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3CF39" w14:textId="77777777" w:rsidR="00205FE3" w:rsidRPr="00205FE3" w:rsidRDefault="003840CD" w:rsidP="00205FE3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3840CD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r w:rsidRPr="003840C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3840CD">
        <w:rPr>
          <w:rFonts w:ascii="Times New Roman" w:eastAsia="Times New Roman" w:hAnsi="Times New Roman" w:cs="Times New Roman" w:hint="eastAsia"/>
          <w:sz w:val="24"/>
          <w:szCs w:val="24"/>
        </w:rPr>
        <w:t>ActionFilter</w:t>
      </w:r>
      <w:r w:rsidRPr="003840C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3840CD">
        <w:rPr>
          <w:rFonts w:ascii="Times New Roman" w:eastAsia="Times New Roman" w:hAnsi="Times New Roman" w:cs="Times New Roman" w:hint="eastAsia"/>
          <w:sz w:val="24"/>
          <w:szCs w:val="24"/>
        </w:rPr>
        <w:t>Authorize</w:t>
      </w:r>
      <w:r w:rsidRPr="003840C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840CD">
        <w:rPr>
          <w:rFonts w:ascii="Times New Roman" w:eastAsia="Times New Roman" w:hAnsi="Times New Roman" w:cs="Times New Roman" w:hint="eastAsia"/>
          <w:sz w:val="24"/>
          <w:szCs w:val="24"/>
        </w:rPr>
        <w:t>ChildActionOnly</w:t>
      </w:r>
      <w:r w:rsidRPr="003840C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3840CD">
        <w:rPr>
          <w:rFonts w:ascii="Times New Roman" w:eastAsia="Times New Roman" w:hAnsi="Times New Roman" w:cs="Times New Roman" w:hint="eastAsia"/>
          <w:sz w:val="24"/>
          <w:szCs w:val="24"/>
        </w:rPr>
        <w:t>HandleError</w:t>
      </w:r>
      <w:r w:rsidR="007F22E2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7F22E2">
        <w:rPr>
          <w:rFonts w:ascii="Times New Roman" w:eastAsia="Times New Roman" w:hAnsi="Times New Roman" w:cs="Times New Roman"/>
          <w:sz w:val="24"/>
          <w:szCs w:val="24"/>
        </w:rPr>
        <w:br/>
      </w:r>
      <w:r w:rsidR="007F22E2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F22E2">
        <w:rPr>
          <w:rFonts w:ascii="Times New Roman" w:eastAsia="Times New Roman" w:hAnsi="Times New Roman" w:cs="Times New Roman"/>
          <w:sz w:val="24"/>
          <w:szCs w:val="24"/>
        </w:rPr>
        <w:br/>
      </w:r>
      <w:r w:rsidR="00205FE3" w:rsidRPr="00205FE3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r w:rsidR="00205FE3" w:rsidRPr="00205FE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205FE3" w:rsidRPr="00205FE3">
        <w:rPr>
          <w:rFonts w:ascii="Times New Roman" w:eastAsia="Times New Roman" w:hAnsi="Times New Roman" w:cs="Times New Roman" w:hint="eastAsia"/>
          <w:sz w:val="24"/>
          <w:szCs w:val="24"/>
        </w:rPr>
        <w:t>ActionFilter</w:t>
      </w:r>
      <w:r w:rsidR="00205FE3" w:rsidRPr="00205FE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205FE3" w:rsidRPr="00205FE3">
        <w:rPr>
          <w:rFonts w:ascii="Times New Roman" w:eastAsia="Times New Roman" w:hAnsi="Times New Roman" w:cs="Times New Roman" w:hint="eastAsia"/>
          <w:sz w:val="24"/>
          <w:szCs w:val="24"/>
        </w:rPr>
        <w:t>Authorize</w:t>
      </w:r>
      <w:r w:rsidR="00205FE3" w:rsidRPr="00205FE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05FE3" w:rsidRPr="00205FE3">
        <w:rPr>
          <w:rFonts w:ascii="Times New Roman" w:eastAsia="Times New Roman" w:hAnsi="Times New Roman" w:cs="Times New Roman" w:hint="eastAsia"/>
          <w:sz w:val="24"/>
          <w:szCs w:val="24"/>
        </w:rPr>
        <w:t>ChildActionOnly</w:t>
      </w:r>
      <w:r w:rsidR="00205FE3" w:rsidRPr="00205FE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05FE3" w:rsidRPr="00205FE3">
        <w:rPr>
          <w:rFonts w:ascii="Times New Roman" w:eastAsia="Times New Roman" w:hAnsi="Times New Roman" w:cs="Times New Roman" w:hint="eastAsia"/>
          <w:sz w:val="24"/>
          <w:szCs w:val="24"/>
        </w:rPr>
        <w:t>HandleError</w:t>
      </w:r>
    </w:p>
    <w:p w14:paraId="3931ACC0" w14:textId="77777777" w:rsidR="00205FE3" w:rsidRPr="00205FE3" w:rsidRDefault="00205FE3" w:rsidP="00205FE3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(T15-1)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ActionFilter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Authorize   (1. to 2.)</w:t>
      </w:r>
    </w:p>
    <w:p w14:paraId="41BD2315" w14:textId="77777777" w:rsidR="00205FE3" w:rsidRPr="00205FE3" w:rsidRDefault="00205FE3" w:rsidP="00205FE3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(T15-2)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ActionFilter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ChildActionOnly   (3.)</w:t>
      </w:r>
    </w:p>
    <w:p w14:paraId="5F264F55" w14:textId="0FF7B499" w:rsidR="007F22E2" w:rsidRPr="007F22E2" w:rsidRDefault="00205FE3" w:rsidP="00205F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(T15-3)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ActionFilter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HandleError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CustomErrorView(</w:t>
      </w:r>
      <w:r w:rsidRPr="00205FE3">
        <w:rPr>
          <w:rFonts w:ascii="新細明體" w:eastAsia="新細明體" w:hAnsi="新細明體" w:cs="新細明體" w:hint="eastAsia"/>
          <w:sz w:val="24"/>
          <w:szCs w:val="24"/>
        </w:rPr>
        <w:t>自訂錯誤頁</w:t>
      </w:r>
      <w:r w:rsidRPr="00205FE3">
        <w:rPr>
          <w:rFonts w:ascii="Times New Roman" w:eastAsia="Times New Roman" w:hAnsi="Times New Roman" w:cs="Times New Roman" w:hint="eastAsia"/>
          <w:sz w:val="24"/>
          <w:szCs w:val="24"/>
        </w:rPr>
        <w:t>)   (4. to 5.)</w:t>
      </w:r>
      <w:r w:rsidR="007F22E2">
        <w:rPr>
          <w:rFonts w:ascii="新細明體" w:eastAsia="新細明體" w:hAnsi="新細明體" w:cs="新細明體"/>
          <w:sz w:val="24"/>
          <w:szCs w:val="24"/>
        </w:rPr>
        <w:br/>
      </w:r>
      <w:r w:rsidR="007F22E2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F22E2">
        <w:rPr>
          <w:rFonts w:ascii="Times New Roman" w:eastAsia="Times New Roman" w:hAnsi="Times New Roman" w:cs="Times New Roman"/>
          <w:sz w:val="24"/>
          <w:szCs w:val="24"/>
        </w:rPr>
        <w:br/>
      </w:r>
      <w:r w:rsidR="007F22E2" w:rsidRPr="007F22E2">
        <w:rPr>
          <w:rFonts w:ascii="Times New Roman" w:eastAsia="Times New Roman" w:hAnsi="Times New Roman" w:cs="Times New Roman"/>
          <w:sz w:val="24"/>
          <w:szCs w:val="24"/>
        </w:rPr>
        <w:t>0. Introduction</w:t>
      </w:r>
    </w:p>
    <w:p w14:paraId="5BBE65F7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25A98C3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1. New Project - OnlineGame</w:t>
      </w:r>
    </w:p>
    <w:p w14:paraId="58A3371F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1.1. New Project - OnlineGame.Web</w:t>
      </w:r>
    </w:p>
    <w:p w14:paraId="088688A4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1.1.1. Global.asax.cs</w:t>
      </w:r>
    </w:p>
    <w:p w14:paraId="2C34B008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1.1.2. App_Start/RouteConfig.cs</w:t>
      </w:r>
    </w:p>
    <w:p w14:paraId="7C51DC13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1.1.3. Web.config</w:t>
      </w:r>
    </w:p>
    <w:p w14:paraId="6B74B571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761A9A8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2. OnlineGame.Web - [Authorize]</w:t>
      </w:r>
    </w:p>
    <w:p w14:paraId="78B68AB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2.1. Run with IIS</w:t>
      </w:r>
    </w:p>
    <w:p w14:paraId="0DF5667B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2.2. IIS Authentication</w:t>
      </w:r>
    </w:p>
    <w:p w14:paraId="1A692CD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2.3. Controllers/HomeController.cs</w:t>
      </w:r>
    </w:p>
    <w:p w14:paraId="4FEAEC42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2.4. Views/Home/NonSecureIndex.cshtml</w:t>
      </w:r>
    </w:p>
    <w:p w14:paraId="02766EE1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2.5. Views/Home/SecureIndex.cshtml</w:t>
      </w:r>
    </w:p>
    <w:p w14:paraId="14886B7B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0901AF0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3. OnlineGame.Web - [childactiononly]</w:t>
      </w:r>
    </w:p>
    <w:p w14:paraId="43663E15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3.1. Controllers/Home2Controller.cs</w:t>
      </w:r>
    </w:p>
    <w:p w14:paraId="44687DC0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3.2. Views/Home2/GamersName.cshtml</w:t>
      </w:r>
    </w:p>
    <w:p w14:paraId="77AD0B95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3.3. Views/Home2/GamersName2.cshtml</w:t>
      </w:r>
    </w:p>
    <w:p w14:paraId="44A2555B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3.4. Views/Home2/Index.cshtml</w:t>
      </w:r>
    </w:p>
    <w:p w14:paraId="22B15236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7ABA668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 OnlineGame.Web - [HandleError]</w:t>
      </w:r>
    </w:p>
    <w:p w14:paraId="5F1B8D84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1. Controllers/Home3Controller.cs</w:t>
      </w:r>
    </w:p>
    <w:p w14:paraId="3F10E176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2. Add Customized Error View</w:t>
      </w:r>
    </w:p>
    <w:p w14:paraId="05A643E9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2.1. App_Start/FilterConfig.cs</w:t>
      </w:r>
    </w:p>
    <w:p w14:paraId="56880587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2.2. Global.asax.cs</w:t>
      </w:r>
    </w:p>
    <w:p w14:paraId="3B48FB9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2.3. Web.config</w:t>
      </w:r>
    </w:p>
    <w:p w14:paraId="79E97B44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2.4. Views/Shared/Error.cshtml</w:t>
      </w:r>
    </w:p>
    <w:p w14:paraId="0D2AD99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2.5. Test It</w:t>
      </w:r>
    </w:p>
    <w:p w14:paraId="3FEB23E4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 Add Customized Error View and Error Controller</w:t>
      </w:r>
    </w:p>
    <w:p w14:paraId="3ACCC316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1. Controllers/ErrorController.cs</w:t>
      </w:r>
    </w:p>
    <w:p w14:paraId="5C64F3F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2. Views/Shared/DefaultError.cshtml</w:t>
      </w:r>
    </w:p>
    <w:p w14:paraId="27F11850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3. Views/Shared/UnauthorizedError.cshtml</w:t>
      </w:r>
    </w:p>
    <w:p w14:paraId="673E8203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4. Views/Shared/NotFound.cshtml</w:t>
      </w:r>
    </w:p>
    <w:p w14:paraId="640E9BD5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5. Views/Shared/InternalServerError.cshtml</w:t>
      </w:r>
    </w:p>
    <w:p w14:paraId="1F7D260E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6. Web.config</w:t>
      </w:r>
    </w:p>
    <w:p w14:paraId="1F299B3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3.7. Test It</w:t>
      </w:r>
    </w:p>
    <w:p w14:paraId="1A3536D3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4. Add Customized Error View and Error Controller (Correct Way)</w:t>
      </w:r>
    </w:p>
    <w:p w14:paraId="0684F0F5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4.1. Web.config</w:t>
      </w:r>
    </w:p>
    <w:p w14:paraId="351C923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4.2. Controllers/ErrorController.cs , and delete Views/Shared/DefaultError.cshtml</w:t>
      </w:r>
    </w:p>
    <w:p w14:paraId="24230095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4.3. Test It</w:t>
      </w:r>
    </w:p>
    <w:p w14:paraId="6DDA2679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5. Test 404 Not Found</w:t>
      </w:r>
    </w:p>
    <w:p w14:paraId="6502E1B2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6. Test 500 Internal Server Error</w:t>
      </w:r>
    </w:p>
    <w:p w14:paraId="3A995FA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7. [HandleError] attribute</w:t>
      </w:r>
    </w:p>
    <w:p w14:paraId="28F84CE9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7.1. Views/Shared/Error.cshtml</w:t>
      </w:r>
    </w:p>
    <w:p w14:paraId="58AB510C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7.2. App_Start/FilterConfig.cs</w:t>
      </w:r>
    </w:p>
    <w:p w14:paraId="3F51215C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4.7.3. Controllers/Home3Controller.cs</w:t>
      </w:r>
    </w:p>
    <w:p w14:paraId="2679A4C2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lastRenderedPageBreak/>
        <w:t>4.7.4. Test it</w:t>
      </w:r>
    </w:p>
    <w:p w14:paraId="23B27441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022A9EC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 Add Customized Error View and Error Controller (Correct Way in Summary)</w:t>
      </w:r>
    </w:p>
    <w:p w14:paraId="1CDD8114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1. Controllers/ErrorController.cs</w:t>
      </w:r>
    </w:p>
    <w:p w14:paraId="78AD9489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2. Views/Shared/Error.cshtml</w:t>
      </w:r>
    </w:p>
    <w:p w14:paraId="3628356B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3. Views/Shared/UnauthorizedError.cshtml</w:t>
      </w:r>
    </w:p>
    <w:p w14:paraId="3F962835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4. Views/Shared/NotFound.cshtml</w:t>
      </w:r>
    </w:p>
    <w:p w14:paraId="7E914707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5. Views/Shared/InternalServerError.cshtml</w:t>
      </w:r>
    </w:p>
    <w:p w14:paraId="265EC637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6. App_Start/FilterConfig.cs</w:t>
      </w:r>
    </w:p>
    <w:p w14:paraId="1CE6EA66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7. Global.asax.cs</w:t>
      </w:r>
    </w:p>
    <w:p w14:paraId="61BB0A4B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8. Web.config</w:t>
      </w:r>
    </w:p>
    <w:p w14:paraId="5F86C4C6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9. Controllers/Home3Controller.cs (For Test)</w:t>
      </w:r>
    </w:p>
    <w:p w14:paraId="5037BE7D" w14:textId="77777777" w:rsidR="007F22E2" w:rsidRPr="007F22E2" w:rsidRDefault="007F22E2" w:rsidP="00D264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10. Test It</w:t>
      </w:r>
    </w:p>
    <w:p w14:paraId="44C77ECA" w14:textId="653A8FDE" w:rsidR="00BD14F5" w:rsidRDefault="007F22E2" w:rsidP="00D26430">
      <w:pPr>
        <w:spacing w:after="0" w:line="240" w:lineRule="auto"/>
      </w:pPr>
      <w:r w:rsidRPr="007F22E2">
        <w:rPr>
          <w:rFonts w:ascii="Times New Roman" w:eastAsia="Times New Roman" w:hAnsi="Times New Roman" w:cs="Times New Roman"/>
          <w:sz w:val="24"/>
          <w:szCs w:val="24"/>
        </w:rPr>
        <w:t>5.11. App_Start/FilterConfig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3457F0E9" w14:textId="77777777" w:rsidR="00BD14F5" w:rsidRDefault="00BD14F5" w:rsidP="00D26430">
      <w:pPr>
        <w:spacing w:after="0"/>
      </w:pPr>
    </w:p>
    <w:p w14:paraId="2CC1F935" w14:textId="77777777" w:rsidR="00BD14F5" w:rsidRDefault="00BD14F5" w:rsidP="00D26430">
      <w:pPr>
        <w:spacing w:after="0"/>
      </w:pPr>
      <w:r>
        <w:rPr>
          <w:rFonts w:ascii="Tahoma" w:hAnsi="Tahoma" w:cs="Tahoma"/>
          <w:sz w:val="48"/>
          <w:szCs w:val="48"/>
        </w:rPr>
        <w:t>0. Introduction</w:t>
      </w:r>
    </w:p>
    <w:p w14:paraId="28822293" w14:textId="77777777" w:rsidR="00BD14F5" w:rsidRDefault="00BD14F5" w:rsidP="00D26430">
      <w:pPr>
        <w:spacing w:after="0"/>
      </w:pPr>
    </w:p>
    <w:p w14:paraId="23751D59" w14:textId="77777777" w:rsidR="00BD14F5" w:rsidRDefault="00BD14F5" w:rsidP="00D26430">
      <w:pPr>
        <w:spacing w:after="0"/>
      </w:pPr>
    </w:p>
    <w:p w14:paraId="5EF39ECB" w14:textId="77777777" w:rsidR="00BD14F5" w:rsidRDefault="00BD14F5" w:rsidP="00D26430">
      <w:pPr>
        <w:spacing w:after="0"/>
      </w:pPr>
      <w:r>
        <w:t>=========================================</w:t>
      </w:r>
    </w:p>
    <w:p w14:paraId="431FCC2E" w14:textId="77777777" w:rsidR="00BD14F5" w:rsidRDefault="00BD14F5" w:rsidP="00D26430">
      <w:pPr>
        <w:spacing w:after="0"/>
      </w:pPr>
      <w:r>
        <w:t>In this tutorial, we will discuss</w:t>
      </w:r>
    </w:p>
    <w:p w14:paraId="35E8D2E9" w14:textId="77777777" w:rsidR="00BD14F5" w:rsidRDefault="00BD14F5" w:rsidP="00D26430">
      <w:pPr>
        <w:spacing w:after="0"/>
      </w:pPr>
      <w:r>
        <w:t>* Action filters</w:t>
      </w:r>
    </w:p>
    <w:p w14:paraId="3FEFF216" w14:textId="77777777" w:rsidR="00BD14F5" w:rsidRDefault="00BD14F5" w:rsidP="00D26430">
      <w:pPr>
        <w:spacing w:after="0"/>
      </w:pPr>
      <w:r>
        <w:t>Reference:</w:t>
      </w:r>
    </w:p>
    <w:p w14:paraId="73270DBB" w14:textId="77777777" w:rsidR="00BD14F5" w:rsidRDefault="00000000" w:rsidP="00D26430">
      <w:pPr>
        <w:spacing w:after="0"/>
      </w:pPr>
      <w:hyperlink r:id="rId9" w:history="1">
        <w:r w:rsidR="00BD14F5">
          <w:rPr>
            <w:rStyle w:val="Hyperlink"/>
          </w:rPr>
          <w:t>https://docs.microsoft.com/en-us/aspnet/mvc/overview/older-versions-1/controllers-and-routing/understanding-action-filters-cs</w:t>
        </w:r>
      </w:hyperlink>
    </w:p>
    <w:p w14:paraId="3C46B3AC" w14:textId="77777777" w:rsidR="00BD14F5" w:rsidRDefault="00BD14F5" w:rsidP="00D26430">
      <w:pPr>
        <w:spacing w:after="0"/>
      </w:pPr>
      <w:r>
        <w:t>An action filter is an attribute that you can apply to a controller action -- or an entire controller -- that modifies the way in which the action is executed.</w:t>
      </w:r>
    </w:p>
    <w:p w14:paraId="7F67A752" w14:textId="77777777" w:rsidR="00BD14F5" w:rsidRDefault="00BD14F5" w:rsidP="00D26430">
      <w:pPr>
        <w:spacing w:after="0"/>
      </w:pPr>
      <w:r>
        <w:t>    * </w:t>
      </w:r>
      <w:r>
        <w:rPr>
          <w:b/>
          <w:bCs/>
        </w:rPr>
        <w:t>Authorize</w:t>
      </w:r>
    </w:p>
    <w:p w14:paraId="468AECD3" w14:textId="77777777" w:rsidR="00BD14F5" w:rsidRDefault="00BD14F5" w:rsidP="00D26430">
      <w:pPr>
        <w:spacing w:after="0"/>
      </w:pPr>
      <w:r>
        <w:rPr>
          <w:b/>
          <w:bCs/>
        </w:rPr>
        <w:t>    * ChildActionOnly</w:t>
      </w:r>
    </w:p>
    <w:p w14:paraId="5AAC3431" w14:textId="77777777" w:rsidR="00BD14F5" w:rsidRDefault="00BD14F5" w:rsidP="00D26430">
      <w:pPr>
        <w:spacing w:after="0"/>
      </w:pPr>
      <w:r>
        <w:rPr>
          <w:b/>
          <w:bCs/>
        </w:rPr>
        <w:t>    * HandleError</w:t>
      </w:r>
    </w:p>
    <w:p w14:paraId="1B5B17F7" w14:textId="77777777" w:rsidR="00BD14F5" w:rsidRDefault="00BD14F5" w:rsidP="00D26430">
      <w:pPr>
        <w:spacing w:after="0"/>
      </w:pPr>
      <w:r>
        <w:t>    * OutputCache</w:t>
      </w:r>
    </w:p>
    <w:p w14:paraId="10B3223E" w14:textId="77777777" w:rsidR="00BD14F5" w:rsidRDefault="00BD14F5" w:rsidP="00D26430">
      <w:pPr>
        <w:spacing w:after="0"/>
      </w:pPr>
      <w:r>
        <w:t>    * RequireHttps</w:t>
      </w:r>
    </w:p>
    <w:p w14:paraId="43357140" w14:textId="77777777" w:rsidR="00BD14F5" w:rsidRDefault="00BD14F5" w:rsidP="00D26430">
      <w:pPr>
        <w:spacing w:after="0"/>
      </w:pPr>
      <w:r>
        <w:t>    * ValidateInput</w:t>
      </w:r>
    </w:p>
    <w:p w14:paraId="74467E16" w14:textId="77777777" w:rsidR="00BD14F5" w:rsidRDefault="00BD14F5" w:rsidP="00D26430">
      <w:pPr>
        <w:spacing w:after="0"/>
      </w:pPr>
      <w:r>
        <w:t>    * ValidateAntiForgeryToken</w:t>
      </w:r>
    </w:p>
    <w:p w14:paraId="4F600A07" w14:textId="77777777" w:rsidR="00BD14F5" w:rsidRDefault="00BD14F5" w:rsidP="00D26430">
      <w:pPr>
        <w:spacing w:after="0"/>
      </w:pPr>
      <w:r>
        <w:t>動作過濾器</w:t>
      </w:r>
      <w:r>
        <w:t xml:space="preserve">Action Filter 1 - </w:t>
      </w:r>
      <w:r>
        <w:t>常見的</w:t>
      </w:r>
      <w:r>
        <w:t>Authorize</w:t>
      </w:r>
      <w:r>
        <w:t>，</w:t>
      </w:r>
      <w:r>
        <w:t>ChildActionOnly</w:t>
      </w:r>
      <w:r>
        <w:t>，</w:t>
      </w:r>
      <w:r>
        <w:t>HandleError</w:t>
      </w:r>
    </w:p>
    <w:p w14:paraId="326D8815" w14:textId="77777777" w:rsidR="00BD14F5" w:rsidRDefault="00BD14F5" w:rsidP="00D26430">
      <w:pPr>
        <w:spacing w:after="0"/>
      </w:pPr>
      <w:r>
        <w:t>常見的</w:t>
      </w:r>
      <w:r>
        <w:t xml:space="preserve"> </w:t>
      </w:r>
      <w:r>
        <w:t>動作過濾器</w:t>
      </w:r>
      <w:r>
        <w:t>Action Filter</w:t>
      </w:r>
      <w:r>
        <w:t>，關於</w:t>
      </w:r>
      <w:r>
        <w:t>Authorize</w:t>
      </w:r>
      <w:r>
        <w:t>，</w:t>
      </w:r>
      <w:r>
        <w:t>ChildActionOnly</w:t>
      </w:r>
      <w:r>
        <w:t>，</w:t>
      </w:r>
      <w:r>
        <w:t>HandleError</w:t>
      </w:r>
      <w:r>
        <w:rPr>
          <w:rFonts w:ascii="新細明體" w:eastAsia="新細明體" w:hAnsi="新細明體" w:cs="新細明體" w:hint="eastAsia"/>
        </w:rPr>
        <w:t>。</w:t>
      </w:r>
    </w:p>
    <w:p w14:paraId="2F0A69CB" w14:textId="77777777" w:rsidR="00BD14F5" w:rsidRDefault="00BD14F5" w:rsidP="00D26430">
      <w:pPr>
        <w:spacing w:after="0"/>
      </w:pPr>
    </w:p>
    <w:p w14:paraId="3D895442" w14:textId="77777777" w:rsidR="00BD14F5" w:rsidRDefault="00BD14F5" w:rsidP="00D26430">
      <w:pPr>
        <w:spacing w:after="0"/>
      </w:pPr>
    </w:p>
    <w:p w14:paraId="587234B4" w14:textId="77777777" w:rsidR="00BD14F5" w:rsidRDefault="00BD14F5" w:rsidP="00D26430">
      <w:pPr>
        <w:spacing w:after="0"/>
        <w:rPr>
          <w:sz w:val="27"/>
          <w:szCs w:val="27"/>
        </w:rPr>
      </w:pPr>
    </w:p>
    <w:p w14:paraId="305CB73B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New Project - OnlineGame</w:t>
      </w:r>
    </w:p>
    <w:p w14:paraId="6FEE241A" w14:textId="77777777" w:rsidR="00BD14F5" w:rsidRDefault="00BD14F5" w:rsidP="00D26430">
      <w:pPr>
        <w:spacing w:after="0"/>
        <w:rPr>
          <w:sz w:val="27"/>
          <w:szCs w:val="27"/>
        </w:rPr>
      </w:pPr>
    </w:p>
    <w:p w14:paraId="1DEBF93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0C3E7D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&gt;  Blank Solution </w:t>
      </w:r>
    </w:p>
    <w:p w14:paraId="76A182B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D21548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72B438D2" w14:textId="77777777" w:rsidR="00BD14F5" w:rsidRDefault="00BD14F5" w:rsidP="00D26430">
      <w:pPr>
        <w:spacing w:after="0"/>
        <w:rPr>
          <w:sz w:val="27"/>
          <w:szCs w:val="27"/>
        </w:rPr>
      </w:pPr>
    </w:p>
    <w:p w14:paraId="06F4CD93" w14:textId="7FE79ED0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3602357D" wp14:editId="30C4907B">
            <wp:extent cx="5274310" cy="2976245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F287C" w14:textId="77777777" w:rsidR="00BD14F5" w:rsidRDefault="00BD14F5" w:rsidP="00D26430">
      <w:pPr>
        <w:spacing w:after="0"/>
        <w:rPr>
          <w:sz w:val="27"/>
          <w:szCs w:val="27"/>
        </w:rPr>
      </w:pPr>
    </w:p>
    <w:p w14:paraId="4141241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 New Project - OnlineGame.Web</w:t>
      </w:r>
    </w:p>
    <w:p w14:paraId="7B11864D" w14:textId="77777777" w:rsidR="00BD14F5" w:rsidRDefault="00BD14F5" w:rsidP="00D26430">
      <w:pPr>
        <w:spacing w:after="0"/>
        <w:rPr>
          <w:sz w:val="27"/>
          <w:szCs w:val="27"/>
        </w:rPr>
      </w:pPr>
    </w:p>
    <w:p w14:paraId="6A5A27EA" w14:textId="77777777" w:rsidR="00BD14F5" w:rsidRDefault="00BD14F5" w:rsidP="00D26430">
      <w:pPr>
        <w:spacing w:after="0"/>
        <w:rPr>
          <w:sz w:val="27"/>
          <w:szCs w:val="27"/>
        </w:rPr>
      </w:pPr>
    </w:p>
    <w:p w14:paraId="1FBA243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430CDEA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11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5FC7544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CF857C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</w:p>
    <w:p w14:paraId="5E4BFAB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23DDB903" w14:textId="77777777" w:rsidR="00BD14F5" w:rsidRDefault="00BD14F5" w:rsidP="00D26430">
      <w:pPr>
        <w:spacing w:after="0"/>
        <w:rPr>
          <w:sz w:val="27"/>
          <w:szCs w:val="27"/>
        </w:rPr>
      </w:pPr>
    </w:p>
    <w:p w14:paraId="0C0F77F8" w14:textId="77777777" w:rsidR="00BD14F5" w:rsidRDefault="00BD14F5" w:rsidP="00D26430">
      <w:pPr>
        <w:spacing w:after="0"/>
        <w:rPr>
          <w:sz w:val="27"/>
          <w:szCs w:val="27"/>
        </w:rPr>
      </w:pPr>
    </w:p>
    <w:p w14:paraId="487A0A55" w14:textId="4E2C9BC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DCADC52" wp14:editId="3625409D">
            <wp:extent cx="5274310" cy="2672080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B4349" w14:textId="77777777" w:rsidR="00BD14F5" w:rsidRDefault="00BD14F5" w:rsidP="00D26430">
      <w:pPr>
        <w:spacing w:after="0"/>
        <w:rPr>
          <w:sz w:val="27"/>
          <w:szCs w:val="27"/>
        </w:rPr>
      </w:pPr>
    </w:p>
    <w:p w14:paraId="38810A48" w14:textId="079F0C62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3A72FC72" wp14:editId="317F9C61">
            <wp:extent cx="5274310" cy="3440430"/>
            <wp:effectExtent l="0" t="0" r="254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43FED" w14:textId="77777777" w:rsidR="00BD14F5" w:rsidRDefault="00BD14F5" w:rsidP="00D26430">
      <w:pPr>
        <w:spacing w:after="0"/>
        <w:rPr>
          <w:sz w:val="27"/>
          <w:szCs w:val="27"/>
        </w:rPr>
      </w:pPr>
    </w:p>
    <w:p w14:paraId="0BC543CA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1. Global.asax.cs</w:t>
      </w:r>
    </w:p>
    <w:p w14:paraId="29C643F2" w14:textId="77777777" w:rsidR="00BD14F5" w:rsidRDefault="00BD14F5" w:rsidP="00D26430">
      <w:pPr>
        <w:spacing w:after="0"/>
        <w:rPr>
          <w:sz w:val="27"/>
          <w:szCs w:val="27"/>
        </w:rPr>
      </w:pPr>
    </w:p>
    <w:p w14:paraId="36297128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ystem.Web.Mvc;</w:t>
      </w:r>
    </w:p>
    <w:p w14:paraId="6EE6E7F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ystem.Web.Routing;</w:t>
      </w:r>
    </w:p>
    <w:p w14:paraId="2B5EDAA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OnlineGame.Web</w:t>
      </w:r>
    </w:p>
    <w:p w14:paraId="70F741B6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58A0C56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2AC2A61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086987E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Start() is the magic start point of this application</w:t>
      </w:r>
    </w:p>
    <w:p w14:paraId="538EBB4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Application_Start()</w:t>
      </w:r>
    </w:p>
    <w:p w14:paraId="25B4366A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D98584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color w:val="000000"/>
          <w:sz w:val="18"/>
          <w:szCs w:val="18"/>
        </w:rPr>
        <w:t>.RegisterAllAreas();</w:t>
      </w:r>
    </w:p>
    <w:p w14:paraId="287E5DA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12DA9CD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67BEC1A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1C185207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6C0FA40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2F14269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ystem.Web.Routing.RouteCollection Routes { get; }</w:t>
      </w:r>
    </w:p>
    <w:p w14:paraId="331A23F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s a collection of objects that derive from the System.Web.Routing.RouteBase class.</w:t>
      </w:r>
    </w:p>
    <w:p w14:paraId="0CE16BE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color w:val="000000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color w:val="000000"/>
          <w:sz w:val="18"/>
          <w:szCs w:val="18"/>
        </w:rPr>
        <w:t>.Routes);</w:t>
      </w:r>
    </w:p>
    <w:p w14:paraId="3EF656B6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0B69686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65D5DFB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58F3B20A" w14:textId="77777777" w:rsidR="00BD14F5" w:rsidRDefault="00BD14F5" w:rsidP="00D26430">
      <w:pPr>
        <w:spacing w:after="0"/>
        <w:rPr>
          <w:sz w:val="27"/>
          <w:szCs w:val="27"/>
        </w:rPr>
      </w:pPr>
    </w:p>
    <w:p w14:paraId="1802059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2. App_Start/RouteConfig.cs</w:t>
      </w:r>
    </w:p>
    <w:p w14:paraId="209C8703" w14:textId="77777777" w:rsidR="00BD14F5" w:rsidRDefault="00BD14F5" w:rsidP="00D26430">
      <w:pPr>
        <w:spacing w:after="0"/>
        <w:rPr>
          <w:sz w:val="27"/>
          <w:szCs w:val="27"/>
        </w:rPr>
      </w:pPr>
    </w:p>
    <w:p w14:paraId="2FF430D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ystem.Web.Mvc;</w:t>
      </w:r>
    </w:p>
    <w:p w14:paraId="46019AA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ystem.Web.Routing;</w:t>
      </w:r>
    </w:p>
    <w:p w14:paraId="469661D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OnlineGame.Web</w:t>
      </w:r>
    </w:p>
    <w:p w14:paraId="12335968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{</w:t>
      </w:r>
    </w:p>
    <w:p w14:paraId="56F9B36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4463B72E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40772DD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routes)</w:t>
      </w:r>
    </w:p>
    <w:p w14:paraId="37273C1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77384EA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462DA3B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4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5FEEC83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6685032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17D61EE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0C6D08F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4DFDE5A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routes.MapRoute(</w:t>
      </w:r>
    </w:p>
    <w:p w14:paraId="205F8C5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0C987FB7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url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51683E3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defaults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{ controller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action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id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.Optional }</w:t>
      </w:r>
    </w:p>
    <w:p w14:paraId="27286AD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 );</w:t>
      </w:r>
    </w:p>
    <w:p w14:paraId="5496F12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3DAD359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38EE8B7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326966B7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096587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2CBB858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0C6C0B3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27F82C5B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76CA68E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4E289CC6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07132CD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5AB6CC7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1C78C4C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60216F1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7DAEAD2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3136748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11226A4B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705478A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73A50AA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1D96E29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407EA12E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5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54FA26A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1BA965FB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4CBA0016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16A224C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6569EFD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C23B7A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7148FDEB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18421D6E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3B6FBE9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48EF27C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19D4F7D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1A35066B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F43EE6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6C1D630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3E6C97D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70A425C" w14:textId="77777777" w:rsidR="00BD14F5" w:rsidRDefault="00000000" w:rsidP="00D26430">
      <w:pPr>
        <w:spacing w:after="0"/>
        <w:rPr>
          <w:sz w:val="27"/>
          <w:szCs w:val="27"/>
        </w:rPr>
      </w:pPr>
      <w:hyperlink r:id="rId16" w:history="1">
        <w:r w:rsidR="00BD14F5">
          <w:rPr>
            <w:rStyle w:val="Hyperlink"/>
            <w:rFonts w:ascii="Consolas" w:hAnsi="Consolas"/>
            <w:color w:val="000000"/>
            <w:sz w:val="18"/>
            <w:szCs w:val="18"/>
          </w:rPr>
          <w:t>https://stackoverflow.com/questions/9016650/what-is-routes-ignorerouteresource-axd-pathinfo</w:t>
        </w:r>
      </w:hyperlink>
    </w:p>
    <w:p w14:paraId="0FA0BE28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24ABCC3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6DC7137A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09432EED" w14:textId="77777777" w:rsidR="00BD14F5" w:rsidRDefault="00000000" w:rsidP="00D26430">
      <w:pPr>
        <w:spacing w:after="0"/>
        <w:rPr>
          <w:sz w:val="27"/>
          <w:szCs w:val="27"/>
        </w:rPr>
      </w:pPr>
      <w:hyperlink r:id="rId17" w:history="1">
        <w:r w:rsidR="00BD14F5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BD14F5">
        <w:rPr>
          <w:rFonts w:ascii="Tahoma" w:hAnsi="Tahoma" w:cs="Tahoma"/>
          <w:color w:val="000000"/>
          <w:sz w:val="27"/>
          <w:szCs w:val="27"/>
        </w:rPr>
        <w:t> </w:t>
      </w:r>
      <w:r w:rsidR="00BD14F5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716BFA7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56745BD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48F3C1A3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4A585A17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to preven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8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3A84EFF5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18F66E6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0F674E8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49EFBC0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D0E1B6A" w14:textId="77777777" w:rsidR="00BD14F5" w:rsidRDefault="00000000" w:rsidP="00D26430">
      <w:pPr>
        <w:spacing w:after="0"/>
        <w:rPr>
          <w:sz w:val="27"/>
          <w:szCs w:val="27"/>
        </w:rPr>
      </w:pPr>
      <w:hyperlink r:id="rId19" w:history="1">
        <w:r w:rsidR="00BD14F5">
          <w:rPr>
            <w:rStyle w:val="Hyperlink"/>
            <w:rFonts w:ascii="Consolas" w:hAnsi="Consolas"/>
            <w:color w:val="000000"/>
            <w:sz w:val="18"/>
            <w:szCs w:val="18"/>
          </w:rPr>
          <w:t>https://msdn.microsoft.com/en-us/library/wwh16c6c.aspx</w:t>
        </w:r>
      </w:hyperlink>
    </w:p>
    <w:p w14:paraId="713E5911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7FEBDDC7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16A81E3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4A9B243A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3CC9AA86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1F9FAE46" w14:textId="77777777" w:rsidR="00BD14F5" w:rsidRDefault="00000000" w:rsidP="00D26430">
      <w:pPr>
        <w:spacing w:after="0"/>
        <w:rPr>
          <w:sz w:val="27"/>
          <w:szCs w:val="27"/>
        </w:rPr>
      </w:pPr>
      <w:hyperlink r:id="rId20" w:history="1">
        <w:r w:rsidR="00BD14F5">
          <w:rPr>
            <w:rStyle w:val="Hyperlink"/>
            <w:rFonts w:ascii="Consolas" w:hAnsi="Consolas"/>
            <w:color w:val="000000"/>
            <w:sz w:val="18"/>
            <w:szCs w:val="18"/>
          </w:rPr>
          <w:t>http://localhost/OnlineGame.Web/trace.axd</w:t>
        </w:r>
      </w:hyperlink>
    </w:p>
    <w:p w14:paraId="4BED73DE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21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6F82ED94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0CE1301E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35FFB15C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2D43F4A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30EA462" w14:textId="77777777" w:rsidR="00BD14F5" w:rsidRDefault="00BD14F5" w:rsidP="00D26430">
      <w:pPr>
        <w:spacing w:after="0"/>
        <w:rPr>
          <w:sz w:val="27"/>
          <w:szCs w:val="27"/>
        </w:rPr>
      </w:pPr>
    </w:p>
    <w:p w14:paraId="03C51008" w14:textId="77777777" w:rsidR="00BD14F5" w:rsidRDefault="00BD14F5" w:rsidP="00D26430">
      <w:pPr>
        <w:spacing w:after="0"/>
        <w:rPr>
          <w:sz w:val="27"/>
          <w:szCs w:val="27"/>
        </w:rPr>
      </w:pPr>
    </w:p>
    <w:p w14:paraId="3A04C0DF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3. Web.config</w:t>
      </w:r>
    </w:p>
    <w:p w14:paraId="63680D2A" w14:textId="77777777" w:rsidR="00BD14F5" w:rsidRDefault="00BD14F5" w:rsidP="00D26430">
      <w:pPr>
        <w:spacing w:after="0"/>
        <w:rPr>
          <w:sz w:val="27"/>
          <w:szCs w:val="27"/>
        </w:rPr>
      </w:pPr>
    </w:p>
    <w:p w14:paraId="29CE0283" w14:textId="77777777" w:rsidR="00BD14F5" w:rsidRDefault="00BD14F5" w:rsidP="00D26430">
      <w:pPr>
        <w:spacing w:after="0"/>
        <w:rPr>
          <w:sz w:val="27"/>
          <w:szCs w:val="27"/>
        </w:rPr>
      </w:pPr>
    </w:p>
    <w:p w14:paraId="5F4337E6" w14:textId="77777777" w:rsidR="00BD14F5" w:rsidRDefault="00BD14F5" w:rsidP="00D26430">
      <w:pPr>
        <w:spacing w:after="0"/>
        <w:rPr>
          <w:sz w:val="27"/>
          <w:szCs w:val="27"/>
        </w:rPr>
      </w:pPr>
    </w:p>
    <w:p w14:paraId="30C46A5E" w14:textId="7F25E508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84B8644" wp14:editId="4A49754D">
            <wp:extent cx="5274310" cy="2528570"/>
            <wp:effectExtent l="0" t="0" r="2540" b="508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15CA1" w14:textId="77777777" w:rsidR="00BD14F5" w:rsidRDefault="00BD14F5" w:rsidP="00D26430">
      <w:pPr>
        <w:spacing w:after="0"/>
        <w:rPr>
          <w:sz w:val="27"/>
          <w:szCs w:val="27"/>
        </w:rPr>
      </w:pPr>
    </w:p>
    <w:p w14:paraId="52BB8D7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2DF2C2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DC6B39F" w14:textId="77777777" w:rsidR="00BD14F5" w:rsidRDefault="00BD14F5" w:rsidP="00D26430">
      <w:pPr>
        <w:spacing w:after="0"/>
        <w:rPr>
          <w:sz w:val="27"/>
          <w:szCs w:val="27"/>
        </w:rPr>
      </w:pPr>
    </w:p>
    <w:p w14:paraId="4AE5CEFA" w14:textId="77777777" w:rsidR="00BD14F5" w:rsidRDefault="00BD14F5" w:rsidP="00D26430">
      <w:pPr>
        <w:spacing w:after="0"/>
        <w:rPr>
          <w:sz w:val="27"/>
          <w:szCs w:val="27"/>
        </w:rPr>
      </w:pPr>
    </w:p>
    <w:p w14:paraId="6D422A8E" w14:textId="77777777" w:rsidR="00BD14F5" w:rsidRDefault="00BD14F5" w:rsidP="00D26430">
      <w:pPr>
        <w:spacing w:after="0"/>
        <w:rPr>
          <w:sz w:val="27"/>
          <w:szCs w:val="27"/>
        </w:rPr>
      </w:pPr>
    </w:p>
    <w:p w14:paraId="1E676C58" w14:textId="77777777" w:rsidR="00BD14F5" w:rsidRDefault="00BD14F5" w:rsidP="00D26430">
      <w:pPr>
        <w:spacing w:after="0"/>
        <w:rPr>
          <w:sz w:val="27"/>
          <w:szCs w:val="27"/>
        </w:rPr>
      </w:pPr>
    </w:p>
    <w:p w14:paraId="00B42F09" w14:textId="77777777" w:rsidR="00BD14F5" w:rsidRDefault="00BD14F5" w:rsidP="00D26430">
      <w:pPr>
        <w:spacing w:after="0"/>
        <w:rPr>
          <w:sz w:val="27"/>
          <w:szCs w:val="27"/>
        </w:rPr>
      </w:pPr>
    </w:p>
    <w:p w14:paraId="1B7D0F30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 OnlineGame.Web - [Authorize]</w:t>
      </w:r>
    </w:p>
    <w:p w14:paraId="27BC70A4" w14:textId="77777777" w:rsidR="00BD14F5" w:rsidRDefault="00BD14F5" w:rsidP="00D26430">
      <w:pPr>
        <w:spacing w:after="0"/>
        <w:rPr>
          <w:sz w:val="27"/>
          <w:szCs w:val="27"/>
        </w:rPr>
      </w:pPr>
    </w:p>
    <w:p w14:paraId="033A1E82" w14:textId="77777777" w:rsidR="00BD14F5" w:rsidRDefault="00BD14F5" w:rsidP="00D26430">
      <w:pPr>
        <w:spacing w:after="0"/>
        <w:rPr>
          <w:sz w:val="27"/>
          <w:szCs w:val="27"/>
        </w:rPr>
      </w:pPr>
    </w:p>
    <w:p w14:paraId="67B111AA" w14:textId="77777777" w:rsidR="00BD14F5" w:rsidRDefault="00BD14F5" w:rsidP="00D26430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2.1. Run with IIS</w:t>
      </w:r>
    </w:p>
    <w:p w14:paraId="0EFFA44E" w14:textId="77777777" w:rsidR="00BD14F5" w:rsidRDefault="00BD14F5" w:rsidP="00D26430">
      <w:pPr>
        <w:spacing w:after="0"/>
        <w:rPr>
          <w:sz w:val="27"/>
          <w:szCs w:val="27"/>
        </w:rPr>
      </w:pPr>
    </w:p>
    <w:p w14:paraId="004F089A" w14:textId="77777777" w:rsidR="00BD14F5" w:rsidRDefault="00BD14F5" w:rsidP="00D26430">
      <w:pPr>
        <w:spacing w:after="0"/>
        <w:rPr>
          <w:sz w:val="27"/>
          <w:szCs w:val="27"/>
        </w:rPr>
      </w:pPr>
    </w:p>
    <w:p w14:paraId="73099B43" w14:textId="5550554A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46ACB46" wp14:editId="4092A853">
            <wp:extent cx="5274310" cy="2484120"/>
            <wp:effectExtent l="0" t="0" r="2540" b="0"/>
            <wp:docPr id="73" name="Picture 7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656B2" w14:textId="77777777" w:rsidR="00BD14F5" w:rsidRDefault="00BD14F5" w:rsidP="00D26430">
      <w:pPr>
        <w:spacing w:after="0"/>
        <w:rPr>
          <w:sz w:val="27"/>
          <w:szCs w:val="27"/>
        </w:rPr>
      </w:pPr>
    </w:p>
    <w:p w14:paraId="6C88CE8B" w14:textId="77777777" w:rsidR="00BD14F5" w:rsidRDefault="00BD14F5" w:rsidP="00D26430">
      <w:pPr>
        <w:spacing w:after="0"/>
        <w:rPr>
          <w:sz w:val="27"/>
          <w:szCs w:val="27"/>
        </w:rPr>
      </w:pPr>
    </w:p>
    <w:p w14:paraId="57688934" w14:textId="359E41C8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0051DD7" wp14:editId="4EA1F0C3">
            <wp:extent cx="2964180" cy="1493520"/>
            <wp:effectExtent l="0" t="0" r="762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48082" w14:textId="77777777" w:rsidR="00BD14F5" w:rsidRDefault="00BD14F5" w:rsidP="00D26430">
      <w:pPr>
        <w:spacing w:after="0"/>
        <w:rPr>
          <w:sz w:val="27"/>
          <w:szCs w:val="27"/>
        </w:rPr>
      </w:pPr>
    </w:p>
    <w:p w14:paraId="0AA2D54B" w14:textId="77777777" w:rsidR="00BD14F5" w:rsidRDefault="00BD14F5" w:rsidP="00D26430">
      <w:pPr>
        <w:spacing w:after="0"/>
        <w:rPr>
          <w:sz w:val="27"/>
          <w:szCs w:val="27"/>
        </w:rPr>
      </w:pPr>
    </w:p>
    <w:p w14:paraId="23DD5E76" w14:textId="77777777" w:rsidR="00BD14F5" w:rsidRDefault="00BD14F5" w:rsidP="00D26430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2.2. IIS Authentication</w:t>
      </w:r>
    </w:p>
    <w:p w14:paraId="7E7DA1E4" w14:textId="77777777" w:rsidR="00BD14F5" w:rsidRDefault="00BD14F5" w:rsidP="00D26430">
      <w:pPr>
        <w:spacing w:after="0"/>
        <w:rPr>
          <w:sz w:val="27"/>
          <w:szCs w:val="27"/>
        </w:rPr>
      </w:pPr>
    </w:p>
    <w:p w14:paraId="34B89D8B" w14:textId="7A9D3599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5F5679AD" wp14:editId="537CED02">
            <wp:extent cx="5097780" cy="4434840"/>
            <wp:effectExtent l="0" t="0" r="762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09EC3" w14:textId="77777777" w:rsidR="00BD14F5" w:rsidRDefault="00BD14F5" w:rsidP="00D26430">
      <w:pPr>
        <w:spacing w:after="0"/>
        <w:rPr>
          <w:sz w:val="27"/>
          <w:szCs w:val="27"/>
        </w:rPr>
      </w:pPr>
    </w:p>
    <w:p w14:paraId="46575A55" w14:textId="77777777" w:rsidR="00BD14F5" w:rsidRDefault="00BD14F5" w:rsidP="00D26430">
      <w:pPr>
        <w:spacing w:after="0"/>
        <w:rPr>
          <w:sz w:val="27"/>
          <w:szCs w:val="27"/>
        </w:rPr>
      </w:pPr>
    </w:p>
    <w:p w14:paraId="20315143" w14:textId="58E4A25D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1386C103" wp14:editId="554F28FF">
            <wp:extent cx="5274310" cy="2293620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73DC6" w14:textId="77777777" w:rsidR="00BD14F5" w:rsidRDefault="00BD14F5" w:rsidP="00D26430">
      <w:pPr>
        <w:spacing w:after="0"/>
        <w:rPr>
          <w:sz w:val="27"/>
          <w:szCs w:val="27"/>
        </w:rPr>
      </w:pPr>
    </w:p>
    <w:p w14:paraId="73D9A4E0" w14:textId="77777777" w:rsidR="00BD14F5" w:rsidRDefault="00BD14F5" w:rsidP="00D26430">
      <w:pPr>
        <w:spacing w:after="0"/>
        <w:rPr>
          <w:sz w:val="27"/>
          <w:szCs w:val="27"/>
        </w:rPr>
      </w:pPr>
    </w:p>
    <w:p w14:paraId="7F971E4E" w14:textId="391A6251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3A7454A" wp14:editId="0C65D148">
            <wp:extent cx="5274310" cy="2089785"/>
            <wp:effectExtent l="0" t="0" r="2540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29D21" w14:textId="77777777" w:rsidR="00BD14F5" w:rsidRDefault="00BD14F5" w:rsidP="00D26430">
      <w:pPr>
        <w:spacing w:after="0"/>
        <w:rPr>
          <w:sz w:val="27"/>
          <w:szCs w:val="27"/>
        </w:rPr>
      </w:pPr>
    </w:p>
    <w:p w14:paraId="3F02F280" w14:textId="77777777" w:rsidR="00BD14F5" w:rsidRDefault="00BD14F5" w:rsidP="00D26430">
      <w:pPr>
        <w:spacing w:after="0"/>
        <w:rPr>
          <w:sz w:val="27"/>
          <w:szCs w:val="27"/>
        </w:rPr>
      </w:pPr>
    </w:p>
    <w:p w14:paraId="6F1DE779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3. Controllers/HomeController.cs</w:t>
      </w:r>
    </w:p>
    <w:p w14:paraId="6945F807" w14:textId="77777777" w:rsidR="00BD14F5" w:rsidRDefault="00BD14F5" w:rsidP="00D26430">
      <w:pPr>
        <w:spacing w:after="0"/>
        <w:rPr>
          <w:sz w:val="27"/>
          <w:szCs w:val="27"/>
        </w:rPr>
      </w:pPr>
    </w:p>
    <w:p w14:paraId="3C49141D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ystem.Web.Mvc;</w:t>
      </w:r>
    </w:p>
    <w:p w14:paraId="5A9561C5" w14:textId="77777777" w:rsidR="00BD14F5" w:rsidRDefault="00BD14F5" w:rsidP="00D26430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2FD4961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98F9E5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Authorize]</w:t>
      </w:r>
    </w:p>
    <w:p w14:paraId="65B963B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433389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Authorize] Need authentication to access</w:t>
      </w:r>
    </w:p>
    <w:p w14:paraId="0C0F2C9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D2F2D2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Authorize] can apply to controller level.</w:t>
      </w:r>
    </w:p>
    <w:p w14:paraId="55E3C16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[Authorize]</w:t>
      </w:r>
    </w:p>
    <w:p w14:paraId="1D805C6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ome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60657AD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0255B8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434F4F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AllowAnonymous]</w:t>
      </w:r>
    </w:p>
    <w:p w14:paraId="1EA6F7B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[Authorize] apply to controller level,</w:t>
      </w:r>
    </w:p>
    <w:p w14:paraId="067AA3C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you need [AllowAnonymous] to apply to NonSecureIndex()</w:t>
      </w:r>
    </w:p>
    <w:p w14:paraId="29E9601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NonSecureIndex</w:t>
      </w:r>
    </w:p>
    <w:p w14:paraId="7917E33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AllowAnonymous]</w:t>
      </w:r>
    </w:p>
    <w:p w14:paraId="247489C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nSecureIndex()</w:t>
      </w:r>
    </w:p>
    <w:p w14:paraId="25D748A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0A031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E25181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1B086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Authorize] //Need authentication to access</w:t>
      </w:r>
    </w:p>
    <w:p w14:paraId="281EE2B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/SecureIndex</w:t>
      </w:r>
    </w:p>
    <w:p w14:paraId="43EB506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SecureIndex()</w:t>
      </w:r>
    </w:p>
    <w:p w14:paraId="35787F2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AB3893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04A3A86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57F107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6A86C4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64F4DC4" w14:textId="77777777" w:rsidR="00BD14F5" w:rsidRDefault="00BD14F5" w:rsidP="00D26430">
      <w:pPr>
        <w:spacing w:after="0"/>
        <w:rPr>
          <w:sz w:val="27"/>
          <w:szCs w:val="27"/>
        </w:rPr>
      </w:pPr>
    </w:p>
    <w:p w14:paraId="6B672DD8" w14:textId="77777777" w:rsidR="00BD14F5" w:rsidRDefault="00BD14F5" w:rsidP="00D26430">
      <w:pPr>
        <w:spacing w:after="0"/>
        <w:rPr>
          <w:sz w:val="27"/>
          <w:szCs w:val="27"/>
        </w:rPr>
      </w:pPr>
    </w:p>
    <w:p w14:paraId="7056A8E8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4. Views/Home/NonSecureIndex.cshtml</w:t>
      </w:r>
    </w:p>
    <w:p w14:paraId="479ACCC8" w14:textId="77777777" w:rsidR="00BD14F5" w:rsidRDefault="00BD14F5" w:rsidP="00D26430">
      <w:pPr>
        <w:spacing w:after="0"/>
        <w:rPr>
          <w:sz w:val="27"/>
          <w:szCs w:val="27"/>
        </w:rPr>
      </w:pPr>
    </w:p>
    <w:p w14:paraId="18AF0247" w14:textId="77777777" w:rsidR="00BD14F5" w:rsidRDefault="00BD14F5" w:rsidP="00D26430">
      <w:pPr>
        <w:spacing w:after="0"/>
        <w:rPr>
          <w:sz w:val="24"/>
          <w:szCs w:val="24"/>
        </w:rPr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CF72DA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nSecureIndex"</w:t>
      </w:r>
      <w:r>
        <w:rPr>
          <w:rFonts w:ascii="Consolas" w:hAnsi="Consolas"/>
          <w:sz w:val="18"/>
          <w:szCs w:val="18"/>
        </w:rPr>
        <w:t>;</w:t>
      </w:r>
    </w:p>
    <w:p w14:paraId="019FC4B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94AD19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NonSecure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5836CB" w14:textId="77777777" w:rsidR="00BD14F5" w:rsidRDefault="00BD14F5" w:rsidP="00D26430">
      <w:pPr>
        <w:spacing w:after="0"/>
        <w:rPr>
          <w:sz w:val="27"/>
          <w:szCs w:val="27"/>
        </w:rPr>
      </w:pPr>
    </w:p>
    <w:p w14:paraId="313B0F58" w14:textId="77777777" w:rsidR="00BD14F5" w:rsidRDefault="00BD14F5" w:rsidP="00D26430">
      <w:pPr>
        <w:spacing w:after="0"/>
        <w:rPr>
          <w:sz w:val="27"/>
          <w:szCs w:val="27"/>
        </w:rPr>
      </w:pPr>
    </w:p>
    <w:p w14:paraId="41C877B6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5. Views/Home/SecureIndex.cshtml</w:t>
      </w:r>
    </w:p>
    <w:p w14:paraId="42A56BAA" w14:textId="77777777" w:rsidR="00BD14F5" w:rsidRDefault="00BD14F5" w:rsidP="00D26430">
      <w:pPr>
        <w:spacing w:after="0"/>
        <w:rPr>
          <w:sz w:val="27"/>
          <w:szCs w:val="27"/>
        </w:rPr>
      </w:pPr>
    </w:p>
    <w:p w14:paraId="5F203DD6" w14:textId="77777777" w:rsidR="00BD14F5" w:rsidRDefault="00BD14F5" w:rsidP="00D26430">
      <w:pPr>
        <w:spacing w:after="0"/>
        <w:rPr>
          <w:sz w:val="24"/>
          <w:szCs w:val="24"/>
        </w:rPr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2F115D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cureIndex"</w:t>
      </w:r>
      <w:r>
        <w:rPr>
          <w:rFonts w:ascii="Consolas" w:hAnsi="Consolas"/>
          <w:sz w:val="18"/>
          <w:szCs w:val="18"/>
        </w:rPr>
        <w:t>;</w:t>
      </w:r>
    </w:p>
    <w:p w14:paraId="25E0479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827BF1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Secure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DA3DD5" w14:textId="77777777" w:rsidR="00BD14F5" w:rsidRDefault="00BD14F5" w:rsidP="00D26430">
      <w:pPr>
        <w:spacing w:after="0"/>
        <w:rPr>
          <w:sz w:val="27"/>
          <w:szCs w:val="27"/>
        </w:rPr>
      </w:pPr>
    </w:p>
    <w:p w14:paraId="2A82C682" w14:textId="77777777" w:rsidR="00BD14F5" w:rsidRDefault="00BD14F5" w:rsidP="00D26430">
      <w:pPr>
        <w:spacing w:after="0"/>
        <w:rPr>
          <w:sz w:val="27"/>
          <w:szCs w:val="27"/>
        </w:rPr>
      </w:pPr>
    </w:p>
    <w:p w14:paraId="7606308E" w14:textId="77777777" w:rsidR="00BD14F5" w:rsidRDefault="00BD14F5" w:rsidP="00D2643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lastRenderedPageBreak/>
        <w:t>3. OnlineGame.Web - [childactiononly]</w:t>
      </w:r>
    </w:p>
    <w:p w14:paraId="6681B4CA" w14:textId="77777777" w:rsidR="00BD14F5" w:rsidRDefault="00BD14F5" w:rsidP="00D26430">
      <w:pPr>
        <w:spacing w:after="0"/>
        <w:rPr>
          <w:sz w:val="27"/>
          <w:szCs w:val="27"/>
        </w:rPr>
      </w:pPr>
    </w:p>
    <w:p w14:paraId="1901974E" w14:textId="77777777" w:rsidR="00BD14F5" w:rsidRDefault="00BD14F5" w:rsidP="00D26430">
      <w:pPr>
        <w:spacing w:after="0"/>
        <w:rPr>
          <w:sz w:val="27"/>
          <w:szCs w:val="27"/>
        </w:rPr>
      </w:pPr>
    </w:p>
    <w:p w14:paraId="6D1650B8" w14:textId="77777777" w:rsidR="00BD14F5" w:rsidRDefault="00BD14F5" w:rsidP="00D26430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3.1. Controllers/Home2Controller.cs</w:t>
      </w:r>
    </w:p>
    <w:p w14:paraId="0C238454" w14:textId="77777777" w:rsidR="00BD14F5" w:rsidRDefault="00BD14F5" w:rsidP="00D26430">
      <w:pPr>
        <w:spacing w:after="0"/>
      </w:pPr>
    </w:p>
    <w:p w14:paraId="49984A21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260B5F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0332C19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D39A27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371B46B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C74B8E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ome2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14E5D79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08BE69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2</w:t>
      </w:r>
    </w:p>
    <w:p w14:paraId="2219ED9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2/Index</w:t>
      </w:r>
    </w:p>
    <w:p w14:paraId="57BBD52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()</w:t>
      </w:r>
    </w:p>
    <w:p w14:paraId="5BED0E3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470DA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30E47A7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3A1DA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ChildActionOnly]</w:t>
      </w:r>
    </w:p>
    <w:p w14:paraId="7890C9B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2/GamersName</w:t>
      </w:r>
    </w:p>
    <w:p w14:paraId="65974BD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GamersName(List&lt;String&gt; gamersName)</w:t>
      </w:r>
    </w:p>
    <w:p w14:paraId="784579B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5ADF3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Name);</w:t>
      </w:r>
    </w:p>
    <w:p w14:paraId="6532C98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6B0E5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2/GamersName2</w:t>
      </w:r>
    </w:p>
    <w:p w14:paraId="6E133EC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GamersName2(List&lt;String&gt; gamersName)</w:t>
      </w:r>
    </w:p>
    <w:p w14:paraId="735C6A8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7092A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Name);</w:t>
      </w:r>
    </w:p>
    <w:p w14:paraId="68B67B5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A58ED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964D13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BBA733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E3993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87AAE3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hildActionOnly]</w:t>
      </w:r>
    </w:p>
    <w:p w14:paraId="7579A9B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7711E2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ackground:</w:t>
      </w:r>
    </w:p>
    <w:p w14:paraId="299FD43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Views/Home2/Index.cshtml</w:t>
      </w:r>
    </w:p>
    <w:p w14:paraId="739CB4A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@Html.Action("GamersName", new { gamersName = new List&lt;string&gt; { "Name2", "Name1", "Name3" } })</w:t>
      </w:r>
    </w:p>
    <w:p w14:paraId="5DCAEB0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@{ Html.RenderAction("GamersName", new { gamersName = new List&lt;string&gt; { "Name2", "Name1", "Name3" } }); }</w:t>
      </w:r>
    </w:p>
    <w:p w14:paraId="4CA7DB6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@Html.Action("GamersName2", new { gamersName = new List&lt;string&gt; { "Name2", "Name1", "Name3" } })</w:t>
      </w:r>
    </w:p>
    <w:p w14:paraId="5E984F5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@{Html.RenderAction("GamersName2", new { gamersName = new List&lt;string&gt; { "Name2", "Name1", "Name3" } });}</w:t>
      </w:r>
    </w:p>
    <w:p w14:paraId="142979E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ll "GamersName" and "GamersName2" action in the index view.</w:t>
      </w:r>
    </w:p>
    <w:p w14:paraId="16375C7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 of MVC convention,</w:t>
      </w:r>
    </w:p>
    <w:p w14:paraId="64E2A26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rs can use URL "Home2/GamersName" and "Home2/GamersName2"</w:t>
      </w:r>
    </w:p>
    <w:p w14:paraId="657E636C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access the GamersName and GamersName2 actions.</w:t>
      </w:r>
    </w:p>
    <w:p w14:paraId="3CB9240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want to prevent the users to access directly to GamersName and GamersName2 actions.</w:t>
      </w:r>
    </w:p>
    <w:p w14:paraId="25A86C8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NoAction] attribute can do so.</w:t>
      </w:r>
    </w:p>
    <w:p w14:paraId="49572E4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f the [NoAction] attribute applies to GamersName and GamersName2 actions,</w:t>
      </w:r>
    </w:p>
    <w:p w14:paraId="3098754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Views/Home2/Index.cshtml view can not access these actions either.</w:t>
      </w:r>
    </w:p>
    <w:p w14:paraId="63D8D45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[ChildActionOnly] attribute.</w:t>
      </w:r>
    </w:p>
    <w:p w14:paraId="10566DB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EBAC43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ChildActionOnly] make GamersName action to be accessible only by a child request.</w:t>
      </w:r>
    </w:p>
    <w:p w14:paraId="3E07470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o no one can make a direct URL request to this action</w:t>
      </w:r>
    </w:p>
    <w:p w14:paraId="383DB75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dex.cshtml view can still access this action,</w:t>
      </w:r>
    </w:p>
    <w:p w14:paraId="32AF0A2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he users can not use url "Home2/GamersName" to directly access the GamersName action.</w:t>
      </w:r>
    </w:p>
    <w:p w14:paraId="00253E9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ChildActionOnly] is usually associated with partial views.</w:t>
      </w:r>
    </w:p>
    <w:p w14:paraId="2FDE876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6FCAFB8" w14:textId="77777777" w:rsidR="00BD14F5" w:rsidRDefault="00BD14F5" w:rsidP="00D26430">
      <w:pPr>
        <w:spacing w:after="0"/>
      </w:pPr>
    </w:p>
    <w:p w14:paraId="26EDE409" w14:textId="77777777" w:rsidR="00BD14F5" w:rsidRDefault="00BD14F5" w:rsidP="00D26430">
      <w:pPr>
        <w:spacing w:after="0"/>
      </w:pPr>
    </w:p>
    <w:p w14:paraId="0F51FDF8" w14:textId="77777777" w:rsidR="00BD14F5" w:rsidRDefault="00BD14F5" w:rsidP="00D26430">
      <w:pPr>
        <w:spacing w:after="0"/>
      </w:pPr>
    </w:p>
    <w:p w14:paraId="5788DE9F" w14:textId="77777777" w:rsidR="00BD14F5" w:rsidRDefault="00BD14F5" w:rsidP="00D26430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2. Views/Home2/GamersName.cshtml</w:t>
      </w:r>
    </w:p>
    <w:p w14:paraId="38D15733" w14:textId="77777777" w:rsidR="00BD14F5" w:rsidRDefault="00BD14F5" w:rsidP="00D26430">
      <w:pPr>
        <w:spacing w:after="0"/>
      </w:pPr>
    </w:p>
    <w:p w14:paraId="520B0669" w14:textId="77777777" w:rsidR="00BD14F5" w:rsidRDefault="00BD14F5" w:rsidP="00D26430">
      <w:pPr>
        <w:spacing w:after="0"/>
      </w:pPr>
    </w:p>
    <w:p w14:paraId="0C01BD8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39D1375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A44E72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Name"</w:t>
      </w:r>
      <w:r>
        <w:rPr>
          <w:rFonts w:ascii="Consolas" w:hAnsi="Consolas"/>
          <w:sz w:val="18"/>
          <w:szCs w:val="18"/>
        </w:rPr>
        <w:t>;</w:t>
      </w:r>
    </w:p>
    <w:p w14:paraId="3063FE1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71759B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2 GamersNam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D8FB5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amer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102F5E9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44BEDB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gamerName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FEA734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055F5D7" w14:textId="77777777" w:rsidR="00BD14F5" w:rsidRDefault="00BD14F5" w:rsidP="00D26430">
      <w:pPr>
        <w:spacing w:after="0"/>
      </w:pPr>
    </w:p>
    <w:p w14:paraId="4CC4FAAB" w14:textId="77777777" w:rsidR="00BD14F5" w:rsidRDefault="00BD14F5" w:rsidP="00D26430">
      <w:pPr>
        <w:spacing w:after="0"/>
      </w:pPr>
    </w:p>
    <w:p w14:paraId="3BD1497D" w14:textId="77777777" w:rsidR="00BD14F5" w:rsidRDefault="00BD14F5" w:rsidP="00D26430">
      <w:pPr>
        <w:spacing w:after="0"/>
      </w:pPr>
      <w:r>
        <w:t>--------------------------------</w:t>
      </w:r>
    </w:p>
    <w:p w14:paraId="66FD124E" w14:textId="77777777" w:rsidR="00BD14F5" w:rsidRDefault="00BD14F5" w:rsidP="00D26430">
      <w:pPr>
        <w:spacing w:after="0"/>
      </w:pPr>
      <w:r>
        <w:t>Home2/GamersName</w:t>
      </w:r>
    </w:p>
    <w:p w14:paraId="15B428A2" w14:textId="77777777" w:rsidR="00BD14F5" w:rsidRDefault="00BD14F5" w:rsidP="00D26430">
      <w:pPr>
        <w:spacing w:after="0"/>
      </w:pPr>
    </w:p>
    <w:p w14:paraId="3B8790B7" w14:textId="6C386B31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331A0060" wp14:editId="57A4E6D5">
            <wp:extent cx="5029200" cy="883920"/>
            <wp:effectExtent l="0" t="0" r="0" b="0"/>
            <wp:docPr id="54" name="Picture 5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7895B" w14:textId="77777777" w:rsidR="00BD14F5" w:rsidRDefault="00BD14F5" w:rsidP="00D26430">
      <w:pPr>
        <w:spacing w:after="0"/>
      </w:pPr>
    </w:p>
    <w:p w14:paraId="33ED4FD6" w14:textId="77777777" w:rsidR="00BD14F5" w:rsidRDefault="00BD14F5" w:rsidP="00D26430">
      <w:pPr>
        <w:spacing w:after="0"/>
      </w:pPr>
    </w:p>
    <w:p w14:paraId="321C8E2C" w14:textId="77777777" w:rsidR="00BD14F5" w:rsidRDefault="00BD14F5" w:rsidP="00D26430">
      <w:pPr>
        <w:spacing w:after="0"/>
      </w:pPr>
    </w:p>
    <w:p w14:paraId="0C870820" w14:textId="77777777" w:rsidR="00BD14F5" w:rsidRDefault="00BD14F5" w:rsidP="00D26430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3. Views/Home2/GamersName2.cshtml</w:t>
      </w:r>
    </w:p>
    <w:p w14:paraId="334F7ACF" w14:textId="77777777" w:rsidR="00BD14F5" w:rsidRDefault="00BD14F5" w:rsidP="00D26430">
      <w:pPr>
        <w:spacing w:after="0"/>
      </w:pPr>
    </w:p>
    <w:p w14:paraId="0B27201C" w14:textId="77777777" w:rsidR="00BD14F5" w:rsidRDefault="00BD14F5" w:rsidP="00D26430">
      <w:pPr>
        <w:spacing w:after="0"/>
      </w:pPr>
    </w:p>
    <w:p w14:paraId="77077B8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751AF46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620330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Name"</w:t>
      </w:r>
      <w:r>
        <w:rPr>
          <w:rFonts w:ascii="Consolas" w:hAnsi="Consolas"/>
          <w:sz w:val="18"/>
          <w:szCs w:val="18"/>
        </w:rPr>
        <w:t>;</w:t>
      </w:r>
    </w:p>
    <w:p w14:paraId="3C531C6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B75EC2B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2 GamersName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F2096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amer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415FC82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28F47A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gamerName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DBDB62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202BFA1" w14:textId="77777777" w:rsidR="00BD14F5" w:rsidRDefault="00BD14F5" w:rsidP="00D26430">
      <w:pPr>
        <w:spacing w:after="0"/>
      </w:pPr>
    </w:p>
    <w:p w14:paraId="0E7E50D1" w14:textId="77777777" w:rsidR="00BD14F5" w:rsidRDefault="00BD14F5" w:rsidP="00D26430">
      <w:pPr>
        <w:spacing w:after="0"/>
      </w:pPr>
    </w:p>
    <w:p w14:paraId="1EEF26CA" w14:textId="77777777" w:rsidR="00BD14F5" w:rsidRDefault="00BD14F5" w:rsidP="00D26430">
      <w:pPr>
        <w:spacing w:after="0"/>
      </w:pPr>
      <w:r>
        <w:t>--------------------------------</w:t>
      </w:r>
    </w:p>
    <w:p w14:paraId="57AFC416" w14:textId="77777777" w:rsidR="00BD14F5" w:rsidRDefault="00BD14F5" w:rsidP="00D26430">
      <w:pPr>
        <w:spacing w:after="0"/>
      </w:pPr>
      <w:r>
        <w:t>Home2/GamersName2</w:t>
      </w:r>
    </w:p>
    <w:p w14:paraId="0D025C62" w14:textId="77777777" w:rsidR="00BD14F5" w:rsidRDefault="00BD14F5" w:rsidP="00D26430">
      <w:pPr>
        <w:spacing w:after="0"/>
      </w:pPr>
    </w:p>
    <w:p w14:paraId="2E9ECDA8" w14:textId="0A75A618" w:rsidR="00BD14F5" w:rsidRDefault="00BD14F5" w:rsidP="00D26430">
      <w:pPr>
        <w:spacing w:after="0"/>
      </w:pPr>
      <w:r>
        <w:rPr>
          <w:noProof/>
        </w:rPr>
        <w:lastRenderedPageBreak/>
        <w:drawing>
          <wp:inline distT="0" distB="0" distL="0" distR="0" wp14:anchorId="078D2A36" wp14:editId="689DD808">
            <wp:extent cx="5274310" cy="2341245"/>
            <wp:effectExtent l="0" t="0" r="2540" b="190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46666" w14:textId="77777777" w:rsidR="00BD14F5" w:rsidRDefault="00BD14F5" w:rsidP="00D26430">
      <w:pPr>
        <w:spacing w:after="0"/>
      </w:pPr>
    </w:p>
    <w:p w14:paraId="64190BA7" w14:textId="77777777" w:rsidR="00BD14F5" w:rsidRDefault="00BD14F5" w:rsidP="00D26430">
      <w:pPr>
        <w:spacing w:after="0"/>
      </w:pPr>
    </w:p>
    <w:p w14:paraId="2FE0F324" w14:textId="77777777" w:rsidR="00BD14F5" w:rsidRDefault="00BD14F5" w:rsidP="00D26430">
      <w:pPr>
        <w:spacing w:after="0"/>
      </w:pPr>
    </w:p>
    <w:p w14:paraId="63DC6E03" w14:textId="77777777" w:rsidR="00BD14F5" w:rsidRDefault="00BD14F5" w:rsidP="00D26430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4. Views/Home2/Index.cshtml</w:t>
      </w:r>
    </w:p>
    <w:p w14:paraId="1A75634D" w14:textId="77777777" w:rsidR="00BD14F5" w:rsidRDefault="00BD14F5" w:rsidP="00D26430">
      <w:pPr>
        <w:spacing w:after="0"/>
      </w:pPr>
    </w:p>
    <w:p w14:paraId="246F3E44" w14:textId="77777777" w:rsidR="00BD14F5" w:rsidRDefault="00BD14F5" w:rsidP="00D26430">
      <w:pPr>
        <w:spacing w:after="0"/>
      </w:pPr>
    </w:p>
    <w:p w14:paraId="5AB4808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9B2D1D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;</w:t>
      </w:r>
    </w:p>
    <w:p w14:paraId="3C29246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1669AED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2 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52343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(</w:t>
      </w:r>
      <w:r>
        <w:rPr>
          <w:rFonts w:ascii="Consolas" w:hAnsi="Consolas"/>
          <w:color w:val="A31515"/>
          <w:sz w:val="18"/>
          <w:szCs w:val="18"/>
        </w:rPr>
        <w:t>"Gamers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gamers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4A9EBB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  <w:r>
        <w:rPr>
          <w:rFonts w:ascii="Consolas" w:hAnsi="Consolas"/>
          <w:sz w:val="18"/>
          <w:szCs w:val="18"/>
        </w:rPr>
        <w:t>Html.RenderAction(</w:t>
      </w:r>
      <w:r>
        <w:rPr>
          <w:rFonts w:ascii="Consolas" w:hAnsi="Consolas"/>
          <w:color w:val="A31515"/>
          <w:sz w:val="18"/>
          <w:szCs w:val="18"/>
        </w:rPr>
        <w:t>"Gamers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gamers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 });</w:t>
      </w: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5C474C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(</w:t>
      </w:r>
      <w:r>
        <w:rPr>
          <w:rFonts w:ascii="Consolas" w:hAnsi="Consolas"/>
          <w:color w:val="A31515"/>
          <w:sz w:val="18"/>
          <w:szCs w:val="18"/>
        </w:rPr>
        <w:t>"Gamers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gamers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CC0605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  <w:r>
        <w:rPr>
          <w:rFonts w:ascii="Consolas" w:hAnsi="Consolas"/>
          <w:sz w:val="18"/>
          <w:szCs w:val="18"/>
        </w:rPr>
        <w:t>Html.RenderAction(</w:t>
      </w:r>
      <w:r>
        <w:rPr>
          <w:rFonts w:ascii="Consolas" w:hAnsi="Consolas"/>
          <w:color w:val="A31515"/>
          <w:sz w:val="18"/>
          <w:szCs w:val="18"/>
        </w:rPr>
        <w:t>"Gamers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gamers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t> </w:t>
      </w:r>
      <w:r>
        <w:rPr>
          <w:rFonts w:ascii="Consolas" w:hAnsi="Consolas"/>
          <w:sz w:val="18"/>
          <w:szCs w:val="18"/>
        </w:rPr>
        <w:t>} });</w:t>
      </w: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B3CBAFB" w14:textId="77777777" w:rsidR="00BD14F5" w:rsidRDefault="00BD14F5" w:rsidP="00D26430">
      <w:pPr>
        <w:spacing w:after="0"/>
      </w:pPr>
    </w:p>
    <w:p w14:paraId="33DDECB3" w14:textId="77777777" w:rsidR="00BD14F5" w:rsidRDefault="00BD14F5" w:rsidP="00D26430">
      <w:pPr>
        <w:spacing w:after="0"/>
      </w:pPr>
    </w:p>
    <w:p w14:paraId="63CE6DBC" w14:textId="77777777" w:rsidR="00BD14F5" w:rsidRDefault="00BD14F5" w:rsidP="00D26430">
      <w:pPr>
        <w:spacing w:after="0"/>
      </w:pPr>
    </w:p>
    <w:p w14:paraId="0154B5EB" w14:textId="77777777" w:rsidR="00BD14F5" w:rsidRDefault="00BD14F5" w:rsidP="00D26430">
      <w:pPr>
        <w:spacing w:after="0"/>
      </w:pPr>
    </w:p>
    <w:p w14:paraId="29D3AC13" w14:textId="77777777" w:rsidR="00BD14F5" w:rsidRDefault="00BD14F5" w:rsidP="00D26430">
      <w:pPr>
        <w:spacing w:after="0"/>
      </w:pPr>
      <w:r>
        <w:t>Home2/Index</w:t>
      </w:r>
    </w:p>
    <w:p w14:paraId="387D151E" w14:textId="77777777" w:rsidR="00BD14F5" w:rsidRDefault="00BD14F5" w:rsidP="00D26430">
      <w:pPr>
        <w:spacing w:after="0"/>
      </w:pPr>
    </w:p>
    <w:p w14:paraId="319FF86D" w14:textId="06058401" w:rsidR="00BD14F5" w:rsidRDefault="00BD14F5" w:rsidP="00D26430">
      <w:pPr>
        <w:spacing w:after="0"/>
      </w:pPr>
      <w:r>
        <w:rPr>
          <w:noProof/>
        </w:rPr>
        <w:lastRenderedPageBreak/>
        <w:drawing>
          <wp:inline distT="0" distB="0" distL="0" distR="0" wp14:anchorId="4D990A18" wp14:editId="1C445F37">
            <wp:extent cx="2446020" cy="62179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621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A4B8E" w14:textId="77777777" w:rsidR="00BD14F5" w:rsidRDefault="00BD14F5" w:rsidP="00D26430">
      <w:pPr>
        <w:spacing w:after="0"/>
      </w:pPr>
    </w:p>
    <w:p w14:paraId="63017E3F" w14:textId="77777777" w:rsidR="00BD14F5" w:rsidRDefault="00BD14F5" w:rsidP="00D26430">
      <w:pPr>
        <w:spacing w:after="0"/>
      </w:pPr>
    </w:p>
    <w:p w14:paraId="4B5513CC" w14:textId="77777777" w:rsidR="00BD14F5" w:rsidRDefault="00BD14F5" w:rsidP="00D26430">
      <w:pPr>
        <w:spacing w:after="0"/>
      </w:pPr>
    </w:p>
    <w:p w14:paraId="19E55BF1" w14:textId="77777777" w:rsidR="00BD14F5" w:rsidRDefault="00BD14F5" w:rsidP="00D26430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4. OnlineGame.Web - [HandleError]</w:t>
      </w:r>
    </w:p>
    <w:p w14:paraId="0F04F66F" w14:textId="77777777" w:rsidR="00BD14F5" w:rsidRDefault="00BD14F5" w:rsidP="00D26430">
      <w:pPr>
        <w:spacing w:after="0"/>
      </w:pPr>
    </w:p>
    <w:p w14:paraId="4C6EB78C" w14:textId="77777777" w:rsidR="00BD14F5" w:rsidRDefault="00BD14F5" w:rsidP="00D26430">
      <w:pPr>
        <w:spacing w:after="0"/>
      </w:pPr>
    </w:p>
    <w:p w14:paraId="4E844AAD" w14:textId="77777777" w:rsidR="00BD14F5" w:rsidRDefault="00BD14F5" w:rsidP="00D26430">
      <w:pPr>
        <w:spacing w:after="0"/>
      </w:pPr>
    </w:p>
    <w:p w14:paraId="4431C05D" w14:textId="77777777" w:rsidR="00BD14F5" w:rsidRDefault="00BD14F5" w:rsidP="00D26430">
      <w:pPr>
        <w:spacing w:after="0"/>
      </w:pPr>
      <w:r>
        <w:rPr>
          <w:sz w:val="36"/>
          <w:szCs w:val="36"/>
        </w:rPr>
        <w:t>4.1. Controllers/Home3Controller.cs</w:t>
      </w:r>
    </w:p>
    <w:p w14:paraId="43AD90BE" w14:textId="77777777" w:rsidR="00BD14F5" w:rsidRDefault="00BD14F5" w:rsidP="00D26430">
      <w:pPr>
        <w:spacing w:after="0"/>
      </w:pPr>
    </w:p>
    <w:p w14:paraId="7496A482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232071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6447AEF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2D10F66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EC8B23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ome3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746AC78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F76033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3</w:t>
      </w:r>
    </w:p>
    <w:p w14:paraId="2D6698E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3/Index</w:t>
      </w:r>
    </w:p>
    <w:p w14:paraId="540548D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()</w:t>
      </w:r>
    </w:p>
    <w:p w14:paraId="69C80EE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F1D4D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Exception(</w:t>
      </w:r>
      <w:r>
        <w:rPr>
          <w:rFonts w:ascii="Consolas" w:hAnsi="Consolas"/>
          <w:color w:val="A31515"/>
          <w:sz w:val="18"/>
          <w:szCs w:val="18"/>
        </w:rPr>
        <w:t>"Exception occurs"</w:t>
      </w:r>
      <w:r>
        <w:rPr>
          <w:rFonts w:ascii="Consolas" w:hAnsi="Consolas"/>
          <w:sz w:val="18"/>
          <w:szCs w:val="18"/>
        </w:rPr>
        <w:t>);</w:t>
      </w:r>
    </w:p>
    <w:p w14:paraId="6A7E48A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B598F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B9157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5794DBF" w14:textId="77777777" w:rsidR="00BD14F5" w:rsidRDefault="00BD14F5" w:rsidP="00D26430">
      <w:pPr>
        <w:spacing w:after="0"/>
      </w:pPr>
    </w:p>
    <w:p w14:paraId="29A87839" w14:textId="77777777" w:rsidR="00BD14F5" w:rsidRDefault="00BD14F5" w:rsidP="00D26430">
      <w:pPr>
        <w:spacing w:after="0"/>
      </w:pPr>
    </w:p>
    <w:p w14:paraId="3F18E265" w14:textId="77777777" w:rsidR="00BD14F5" w:rsidRDefault="00BD14F5" w:rsidP="00D26430">
      <w:pPr>
        <w:spacing w:after="0"/>
      </w:pPr>
    </w:p>
    <w:p w14:paraId="38B225AB" w14:textId="77777777" w:rsidR="00BD14F5" w:rsidRDefault="00000000" w:rsidP="00D26430">
      <w:pPr>
        <w:spacing w:after="0"/>
      </w:pPr>
      <w:hyperlink r:id="rId31" w:history="1">
        <w:r w:rsidR="00BD14F5">
          <w:rPr>
            <w:rStyle w:val="Hyperlink"/>
          </w:rPr>
          <w:t>http://localhost/OnlineGame.Web/home3/index</w:t>
        </w:r>
      </w:hyperlink>
    </w:p>
    <w:p w14:paraId="255BD6F5" w14:textId="77777777" w:rsidR="00BD14F5" w:rsidRDefault="00BD14F5" w:rsidP="00D26430">
      <w:pPr>
        <w:spacing w:after="0"/>
      </w:pPr>
    </w:p>
    <w:p w14:paraId="4F523392" w14:textId="2EAEA87A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03252891" wp14:editId="57E95D57">
            <wp:extent cx="4381500" cy="2682240"/>
            <wp:effectExtent l="0" t="0" r="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13538" w14:textId="77777777" w:rsidR="00BD14F5" w:rsidRDefault="00BD14F5" w:rsidP="00D26430">
      <w:pPr>
        <w:spacing w:after="0"/>
      </w:pPr>
    </w:p>
    <w:p w14:paraId="20B35C45" w14:textId="77777777" w:rsidR="00BD14F5" w:rsidRDefault="00BD14F5" w:rsidP="00D26430">
      <w:pPr>
        <w:spacing w:after="0"/>
      </w:pPr>
    </w:p>
    <w:p w14:paraId="1BE77C04" w14:textId="77777777" w:rsidR="00BD14F5" w:rsidRDefault="00BD14F5" w:rsidP="00D26430">
      <w:pPr>
        <w:spacing w:after="0"/>
      </w:pPr>
      <w:r>
        <w:rPr>
          <w:sz w:val="36"/>
          <w:szCs w:val="36"/>
        </w:rPr>
        <w:t>4.2. Add Customized Error View</w:t>
      </w:r>
    </w:p>
    <w:p w14:paraId="1A8D5ABB" w14:textId="77777777" w:rsidR="00BD14F5" w:rsidRDefault="00BD14F5" w:rsidP="00D26430">
      <w:pPr>
        <w:spacing w:after="0"/>
      </w:pPr>
    </w:p>
    <w:p w14:paraId="3BDE7108" w14:textId="77777777" w:rsidR="00BD14F5" w:rsidRDefault="00BD14F5" w:rsidP="00D26430">
      <w:pPr>
        <w:spacing w:after="0"/>
      </w:pPr>
    </w:p>
    <w:p w14:paraId="5FA3031E" w14:textId="77777777" w:rsidR="00BD14F5" w:rsidRDefault="00BD14F5" w:rsidP="00D26430">
      <w:pPr>
        <w:spacing w:after="0"/>
      </w:pPr>
      <w:r>
        <w:rPr>
          <w:sz w:val="32"/>
          <w:szCs w:val="32"/>
        </w:rPr>
        <w:t>4.2.1. App_Start/FilterConfig.cs</w:t>
      </w:r>
    </w:p>
    <w:p w14:paraId="0BBB6D1E" w14:textId="77777777" w:rsidR="00BD14F5" w:rsidRDefault="00BD14F5" w:rsidP="00D26430">
      <w:pPr>
        <w:spacing w:after="0"/>
      </w:pPr>
    </w:p>
    <w:p w14:paraId="3055DBD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68E0571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17A1B3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ebApplication1</w:t>
      </w:r>
    </w:p>
    <w:p w14:paraId="4472211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96C0D4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714547C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9DED2D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444A60C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6FD61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0174E66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B6EFB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117A04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26C3315" w14:textId="77777777" w:rsidR="00BD14F5" w:rsidRDefault="00BD14F5" w:rsidP="00D26430">
      <w:pPr>
        <w:spacing w:after="0"/>
      </w:pPr>
    </w:p>
    <w:p w14:paraId="1BF0996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83ABA8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0135F6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0240DF6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DC6F6C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HandleErrorAttribute to global filter</w:t>
      </w:r>
    </w:p>
    <w:p w14:paraId="24F592D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lobal.asax,</w:t>
      </w:r>
    </w:p>
    <w:p w14:paraId="7C1011E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lterConfig.RegisterGlobalFilters(GlobalFilters.Filters);</w:t>
      </w:r>
    </w:p>
    <w:p w14:paraId="0F8AB41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pass the GlobalFilters.Filters to</w:t>
      </w:r>
    </w:p>
    <w:p w14:paraId="572B979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atic void RegisterGlobalFilters(GlobalFilterCollection filters)</w:t>
      </w:r>
    </w:p>
    <w:p w14:paraId="3E646A4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register "HandleErrorAttribute" to global filter.</w:t>
      </w:r>
    </w:p>
    <w:p w14:paraId="2D4D21F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031DFA1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, add the customErrors mode="On"</w:t>
      </w:r>
    </w:p>
    <w:p w14:paraId="300F547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572911F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5DA3C17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6E41F90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3FB529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error view, Views/Shared/Error.cshtml</w:t>
      </w:r>
    </w:p>
    <w:p w14:paraId="0B9D3F8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9C016E" w14:textId="77777777" w:rsidR="00BD14F5" w:rsidRDefault="00BD14F5" w:rsidP="00D26430">
      <w:pPr>
        <w:spacing w:after="0"/>
      </w:pPr>
    </w:p>
    <w:p w14:paraId="3DEFA071" w14:textId="77777777" w:rsidR="00BD14F5" w:rsidRDefault="00BD14F5" w:rsidP="00D26430">
      <w:pPr>
        <w:spacing w:after="0"/>
      </w:pPr>
    </w:p>
    <w:p w14:paraId="2CEAF3D5" w14:textId="77777777" w:rsidR="00BD14F5" w:rsidRDefault="00BD14F5" w:rsidP="00D26430">
      <w:pPr>
        <w:spacing w:after="0"/>
      </w:pPr>
      <w:r>
        <w:rPr>
          <w:sz w:val="32"/>
          <w:szCs w:val="32"/>
        </w:rPr>
        <w:t>4.2.2. Global.asax.cs</w:t>
      </w:r>
    </w:p>
    <w:p w14:paraId="4C98F19E" w14:textId="77777777" w:rsidR="00BD14F5" w:rsidRDefault="00BD14F5" w:rsidP="00D26430">
      <w:pPr>
        <w:spacing w:after="0"/>
      </w:pPr>
    </w:p>
    <w:p w14:paraId="227A1FE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227A5A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060B00B7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WebApplication1;</w:t>
      </w:r>
    </w:p>
    <w:p w14:paraId="6F27286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4C469D1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C0442F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5A898A2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986734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66024F7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01AEE00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CD3FEB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5BDFC4D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HandleErrorAttribute to global filter</w:t>
      </w:r>
    </w:p>
    <w:p w14:paraId="328E6CF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FilterConfig.RegisterGlobalFilters(GlobalFilters.Filters);</w:t>
      </w:r>
    </w:p>
    <w:p w14:paraId="1CF69D1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BF63E8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70C95E1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782C6AA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5B048D1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8A49D8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3E3BB0B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12F7153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2BF532A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A3E99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344E19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48ECCB2" w14:textId="77777777" w:rsidR="00BD14F5" w:rsidRDefault="00BD14F5" w:rsidP="00D26430">
      <w:pPr>
        <w:spacing w:after="0"/>
      </w:pPr>
    </w:p>
    <w:p w14:paraId="354FB204" w14:textId="77777777" w:rsidR="00BD14F5" w:rsidRDefault="00BD14F5" w:rsidP="00D26430">
      <w:pPr>
        <w:spacing w:after="0"/>
      </w:pPr>
    </w:p>
    <w:p w14:paraId="4D6D05C4" w14:textId="77777777" w:rsidR="00BD14F5" w:rsidRDefault="00BD14F5" w:rsidP="00D26430">
      <w:pPr>
        <w:spacing w:after="0"/>
      </w:pPr>
    </w:p>
    <w:p w14:paraId="6A830086" w14:textId="77777777" w:rsidR="00BD14F5" w:rsidRDefault="00BD14F5" w:rsidP="00D26430">
      <w:pPr>
        <w:spacing w:after="0"/>
      </w:pPr>
      <w:r>
        <w:rPr>
          <w:sz w:val="32"/>
          <w:szCs w:val="32"/>
        </w:rPr>
        <w:t>4.2.3. Web.config</w:t>
      </w:r>
    </w:p>
    <w:p w14:paraId="3EB80A18" w14:textId="77777777" w:rsidR="00BD14F5" w:rsidRDefault="00BD14F5" w:rsidP="00D26430">
      <w:pPr>
        <w:spacing w:after="0"/>
      </w:pPr>
    </w:p>
    <w:p w14:paraId="35680666" w14:textId="6C2E9B63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43920117" wp14:editId="4D525FB6">
            <wp:extent cx="5274310" cy="271272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A3C10" w14:textId="77777777" w:rsidR="00BD14F5" w:rsidRDefault="00BD14F5" w:rsidP="00D26430">
      <w:pPr>
        <w:spacing w:after="0"/>
      </w:pPr>
    </w:p>
    <w:p w14:paraId="536F16D1" w14:textId="77777777" w:rsidR="00BD14F5" w:rsidRDefault="00BD14F5" w:rsidP="00D26430">
      <w:pPr>
        <w:spacing w:after="0"/>
      </w:pPr>
    </w:p>
    <w:p w14:paraId="67CB2411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339FB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2829C1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7AA5D1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DC2338B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E401C76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C90A0D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7797B3" w14:textId="77777777" w:rsidR="00BD14F5" w:rsidRDefault="00BD14F5" w:rsidP="00D26430">
      <w:pPr>
        <w:spacing w:after="0"/>
      </w:pPr>
    </w:p>
    <w:p w14:paraId="6E0372F5" w14:textId="77777777" w:rsidR="00BD14F5" w:rsidRDefault="00BD14F5" w:rsidP="00D26430">
      <w:pPr>
        <w:spacing w:after="0"/>
      </w:pPr>
    </w:p>
    <w:p w14:paraId="155E2568" w14:textId="77777777" w:rsidR="00BD14F5" w:rsidRDefault="00BD14F5" w:rsidP="00D26430">
      <w:pPr>
        <w:spacing w:after="0"/>
      </w:pPr>
      <w:r>
        <w:rPr>
          <w:sz w:val="32"/>
          <w:szCs w:val="32"/>
        </w:rPr>
        <w:t>4.2.4. Views/Shared/Error.cshtml</w:t>
      </w:r>
    </w:p>
    <w:p w14:paraId="57CDB8C2" w14:textId="77777777" w:rsidR="00BD14F5" w:rsidRDefault="00BD14F5" w:rsidP="00D26430">
      <w:pPr>
        <w:spacing w:after="0"/>
      </w:pPr>
    </w:p>
    <w:p w14:paraId="0A35CA3D" w14:textId="5036BFE5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5340B4F6" wp14:editId="08481413">
            <wp:extent cx="4152900" cy="240792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C3EE1" w14:textId="77777777" w:rsidR="00BD14F5" w:rsidRDefault="00BD14F5" w:rsidP="00D26430">
      <w:pPr>
        <w:spacing w:after="0"/>
      </w:pPr>
    </w:p>
    <w:p w14:paraId="21252AD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9E9193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"</w:t>
      </w:r>
      <w:r>
        <w:rPr>
          <w:rFonts w:ascii="Consolas" w:hAnsi="Consolas"/>
          <w:sz w:val="18"/>
          <w:szCs w:val="18"/>
        </w:rPr>
        <w:t>;</w:t>
      </w:r>
    </w:p>
    <w:p w14:paraId="6E78A1F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4EAD59B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omething occurs, please contact support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11506E" w14:textId="77777777" w:rsidR="00BD14F5" w:rsidRDefault="00BD14F5" w:rsidP="00D26430">
      <w:pPr>
        <w:spacing w:after="0"/>
      </w:pPr>
    </w:p>
    <w:p w14:paraId="134783D9" w14:textId="77777777" w:rsidR="00BD14F5" w:rsidRDefault="00BD14F5" w:rsidP="00D26430">
      <w:pPr>
        <w:spacing w:after="0"/>
      </w:pPr>
    </w:p>
    <w:p w14:paraId="3999E749" w14:textId="77777777" w:rsidR="00BD14F5" w:rsidRDefault="00BD14F5" w:rsidP="00D26430">
      <w:pPr>
        <w:spacing w:after="0"/>
      </w:pPr>
      <w:r>
        <w:rPr>
          <w:sz w:val="32"/>
          <w:szCs w:val="32"/>
        </w:rPr>
        <w:t>4.2.5. Test It</w:t>
      </w:r>
    </w:p>
    <w:p w14:paraId="604AB1FC" w14:textId="77777777" w:rsidR="00BD14F5" w:rsidRDefault="00BD14F5" w:rsidP="00D26430">
      <w:pPr>
        <w:spacing w:after="0"/>
      </w:pPr>
    </w:p>
    <w:p w14:paraId="2C9B01EA" w14:textId="77777777" w:rsidR="00BD14F5" w:rsidRDefault="00BD14F5" w:rsidP="00D26430">
      <w:pPr>
        <w:spacing w:after="0"/>
      </w:pPr>
    </w:p>
    <w:p w14:paraId="51A54107" w14:textId="77777777" w:rsidR="00BD14F5" w:rsidRDefault="00000000" w:rsidP="00D26430">
      <w:pPr>
        <w:spacing w:after="0"/>
      </w:pPr>
      <w:hyperlink r:id="rId35" w:history="1">
        <w:r w:rsidR="00BD14F5">
          <w:rPr>
            <w:rStyle w:val="Hyperlink"/>
          </w:rPr>
          <w:t>http://localhost/OnlineGame.Web/home3/index</w:t>
        </w:r>
      </w:hyperlink>
    </w:p>
    <w:p w14:paraId="4BBC8D46" w14:textId="77777777" w:rsidR="00BD14F5" w:rsidRDefault="00BD14F5" w:rsidP="00D26430">
      <w:pPr>
        <w:spacing w:after="0"/>
      </w:pPr>
    </w:p>
    <w:p w14:paraId="1B848734" w14:textId="60A71C22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746B1788" wp14:editId="7064A8A8">
            <wp:extent cx="5274310" cy="101663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3A863" w14:textId="77777777" w:rsidR="00BD14F5" w:rsidRDefault="00BD14F5" w:rsidP="00D26430">
      <w:pPr>
        <w:spacing w:after="0"/>
      </w:pPr>
    </w:p>
    <w:p w14:paraId="2C9FB748" w14:textId="77777777" w:rsidR="00BD14F5" w:rsidRDefault="00BD14F5" w:rsidP="00D26430">
      <w:pPr>
        <w:spacing w:after="0"/>
      </w:pPr>
    </w:p>
    <w:p w14:paraId="06470C6B" w14:textId="77777777" w:rsidR="00BD14F5" w:rsidRDefault="00BD14F5" w:rsidP="00D26430">
      <w:pPr>
        <w:spacing w:after="0"/>
      </w:pPr>
      <w:r>
        <w:rPr>
          <w:sz w:val="36"/>
          <w:szCs w:val="36"/>
        </w:rPr>
        <w:t>4.3. Add Customized Error View and Error Controller</w:t>
      </w:r>
    </w:p>
    <w:p w14:paraId="6EB40E61" w14:textId="77777777" w:rsidR="00BD14F5" w:rsidRDefault="00BD14F5" w:rsidP="00D26430">
      <w:pPr>
        <w:spacing w:after="0"/>
      </w:pPr>
    </w:p>
    <w:p w14:paraId="0C989135" w14:textId="77777777" w:rsidR="00BD14F5" w:rsidRDefault="00BD14F5" w:rsidP="00D26430">
      <w:pPr>
        <w:spacing w:after="0"/>
      </w:pPr>
    </w:p>
    <w:p w14:paraId="54075C5E" w14:textId="77777777" w:rsidR="00BD14F5" w:rsidRDefault="00BD14F5" w:rsidP="00D26430">
      <w:pPr>
        <w:spacing w:after="0"/>
      </w:pPr>
      <w:r>
        <w:rPr>
          <w:sz w:val="32"/>
          <w:szCs w:val="32"/>
        </w:rPr>
        <w:t>4.3.1. Controllers/ErrorController.cs</w:t>
      </w:r>
    </w:p>
    <w:p w14:paraId="396F723E" w14:textId="77777777" w:rsidR="00BD14F5" w:rsidRDefault="00BD14F5" w:rsidP="00D26430">
      <w:pPr>
        <w:spacing w:after="0"/>
      </w:pPr>
    </w:p>
    <w:p w14:paraId="037E842D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27A1690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7647BBC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8FB0FD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rro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129B897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F481D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method can be deleted, because it is not useful.</w:t>
      </w:r>
    </w:p>
    <w:p w14:paraId="06256A5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46CB09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DefaultError()</w:t>
      </w:r>
    </w:p>
    <w:p w14:paraId="38BE904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B1D95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1EEAFD5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806220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1"</w:t>
      </w:r>
    </w:p>
    <w:p w14:paraId="5E53C66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EEF13D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UnauthorizedError()</w:t>
      </w:r>
    </w:p>
    <w:p w14:paraId="44D80DD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F97036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F6AAFF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EE0C0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4"</w:t>
      </w:r>
    </w:p>
    <w:p w14:paraId="2950F65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20804A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tFound()</w:t>
      </w:r>
    </w:p>
    <w:p w14:paraId="28A6933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699E9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03F4B30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D85270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500"</w:t>
      </w:r>
    </w:p>
    <w:p w14:paraId="583616D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E165EB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ternalServerError()</w:t>
      </w:r>
    </w:p>
    <w:p w14:paraId="2B3D5A7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C37C7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58AABC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3ED0DA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32362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95573A0" w14:textId="77777777" w:rsidR="00BD14F5" w:rsidRDefault="00BD14F5" w:rsidP="00D26430">
      <w:pPr>
        <w:spacing w:after="0"/>
      </w:pPr>
    </w:p>
    <w:p w14:paraId="0E41B71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18B6E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12DB0C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</w:t>
      </w:r>
    </w:p>
    <w:p w14:paraId="00E4B67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 defaultRedirect="Error/DefaultError"&gt;</w:t>
      </w:r>
    </w:p>
    <w:p w14:paraId="6138AECC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5696B17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6E22C9A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479E873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27B760A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Error.cshtml</w:t>
      </w:r>
    </w:p>
    <w:p w14:paraId="41043F5C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5AFF91F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DefaultError.cshtml.</w:t>
      </w:r>
    </w:p>
    <w:p w14:paraId="198EF5D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also can delete DefaultError() in ErrorController.cs</w:t>
      </w:r>
    </w:p>
    <w:p w14:paraId="1C79F56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, we can set as the following.</w:t>
      </w:r>
    </w:p>
    <w:p w14:paraId="0DC9128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&gt;</w:t>
      </w:r>
    </w:p>
    <w:p w14:paraId="75D91DF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255F3A7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5151AD0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4567FDA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417A98C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744E5F7" w14:textId="77777777" w:rsidR="00BD14F5" w:rsidRDefault="00BD14F5" w:rsidP="00D26430">
      <w:pPr>
        <w:spacing w:after="0"/>
      </w:pPr>
    </w:p>
    <w:p w14:paraId="4936E103" w14:textId="77777777" w:rsidR="00BD14F5" w:rsidRDefault="00BD14F5" w:rsidP="00D26430">
      <w:pPr>
        <w:spacing w:after="0"/>
      </w:pPr>
    </w:p>
    <w:p w14:paraId="59631757" w14:textId="77777777" w:rsidR="00BD14F5" w:rsidRDefault="00BD14F5" w:rsidP="00D26430">
      <w:pPr>
        <w:spacing w:after="0"/>
      </w:pPr>
    </w:p>
    <w:p w14:paraId="498349FC" w14:textId="77777777" w:rsidR="00BD14F5" w:rsidRDefault="00BD14F5" w:rsidP="00D26430">
      <w:pPr>
        <w:spacing w:after="0"/>
      </w:pPr>
      <w:r>
        <w:rPr>
          <w:sz w:val="32"/>
          <w:szCs w:val="32"/>
        </w:rPr>
        <w:t>4.3.2. Views/Shared/DefaultError.cshtml</w:t>
      </w:r>
    </w:p>
    <w:p w14:paraId="4CBA192B" w14:textId="77777777" w:rsidR="00BD14F5" w:rsidRDefault="00BD14F5" w:rsidP="00D26430">
      <w:pPr>
        <w:spacing w:after="0"/>
      </w:pPr>
    </w:p>
    <w:p w14:paraId="1A64718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A64C30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Error"</w:t>
      </w:r>
      <w:r>
        <w:rPr>
          <w:rFonts w:ascii="Consolas" w:hAnsi="Consolas"/>
          <w:sz w:val="18"/>
          <w:szCs w:val="18"/>
        </w:rPr>
        <w:t>;</w:t>
      </w:r>
    </w:p>
    <w:p w14:paraId="269BB69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EB8BC2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DefaultErro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16592A" w14:textId="77777777" w:rsidR="00BD14F5" w:rsidRDefault="00BD14F5" w:rsidP="00D26430">
      <w:pPr>
        <w:spacing w:after="0"/>
      </w:pPr>
    </w:p>
    <w:p w14:paraId="046780EB" w14:textId="77777777" w:rsidR="00BD14F5" w:rsidRDefault="00BD14F5" w:rsidP="00D26430">
      <w:pPr>
        <w:spacing w:after="0"/>
      </w:pPr>
    </w:p>
    <w:p w14:paraId="11C976FD" w14:textId="77777777" w:rsidR="00BD14F5" w:rsidRDefault="00000000" w:rsidP="00D26430">
      <w:pPr>
        <w:spacing w:after="0"/>
      </w:pPr>
      <w:hyperlink r:id="rId37" w:history="1">
        <w:r w:rsidR="00BD14F5">
          <w:rPr>
            <w:rStyle w:val="Hyperlink"/>
          </w:rPr>
          <w:t>http://localhost/onlinegame.web/Error/DefaultError</w:t>
        </w:r>
      </w:hyperlink>
    </w:p>
    <w:p w14:paraId="78E6838D" w14:textId="702E154C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4B72B843" wp14:editId="2E077C08">
            <wp:extent cx="2545080" cy="457200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1A88A" w14:textId="77777777" w:rsidR="00BD14F5" w:rsidRDefault="00BD14F5" w:rsidP="00D26430">
      <w:pPr>
        <w:spacing w:after="0"/>
      </w:pPr>
    </w:p>
    <w:p w14:paraId="5DBB9AC3" w14:textId="77777777" w:rsidR="00BD14F5" w:rsidRDefault="00BD14F5" w:rsidP="00D26430">
      <w:pPr>
        <w:spacing w:after="0"/>
      </w:pPr>
    </w:p>
    <w:p w14:paraId="012D0283" w14:textId="77777777" w:rsidR="00BD14F5" w:rsidRDefault="00BD14F5" w:rsidP="00D26430">
      <w:pPr>
        <w:spacing w:after="0"/>
      </w:pPr>
      <w:r>
        <w:rPr>
          <w:sz w:val="32"/>
          <w:szCs w:val="32"/>
        </w:rPr>
        <w:t>4.3.3. Views/Shared/UnauthorizedError.cshtml</w:t>
      </w:r>
    </w:p>
    <w:p w14:paraId="36C5FCA2" w14:textId="77777777" w:rsidR="00BD14F5" w:rsidRDefault="00BD14F5" w:rsidP="00D26430">
      <w:pPr>
        <w:spacing w:after="0"/>
      </w:pPr>
    </w:p>
    <w:p w14:paraId="6479B0A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B7B389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nauthorizedError"</w:t>
      </w:r>
      <w:r>
        <w:rPr>
          <w:rFonts w:ascii="Consolas" w:hAnsi="Consolas"/>
          <w:sz w:val="18"/>
          <w:szCs w:val="18"/>
        </w:rPr>
        <w:t>;</w:t>
      </w:r>
    </w:p>
    <w:p w14:paraId="3136894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43CC71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UnauthorizedError statusCode=40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AE07C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You are trying to access something which you are not allowed to access.</w:t>
      </w:r>
    </w:p>
    <w:p w14:paraId="016D625F" w14:textId="77777777" w:rsidR="00BD14F5" w:rsidRDefault="00BD14F5" w:rsidP="00D26430">
      <w:pPr>
        <w:spacing w:after="0"/>
      </w:pPr>
    </w:p>
    <w:p w14:paraId="5C637A67" w14:textId="77777777" w:rsidR="00BD14F5" w:rsidRDefault="00BD14F5" w:rsidP="00D26430">
      <w:pPr>
        <w:spacing w:after="0"/>
      </w:pPr>
    </w:p>
    <w:p w14:paraId="6F5B9B7B" w14:textId="77777777" w:rsidR="00BD14F5" w:rsidRDefault="00000000" w:rsidP="00D26430">
      <w:pPr>
        <w:spacing w:after="0"/>
      </w:pPr>
      <w:hyperlink r:id="rId39" w:history="1">
        <w:r w:rsidR="00BD14F5">
          <w:rPr>
            <w:rStyle w:val="Hyperlink"/>
          </w:rPr>
          <w:t>http://localhost/onlinegame.web/Error/UnauthorizedError</w:t>
        </w:r>
      </w:hyperlink>
    </w:p>
    <w:p w14:paraId="2868AFBA" w14:textId="1768F8D0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0B13C5EC" wp14:editId="1F338B05">
            <wp:extent cx="5274310" cy="65468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7BA" w14:textId="77777777" w:rsidR="00BD14F5" w:rsidRDefault="00BD14F5" w:rsidP="00D26430">
      <w:pPr>
        <w:spacing w:after="0"/>
      </w:pPr>
    </w:p>
    <w:p w14:paraId="15A8CD83" w14:textId="77777777" w:rsidR="00BD14F5" w:rsidRDefault="00BD14F5" w:rsidP="00D26430">
      <w:pPr>
        <w:spacing w:after="0"/>
      </w:pPr>
    </w:p>
    <w:p w14:paraId="07E0E67F" w14:textId="77777777" w:rsidR="00BD14F5" w:rsidRDefault="00BD14F5" w:rsidP="00D26430">
      <w:pPr>
        <w:spacing w:after="0"/>
      </w:pPr>
      <w:r>
        <w:rPr>
          <w:sz w:val="32"/>
          <w:szCs w:val="32"/>
        </w:rPr>
        <w:t>4.3.4. Views/Shared/NotFound.cshtml</w:t>
      </w:r>
    </w:p>
    <w:p w14:paraId="59F749B0" w14:textId="77777777" w:rsidR="00BD14F5" w:rsidRDefault="00BD14F5" w:rsidP="00D26430">
      <w:pPr>
        <w:spacing w:after="0"/>
      </w:pPr>
    </w:p>
    <w:p w14:paraId="7ED2BD9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5BFAC0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Found"</w:t>
      </w:r>
      <w:r>
        <w:rPr>
          <w:rFonts w:ascii="Consolas" w:hAnsi="Consolas"/>
          <w:sz w:val="18"/>
          <w:szCs w:val="18"/>
        </w:rPr>
        <w:t>;</w:t>
      </w:r>
    </w:p>
    <w:p w14:paraId="5537A40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29C2A0F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NotFound statusCode=40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065DE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The request can not be found.</w:t>
      </w:r>
    </w:p>
    <w:p w14:paraId="2B4D9308" w14:textId="77777777" w:rsidR="00BD14F5" w:rsidRDefault="00BD14F5" w:rsidP="00D26430">
      <w:pPr>
        <w:spacing w:after="0"/>
      </w:pPr>
    </w:p>
    <w:p w14:paraId="5A0E5626" w14:textId="77777777" w:rsidR="00BD14F5" w:rsidRDefault="00BD14F5" w:rsidP="00D26430">
      <w:pPr>
        <w:spacing w:after="0"/>
      </w:pPr>
    </w:p>
    <w:p w14:paraId="730BCB24" w14:textId="77777777" w:rsidR="00BD14F5" w:rsidRDefault="00000000" w:rsidP="00D26430">
      <w:pPr>
        <w:spacing w:after="0"/>
      </w:pPr>
      <w:hyperlink r:id="rId41" w:history="1">
        <w:r w:rsidR="00BD14F5">
          <w:rPr>
            <w:rStyle w:val="Hyperlink"/>
          </w:rPr>
          <w:t>http://localhost/onlinegame.web/Error/NotFound</w:t>
        </w:r>
      </w:hyperlink>
    </w:p>
    <w:p w14:paraId="267D0E07" w14:textId="0A97B3D5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109CB193" wp14:editId="5CB443BE">
            <wp:extent cx="4465320" cy="640080"/>
            <wp:effectExtent l="0" t="0" r="0" b="7620"/>
            <wp:docPr id="45" name="Picture 4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FF664" w14:textId="77777777" w:rsidR="00BD14F5" w:rsidRDefault="00BD14F5" w:rsidP="00D26430">
      <w:pPr>
        <w:spacing w:after="0"/>
      </w:pPr>
    </w:p>
    <w:p w14:paraId="7BEC179E" w14:textId="77777777" w:rsidR="00BD14F5" w:rsidRDefault="00BD14F5" w:rsidP="00D26430">
      <w:pPr>
        <w:spacing w:after="0"/>
      </w:pPr>
    </w:p>
    <w:p w14:paraId="2B52F891" w14:textId="77777777" w:rsidR="00BD14F5" w:rsidRDefault="00BD14F5" w:rsidP="00D26430">
      <w:pPr>
        <w:spacing w:after="0"/>
      </w:pPr>
      <w:r>
        <w:rPr>
          <w:sz w:val="32"/>
          <w:szCs w:val="32"/>
        </w:rPr>
        <w:t>4.3.5. Views/Shared/InternalServerError.cshtml</w:t>
      </w:r>
    </w:p>
    <w:p w14:paraId="2916A95F" w14:textId="77777777" w:rsidR="00BD14F5" w:rsidRDefault="00BD14F5" w:rsidP="00D26430">
      <w:pPr>
        <w:spacing w:after="0"/>
      </w:pPr>
    </w:p>
    <w:p w14:paraId="656C5B0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8EE151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ternalServerError"</w:t>
      </w:r>
      <w:r>
        <w:rPr>
          <w:rFonts w:ascii="Consolas" w:hAnsi="Consolas"/>
          <w:sz w:val="18"/>
          <w:szCs w:val="18"/>
        </w:rPr>
        <w:t>;</w:t>
      </w:r>
    </w:p>
    <w:p w14:paraId="30AC91A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75CECF7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InternalServerError statusCode=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FBA12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The developers did something wrong, not users fault.</w:t>
      </w:r>
    </w:p>
    <w:p w14:paraId="3A619AA6" w14:textId="77777777" w:rsidR="00BD14F5" w:rsidRDefault="00BD14F5" w:rsidP="00D26430">
      <w:pPr>
        <w:spacing w:after="0"/>
      </w:pPr>
    </w:p>
    <w:p w14:paraId="4D76B18A" w14:textId="77777777" w:rsidR="00BD14F5" w:rsidRDefault="00BD14F5" w:rsidP="00D26430">
      <w:pPr>
        <w:spacing w:after="0"/>
      </w:pPr>
    </w:p>
    <w:p w14:paraId="5D85CFCD" w14:textId="77777777" w:rsidR="00BD14F5" w:rsidRDefault="00000000" w:rsidP="00D26430">
      <w:pPr>
        <w:spacing w:after="0"/>
      </w:pPr>
      <w:hyperlink r:id="rId43" w:history="1">
        <w:r w:rsidR="00BD14F5">
          <w:rPr>
            <w:rStyle w:val="Hyperlink"/>
          </w:rPr>
          <w:t>http://localhost/onlinegame.web/Error/InternalServerError</w:t>
        </w:r>
      </w:hyperlink>
    </w:p>
    <w:p w14:paraId="7181CF0D" w14:textId="797E8098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665508C6" wp14:editId="77685B2B">
            <wp:extent cx="5274310" cy="63182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10EED" w14:textId="77777777" w:rsidR="00BD14F5" w:rsidRDefault="00BD14F5" w:rsidP="00D26430">
      <w:pPr>
        <w:spacing w:after="0"/>
      </w:pPr>
    </w:p>
    <w:p w14:paraId="09D64E7A" w14:textId="77777777" w:rsidR="00BD14F5" w:rsidRDefault="00BD14F5" w:rsidP="00D26430">
      <w:pPr>
        <w:spacing w:after="0"/>
      </w:pPr>
    </w:p>
    <w:p w14:paraId="7D8D5085" w14:textId="77777777" w:rsidR="00BD14F5" w:rsidRDefault="00BD14F5" w:rsidP="00D26430">
      <w:pPr>
        <w:spacing w:after="0"/>
      </w:pPr>
    </w:p>
    <w:p w14:paraId="3156F2FB" w14:textId="77777777" w:rsidR="00BD14F5" w:rsidRDefault="00BD14F5" w:rsidP="00D26430">
      <w:pPr>
        <w:spacing w:after="0"/>
      </w:pPr>
      <w:r>
        <w:rPr>
          <w:sz w:val="32"/>
          <w:szCs w:val="32"/>
        </w:rPr>
        <w:lastRenderedPageBreak/>
        <w:t>4.3.6. Web.config</w:t>
      </w:r>
    </w:p>
    <w:p w14:paraId="6FB459FA" w14:textId="77777777" w:rsidR="00BD14F5" w:rsidRDefault="00BD14F5" w:rsidP="00D26430">
      <w:pPr>
        <w:spacing w:after="0"/>
      </w:pPr>
    </w:p>
    <w:p w14:paraId="74ECC101" w14:textId="77777777" w:rsidR="00BD14F5" w:rsidRDefault="00BD14F5" w:rsidP="00D26430">
      <w:pPr>
        <w:spacing w:after="0"/>
      </w:pPr>
    </w:p>
    <w:p w14:paraId="39B546DD" w14:textId="448FDA05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673E92DB" wp14:editId="5A994243">
            <wp:extent cx="5274310" cy="347408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C5DBB" w14:textId="77777777" w:rsidR="00BD14F5" w:rsidRDefault="00BD14F5" w:rsidP="00D26430">
      <w:pPr>
        <w:spacing w:after="0"/>
      </w:pPr>
    </w:p>
    <w:p w14:paraId="2A54B9C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ystem.we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F680866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!--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&lt;customErrors mode="On"&gt;</w:t>
      </w:r>
    </w:p>
    <w:p w14:paraId="2516E34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   &lt;/customErrors&gt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--&gt;</w:t>
      </w:r>
    </w:p>
    <w:p w14:paraId="7A192946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efault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Default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2515B8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Unauthorized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6309EC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NotFoun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2494C7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InternalServer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106F5A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30AD6A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1D93CA6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5F89BC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D7DC5B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17BB54" w14:textId="77777777" w:rsidR="00BD14F5" w:rsidRDefault="00BD14F5" w:rsidP="00D26430">
      <w:pPr>
        <w:spacing w:after="0"/>
      </w:pPr>
    </w:p>
    <w:p w14:paraId="027A4CED" w14:textId="77777777" w:rsidR="00BD14F5" w:rsidRDefault="00BD14F5" w:rsidP="00D26430">
      <w:pPr>
        <w:spacing w:after="0"/>
      </w:pPr>
    </w:p>
    <w:p w14:paraId="28E5D78C" w14:textId="77777777" w:rsidR="00BD14F5" w:rsidRDefault="00BD14F5" w:rsidP="00D26430">
      <w:pPr>
        <w:spacing w:after="0"/>
      </w:pPr>
      <w:r>
        <w:rPr>
          <w:sz w:val="32"/>
          <w:szCs w:val="32"/>
        </w:rPr>
        <w:t>4.3.7. Test It</w:t>
      </w:r>
    </w:p>
    <w:p w14:paraId="148AD93A" w14:textId="77777777" w:rsidR="00BD14F5" w:rsidRDefault="00BD14F5" w:rsidP="00D26430">
      <w:pPr>
        <w:spacing w:after="0"/>
      </w:pPr>
    </w:p>
    <w:p w14:paraId="2DBC3580" w14:textId="77777777" w:rsidR="00BD14F5" w:rsidRDefault="00BD14F5" w:rsidP="00D26430">
      <w:pPr>
        <w:spacing w:after="0"/>
      </w:pPr>
    </w:p>
    <w:p w14:paraId="285D4884" w14:textId="77777777" w:rsidR="00BD14F5" w:rsidRDefault="00000000" w:rsidP="00D26430">
      <w:pPr>
        <w:spacing w:after="0"/>
      </w:pPr>
      <w:hyperlink r:id="rId46" w:history="1">
        <w:r w:rsidR="00BD14F5">
          <w:rPr>
            <w:rStyle w:val="Hyperlink"/>
          </w:rPr>
          <w:t>http://localhost/OnlineGame.Web/home3/index</w:t>
        </w:r>
      </w:hyperlink>
    </w:p>
    <w:p w14:paraId="1DB3C1B4" w14:textId="05F4C55A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6694D038" wp14:editId="2C6A52BC">
            <wp:extent cx="4617720" cy="88392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AD063" w14:textId="77777777" w:rsidR="00BD14F5" w:rsidRDefault="00BD14F5" w:rsidP="00D26430">
      <w:pPr>
        <w:spacing w:after="0"/>
      </w:pPr>
    </w:p>
    <w:p w14:paraId="63B93011" w14:textId="77777777" w:rsidR="00BD14F5" w:rsidRDefault="00BD14F5" w:rsidP="00D26430">
      <w:pPr>
        <w:spacing w:after="0"/>
      </w:pPr>
    </w:p>
    <w:p w14:paraId="5275EEAA" w14:textId="77777777" w:rsidR="00BD14F5" w:rsidRDefault="00BD14F5" w:rsidP="00D26430">
      <w:pPr>
        <w:spacing w:after="0"/>
      </w:pPr>
      <w:r>
        <w:t>In the Web.config</w:t>
      </w:r>
    </w:p>
    <w:p w14:paraId="1151DE94" w14:textId="77777777" w:rsidR="00BD14F5" w:rsidRDefault="00BD14F5" w:rsidP="00D26430">
      <w:pPr>
        <w:spacing w:after="0"/>
      </w:pPr>
      <w:r>
        <w:t>//&lt;customErrors mode="On" defaultRedirect="Error/DefaultError"&gt;</w:t>
      </w:r>
    </w:p>
    <w:p w14:paraId="0CD4A00C" w14:textId="77777777" w:rsidR="00BD14F5" w:rsidRDefault="00BD14F5" w:rsidP="00D26430">
      <w:pPr>
        <w:spacing w:after="0"/>
      </w:pPr>
      <w:r>
        <w:t>//    &lt;error statusCode="401" redirect="Error/UnauthorizedError" /&gt;</w:t>
      </w:r>
    </w:p>
    <w:p w14:paraId="540C9C63" w14:textId="77777777" w:rsidR="00BD14F5" w:rsidRDefault="00BD14F5" w:rsidP="00D26430">
      <w:pPr>
        <w:spacing w:after="0"/>
      </w:pPr>
      <w:r>
        <w:t>//    &lt;error statusCode="404" redirect="Error/NotFound" /&gt;</w:t>
      </w:r>
    </w:p>
    <w:p w14:paraId="02D86C5E" w14:textId="77777777" w:rsidR="00BD14F5" w:rsidRDefault="00BD14F5" w:rsidP="00D26430">
      <w:pPr>
        <w:spacing w:after="0"/>
      </w:pPr>
      <w:r>
        <w:t>//    &lt;error statusCode="500" redirect="Error/InternalServerError" /&gt;</w:t>
      </w:r>
    </w:p>
    <w:p w14:paraId="43C202ED" w14:textId="77777777" w:rsidR="00BD14F5" w:rsidRDefault="00BD14F5" w:rsidP="00D26430">
      <w:pPr>
        <w:spacing w:after="0"/>
      </w:pPr>
      <w:r>
        <w:lastRenderedPageBreak/>
        <w:t>//&lt;/customErrors&gt;</w:t>
      </w:r>
    </w:p>
    <w:p w14:paraId="04F72175" w14:textId="77777777" w:rsidR="00BD14F5" w:rsidRDefault="00BD14F5" w:rsidP="00D26430">
      <w:pPr>
        <w:spacing w:after="0"/>
      </w:pPr>
      <w:r>
        <w:t>We notice that it will still show the Views/Shared/Error.cshtml</w:t>
      </w:r>
    </w:p>
    <w:p w14:paraId="17CB4A71" w14:textId="77777777" w:rsidR="00BD14F5" w:rsidRDefault="00BD14F5" w:rsidP="00D26430">
      <w:pPr>
        <w:spacing w:after="0"/>
      </w:pPr>
      <w:r>
        <w:t>when exception occurs.</w:t>
      </w:r>
    </w:p>
    <w:p w14:paraId="6CF388B8" w14:textId="77777777" w:rsidR="00BD14F5" w:rsidRDefault="00BD14F5" w:rsidP="00D26430">
      <w:pPr>
        <w:spacing w:after="0"/>
      </w:pPr>
      <w:r>
        <w:t>Thus, we can delete Views/Shared/DefaultError.cshtml.</w:t>
      </w:r>
    </w:p>
    <w:p w14:paraId="55D0F979" w14:textId="77777777" w:rsidR="00BD14F5" w:rsidRDefault="00BD14F5" w:rsidP="00D26430">
      <w:pPr>
        <w:spacing w:after="0"/>
      </w:pPr>
      <w:r>
        <w:t>We also can delete DefaultError() in ErrorController.cs</w:t>
      </w:r>
    </w:p>
    <w:p w14:paraId="4CFF6FE5" w14:textId="77777777" w:rsidR="00BD14F5" w:rsidRDefault="00BD14F5" w:rsidP="00D26430">
      <w:pPr>
        <w:spacing w:after="0"/>
      </w:pPr>
      <w:r>
        <w:t>In the Web.config, we can set as the following.</w:t>
      </w:r>
    </w:p>
    <w:p w14:paraId="7E749554" w14:textId="77777777" w:rsidR="00BD14F5" w:rsidRDefault="00BD14F5" w:rsidP="00D26430">
      <w:pPr>
        <w:spacing w:after="0"/>
      </w:pPr>
      <w:r>
        <w:t>//&lt;customErrors mode="On"&gt;</w:t>
      </w:r>
    </w:p>
    <w:p w14:paraId="5991C25B" w14:textId="77777777" w:rsidR="00BD14F5" w:rsidRDefault="00BD14F5" w:rsidP="00D26430">
      <w:pPr>
        <w:spacing w:after="0"/>
      </w:pPr>
      <w:r>
        <w:t>//    &lt;error statusCode="401" redirect="Error/UnauthorizedError" /&gt;</w:t>
      </w:r>
    </w:p>
    <w:p w14:paraId="47DA0D3A" w14:textId="77777777" w:rsidR="00BD14F5" w:rsidRDefault="00BD14F5" w:rsidP="00D26430">
      <w:pPr>
        <w:spacing w:after="0"/>
      </w:pPr>
      <w:r>
        <w:t>//    &lt;error statusCode="404" redirect="Error/NotFound" /&gt;</w:t>
      </w:r>
    </w:p>
    <w:p w14:paraId="133A40B1" w14:textId="77777777" w:rsidR="00BD14F5" w:rsidRDefault="00BD14F5" w:rsidP="00D26430">
      <w:pPr>
        <w:spacing w:after="0"/>
      </w:pPr>
      <w:r>
        <w:t>//    &lt;error statusCode="500" redirect="Error/InternalServerError" /&gt;</w:t>
      </w:r>
    </w:p>
    <w:p w14:paraId="3CD078E1" w14:textId="77777777" w:rsidR="00BD14F5" w:rsidRDefault="00BD14F5" w:rsidP="00D26430">
      <w:pPr>
        <w:spacing w:after="0"/>
      </w:pPr>
      <w:r>
        <w:t>//&lt;/customErrors&gt;</w:t>
      </w:r>
    </w:p>
    <w:p w14:paraId="24BA1A85" w14:textId="77777777" w:rsidR="00BD14F5" w:rsidRDefault="00BD14F5" w:rsidP="00D26430">
      <w:pPr>
        <w:spacing w:after="0"/>
      </w:pPr>
    </w:p>
    <w:p w14:paraId="12981E6F" w14:textId="77777777" w:rsidR="00BD14F5" w:rsidRDefault="00BD14F5" w:rsidP="00D26430">
      <w:pPr>
        <w:spacing w:after="0"/>
      </w:pPr>
    </w:p>
    <w:p w14:paraId="70D4520D" w14:textId="77777777" w:rsidR="00BD14F5" w:rsidRDefault="00BD14F5" w:rsidP="00D26430">
      <w:pPr>
        <w:spacing w:after="0"/>
      </w:pPr>
      <w:r>
        <w:rPr>
          <w:sz w:val="36"/>
          <w:szCs w:val="36"/>
        </w:rPr>
        <w:t>4.4. Add Customized Error View and Error Controller (Correct Way)</w:t>
      </w:r>
    </w:p>
    <w:p w14:paraId="1C5CB2BD" w14:textId="77777777" w:rsidR="00BD14F5" w:rsidRDefault="00BD14F5" w:rsidP="00D26430">
      <w:pPr>
        <w:spacing w:after="0"/>
      </w:pPr>
    </w:p>
    <w:p w14:paraId="2B41B36F" w14:textId="77777777" w:rsidR="00BD14F5" w:rsidRDefault="00BD14F5" w:rsidP="00D26430">
      <w:pPr>
        <w:spacing w:after="0"/>
      </w:pPr>
    </w:p>
    <w:p w14:paraId="128D7AB3" w14:textId="77777777" w:rsidR="00BD14F5" w:rsidRDefault="00BD14F5" w:rsidP="00D26430">
      <w:pPr>
        <w:spacing w:after="0"/>
      </w:pPr>
    </w:p>
    <w:p w14:paraId="58A8E28B" w14:textId="77777777" w:rsidR="00BD14F5" w:rsidRDefault="00BD14F5" w:rsidP="00D26430">
      <w:pPr>
        <w:spacing w:after="0"/>
      </w:pPr>
      <w:r>
        <w:rPr>
          <w:sz w:val="32"/>
          <w:szCs w:val="32"/>
        </w:rPr>
        <w:t>4.4.1. Web.config</w:t>
      </w:r>
    </w:p>
    <w:p w14:paraId="6207CD34" w14:textId="77777777" w:rsidR="00BD14F5" w:rsidRDefault="00BD14F5" w:rsidP="00D26430">
      <w:pPr>
        <w:spacing w:after="0"/>
      </w:pPr>
    </w:p>
    <w:p w14:paraId="60583482" w14:textId="3D2D62B9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7604ED6D" wp14:editId="7F5363EC">
            <wp:extent cx="5274310" cy="3592830"/>
            <wp:effectExtent l="0" t="0" r="254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3394B" w14:textId="77777777" w:rsidR="00BD14F5" w:rsidRDefault="00BD14F5" w:rsidP="00D26430">
      <w:pPr>
        <w:spacing w:after="0"/>
      </w:pPr>
    </w:p>
    <w:p w14:paraId="5219B27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E025E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!--</w:t>
      </w:r>
      <w:r>
        <w:rPr>
          <w:rFonts w:ascii="Consolas" w:hAnsi="Consolas"/>
          <w:color w:val="008000"/>
          <w:sz w:val="18"/>
          <w:szCs w:val="18"/>
        </w:rPr>
        <w:t>&lt;customErrors mode="On"&gt;</w:t>
      </w:r>
    </w:p>
    <w:p w14:paraId="381A918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&lt;/customErrors&gt;</w:t>
      </w:r>
      <w:r>
        <w:rPr>
          <w:rFonts w:ascii="Consolas" w:hAnsi="Consolas"/>
          <w:color w:val="0000FF"/>
          <w:sz w:val="18"/>
          <w:szCs w:val="18"/>
        </w:rPr>
        <w:t>--&gt;</w:t>
      </w:r>
    </w:p>
    <w:p w14:paraId="6E4E42A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!--</w:t>
      </w:r>
      <w:r>
        <w:rPr>
          <w:rFonts w:ascii="Consolas" w:hAnsi="Consolas"/>
          <w:color w:val="008000"/>
          <w:sz w:val="18"/>
          <w:szCs w:val="18"/>
        </w:rPr>
        <w:t>&lt;customErrors mode="On" defaultRedirect="Error/DefaultError"&gt;</w:t>
      </w:r>
    </w:p>
    <w:p w14:paraId="4B610E7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&lt;error statusCode="401" redirect="Error/UnauthorizedError" /&gt;</w:t>
      </w:r>
    </w:p>
    <w:p w14:paraId="6574AB7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&lt;error statusCode="404" redirect="Error/NotFound" /&gt;</w:t>
      </w:r>
    </w:p>
    <w:p w14:paraId="47E2017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&lt;error statusCode="500" redirect="Error/InternalServerError" /&gt;</w:t>
      </w:r>
    </w:p>
    <w:p w14:paraId="445E1B6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&lt;/customErrors&gt;</w:t>
      </w:r>
      <w:r>
        <w:rPr>
          <w:rFonts w:ascii="Consolas" w:hAnsi="Consolas"/>
          <w:color w:val="0000FF"/>
          <w:sz w:val="18"/>
          <w:szCs w:val="18"/>
        </w:rPr>
        <w:t>--&gt;</w:t>
      </w:r>
    </w:p>
    <w:p w14:paraId="694DFF9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053B832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Unauthorized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6CE3CA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NotFoun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0FA322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InternalServer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963E22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7E8E5E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CC813DF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2AF4D1E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A2E6286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86745D" w14:textId="77777777" w:rsidR="00BD14F5" w:rsidRDefault="00BD14F5" w:rsidP="00D26430">
      <w:pPr>
        <w:spacing w:after="0"/>
      </w:pPr>
    </w:p>
    <w:p w14:paraId="512AEAC7" w14:textId="77777777" w:rsidR="00BD14F5" w:rsidRDefault="00BD14F5" w:rsidP="00D26430">
      <w:pPr>
        <w:spacing w:after="0"/>
      </w:pPr>
    </w:p>
    <w:p w14:paraId="767DA9B5" w14:textId="77777777" w:rsidR="00BD14F5" w:rsidRDefault="00BD14F5" w:rsidP="00D26430">
      <w:pPr>
        <w:spacing w:after="0"/>
      </w:pPr>
      <w:r>
        <w:rPr>
          <w:sz w:val="32"/>
          <w:szCs w:val="32"/>
        </w:rPr>
        <w:t>4.4.2. Controllers/ErrorController.cs , and delete Views/Shared/DefaultError.cshtml</w:t>
      </w:r>
    </w:p>
    <w:p w14:paraId="4DE487A7" w14:textId="77777777" w:rsidR="00BD14F5" w:rsidRDefault="00BD14F5" w:rsidP="00D26430">
      <w:pPr>
        <w:spacing w:after="0"/>
      </w:pPr>
    </w:p>
    <w:p w14:paraId="5334F818" w14:textId="77777777" w:rsidR="00BD14F5" w:rsidRDefault="00BD14F5" w:rsidP="00D26430">
      <w:pPr>
        <w:spacing w:after="0"/>
      </w:pPr>
      <w:r>
        <w:t>Delete </w:t>
      </w:r>
      <w:r>
        <w:rPr>
          <w:b/>
          <w:bCs/>
        </w:rPr>
        <w:t>Views/Shared/DefaultError.cshtml</w:t>
      </w:r>
    </w:p>
    <w:p w14:paraId="321E962C" w14:textId="77777777" w:rsidR="00BD14F5" w:rsidRDefault="00BD14F5" w:rsidP="00D26430">
      <w:pPr>
        <w:spacing w:after="0"/>
      </w:pPr>
      <w:r>
        <w:t>Delete </w:t>
      </w:r>
      <w:r>
        <w:rPr>
          <w:b/>
          <w:bCs/>
        </w:rPr>
        <w:t>DefaultError()</w:t>
      </w:r>
      <w:r>
        <w:t> in </w:t>
      </w:r>
      <w:r>
        <w:rPr>
          <w:b/>
          <w:bCs/>
        </w:rPr>
        <w:t>ErrorController.cs</w:t>
      </w:r>
    </w:p>
    <w:p w14:paraId="5A73ED93" w14:textId="77777777" w:rsidR="00BD14F5" w:rsidRDefault="00BD14F5" w:rsidP="00D26430">
      <w:pPr>
        <w:spacing w:after="0"/>
      </w:pPr>
    </w:p>
    <w:p w14:paraId="2C6E0735" w14:textId="77777777" w:rsidR="00BD14F5" w:rsidRDefault="00BD14F5" w:rsidP="00D26430">
      <w:pPr>
        <w:spacing w:after="0"/>
      </w:pPr>
    </w:p>
    <w:p w14:paraId="141737D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59C55CA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037FC1E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73E182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rro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04315F3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51EB30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This method can be deleted, because it is not useful.</w:t>
      </w:r>
    </w:p>
    <w:p w14:paraId="35C6B23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HttpGet]</w:t>
      </w:r>
    </w:p>
    <w:p w14:paraId="22AEC08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ublic ActionResult DefaultError()</w:t>
      </w:r>
    </w:p>
    <w:p w14:paraId="251C631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{</w:t>
      </w:r>
    </w:p>
    <w:p w14:paraId="4D11583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return View();</w:t>
      </w:r>
    </w:p>
    <w:p w14:paraId="2D723C6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}</w:t>
      </w:r>
    </w:p>
    <w:p w14:paraId="1284100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1"</w:t>
      </w:r>
    </w:p>
    <w:p w14:paraId="6F671FB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238035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UnauthorizedError()</w:t>
      </w:r>
    </w:p>
    <w:p w14:paraId="19E547C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FF33A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86C398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E8811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4"</w:t>
      </w:r>
    </w:p>
    <w:p w14:paraId="54ACD89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5FD3FF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tFound()</w:t>
      </w:r>
    </w:p>
    <w:p w14:paraId="5F8CBCC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32FF6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007CD57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1698F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500"</w:t>
      </w:r>
    </w:p>
    <w:p w14:paraId="0DF707F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8F836B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ternalServerError()</w:t>
      </w:r>
    </w:p>
    <w:p w14:paraId="4557CA9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04FBD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E3D7AC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9B4BA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BB2241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C1EE80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B77F4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29A858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</w:t>
      </w:r>
    </w:p>
    <w:p w14:paraId="5D00A75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 defaultRedirect="Error/DefaultError"&gt;</w:t>
      </w:r>
    </w:p>
    <w:p w14:paraId="7D2089A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644D855C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0D02158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2400C69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4CCF73E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Error.cshtml</w:t>
      </w:r>
    </w:p>
    <w:p w14:paraId="4D9F72F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7909363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DefaultError.cshtml.</w:t>
      </w:r>
    </w:p>
    <w:p w14:paraId="7172557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also can delete DefaultError() in ErrorController.cs</w:t>
      </w:r>
    </w:p>
    <w:p w14:paraId="4A46978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, we can set as the following.</w:t>
      </w:r>
    </w:p>
    <w:p w14:paraId="112F8D9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&gt;</w:t>
      </w:r>
    </w:p>
    <w:p w14:paraId="68572C7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73510EC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    &lt;error statusCode="404" redirect="Error/NotFound" /&gt;</w:t>
      </w:r>
    </w:p>
    <w:p w14:paraId="07B070F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16EB501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5C6C1BF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7A4AAB" w14:textId="77777777" w:rsidR="00BD14F5" w:rsidRDefault="00BD14F5" w:rsidP="00D26430">
      <w:pPr>
        <w:spacing w:after="0"/>
      </w:pPr>
    </w:p>
    <w:p w14:paraId="008F5DD6" w14:textId="77777777" w:rsidR="00BD14F5" w:rsidRDefault="00BD14F5" w:rsidP="00D26430">
      <w:pPr>
        <w:spacing w:after="0"/>
      </w:pPr>
    </w:p>
    <w:p w14:paraId="170F9ACF" w14:textId="77777777" w:rsidR="00BD14F5" w:rsidRDefault="00BD14F5" w:rsidP="00D26430">
      <w:pPr>
        <w:spacing w:after="0"/>
      </w:pPr>
      <w:r>
        <w:rPr>
          <w:sz w:val="32"/>
          <w:szCs w:val="32"/>
        </w:rPr>
        <w:t>4.4.3. Test It</w:t>
      </w:r>
    </w:p>
    <w:p w14:paraId="4CB2B64A" w14:textId="77777777" w:rsidR="00BD14F5" w:rsidRDefault="00BD14F5" w:rsidP="00D26430">
      <w:pPr>
        <w:spacing w:after="0"/>
      </w:pPr>
    </w:p>
    <w:p w14:paraId="7F0817F9" w14:textId="77777777" w:rsidR="00BD14F5" w:rsidRDefault="00BD14F5" w:rsidP="00D26430">
      <w:pPr>
        <w:spacing w:after="0"/>
      </w:pPr>
    </w:p>
    <w:p w14:paraId="748CA0F1" w14:textId="77777777" w:rsidR="00BD14F5" w:rsidRDefault="00000000" w:rsidP="00D26430">
      <w:pPr>
        <w:spacing w:after="0"/>
      </w:pPr>
      <w:hyperlink r:id="rId48" w:history="1">
        <w:r w:rsidR="00BD14F5">
          <w:rPr>
            <w:rStyle w:val="Hyperlink"/>
          </w:rPr>
          <w:t>http://localhost/OnlineGame.Web/home3/index</w:t>
        </w:r>
      </w:hyperlink>
    </w:p>
    <w:p w14:paraId="5207368F" w14:textId="56F2CC75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36155CD1" wp14:editId="2EBAFFC4">
            <wp:extent cx="4617720" cy="8839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4F346" w14:textId="77777777" w:rsidR="00BD14F5" w:rsidRDefault="00BD14F5" w:rsidP="00D26430">
      <w:pPr>
        <w:spacing w:after="0"/>
      </w:pPr>
    </w:p>
    <w:p w14:paraId="13B5B0C7" w14:textId="77777777" w:rsidR="00BD14F5" w:rsidRDefault="00BD14F5" w:rsidP="00D26430">
      <w:pPr>
        <w:spacing w:after="0"/>
      </w:pPr>
    </w:p>
    <w:p w14:paraId="3C4B8EF2" w14:textId="77777777" w:rsidR="00BD14F5" w:rsidRDefault="00BD14F5" w:rsidP="00D26430">
      <w:pPr>
        <w:spacing w:after="0"/>
      </w:pPr>
      <w:r>
        <w:rPr>
          <w:sz w:val="36"/>
          <w:szCs w:val="36"/>
        </w:rPr>
        <w:t>4.5. Test 404 Not Found</w:t>
      </w:r>
    </w:p>
    <w:p w14:paraId="39B7ACC9" w14:textId="77777777" w:rsidR="00BD14F5" w:rsidRDefault="00BD14F5" w:rsidP="00D26430">
      <w:pPr>
        <w:spacing w:after="0"/>
      </w:pPr>
    </w:p>
    <w:p w14:paraId="566C70D0" w14:textId="77777777" w:rsidR="00BD14F5" w:rsidRDefault="00000000" w:rsidP="00D26430">
      <w:pPr>
        <w:spacing w:after="0"/>
      </w:pPr>
      <w:hyperlink r:id="rId49" w:history="1">
        <w:r w:rsidR="00BD14F5">
          <w:rPr>
            <w:rStyle w:val="Hyperlink"/>
          </w:rPr>
          <w:t>http://localhost/OnlineGame.Web/home3/index2</w:t>
        </w:r>
      </w:hyperlink>
    </w:p>
    <w:p w14:paraId="1930B494" w14:textId="77777777" w:rsidR="00BD14F5" w:rsidRDefault="00BD14F5" w:rsidP="00D26430">
      <w:pPr>
        <w:spacing w:after="0"/>
      </w:pPr>
    </w:p>
    <w:p w14:paraId="7C8C6382" w14:textId="77777777" w:rsidR="00BD14F5" w:rsidRDefault="00BD14F5" w:rsidP="00D26430">
      <w:pPr>
        <w:spacing w:after="0"/>
      </w:pPr>
      <w:r>
        <w:t>it will redirect to </w:t>
      </w:r>
    </w:p>
    <w:p w14:paraId="30D278F3" w14:textId="77777777" w:rsidR="00BD14F5" w:rsidRDefault="00000000" w:rsidP="00D26430">
      <w:pPr>
        <w:spacing w:after="0"/>
      </w:pPr>
      <w:hyperlink r:id="rId50" w:history="1">
        <w:r w:rsidR="00BD14F5">
          <w:rPr>
            <w:rStyle w:val="Hyperlink"/>
          </w:rPr>
          <w:t>http://localhost/onlinegame.web/Error/NotFound?aspxerrorpath=/onlinegame.web/home3/index2</w:t>
        </w:r>
      </w:hyperlink>
    </w:p>
    <w:p w14:paraId="1576CC89" w14:textId="77777777" w:rsidR="00BD14F5" w:rsidRDefault="00BD14F5" w:rsidP="00D26430">
      <w:pPr>
        <w:spacing w:after="0"/>
      </w:pPr>
    </w:p>
    <w:p w14:paraId="09915779" w14:textId="24559F1C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6C969F41" wp14:editId="25C57CE8">
            <wp:extent cx="3535680" cy="61722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57D2C" w14:textId="77777777" w:rsidR="00BD14F5" w:rsidRDefault="00BD14F5" w:rsidP="00D26430">
      <w:pPr>
        <w:spacing w:after="0"/>
      </w:pPr>
    </w:p>
    <w:p w14:paraId="442FCE03" w14:textId="77777777" w:rsidR="00BD14F5" w:rsidRDefault="00BD14F5" w:rsidP="00D26430">
      <w:pPr>
        <w:spacing w:after="0"/>
      </w:pPr>
    </w:p>
    <w:p w14:paraId="78FF1870" w14:textId="77777777" w:rsidR="00BD14F5" w:rsidRDefault="00BD14F5" w:rsidP="00D26430">
      <w:pPr>
        <w:spacing w:after="0"/>
      </w:pPr>
      <w:r>
        <w:rPr>
          <w:sz w:val="36"/>
          <w:szCs w:val="36"/>
        </w:rPr>
        <w:t>4.6. Test 500 Internal Server Error</w:t>
      </w:r>
    </w:p>
    <w:p w14:paraId="6D59683C" w14:textId="77777777" w:rsidR="00BD14F5" w:rsidRDefault="00BD14F5" w:rsidP="00D26430">
      <w:pPr>
        <w:spacing w:after="0"/>
      </w:pPr>
    </w:p>
    <w:p w14:paraId="1A00C733" w14:textId="77777777" w:rsidR="00BD14F5" w:rsidRDefault="00BD14F5" w:rsidP="00D26430">
      <w:pPr>
        <w:spacing w:after="0"/>
      </w:pPr>
      <w:r>
        <w:t>Delete </w:t>
      </w:r>
      <w:r>
        <w:rPr>
          <w:b/>
          <w:bCs/>
        </w:rPr>
        <w:t>Views/Shared/Error.cshtml</w:t>
      </w:r>
    </w:p>
    <w:p w14:paraId="2AE6BDAE" w14:textId="77777777" w:rsidR="00BD14F5" w:rsidRDefault="00BD14F5" w:rsidP="00D26430">
      <w:pPr>
        <w:spacing w:after="0"/>
      </w:pPr>
    </w:p>
    <w:p w14:paraId="710780FE" w14:textId="77777777" w:rsidR="00BD14F5" w:rsidRDefault="00BD14F5" w:rsidP="00D26430">
      <w:pPr>
        <w:spacing w:after="0"/>
      </w:pPr>
      <w:r>
        <w:t>Go to </w:t>
      </w:r>
    </w:p>
    <w:p w14:paraId="47EC86BC" w14:textId="77777777" w:rsidR="00BD14F5" w:rsidRDefault="00000000" w:rsidP="00D26430">
      <w:pPr>
        <w:spacing w:after="0"/>
      </w:pPr>
      <w:hyperlink r:id="rId52" w:history="1">
        <w:r w:rsidR="00BD14F5">
          <w:rPr>
            <w:rStyle w:val="Hyperlink"/>
          </w:rPr>
          <w:t>http://localhost/OnlineGame.Web/home3/index</w:t>
        </w:r>
      </w:hyperlink>
    </w:p>
    <w:p w14:paraId="57F9BAE1" w14:textId="16DF5EFD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69687EF1" wp14:editId="6A5696AD">
            <wp:extent cx="5274310" cy="68897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328C0" w14:textId="77777777" w:rsidR="00BD14F5" w:rsidRDefault="00BD14F5" w:rsidP="00D26430">
      <w:pPr>
        <w:spacing w:after="0"/>
      </w:pPr>
    </w:p>
    <w:p w14:paraId="1CBF0D84" w14:textId="77777777" w:rsidR="00BD14F5" w:rsidRDefault="00BD14F5" w:rsidP="00D26430">
      <w:pPr>
        <w:spacing w:after="0"/>
      </w:pPr>
      <w:r>
        <w:t>It supposed to go to </w:t>
      </w:r>
      <w:r>
        <w:rPr>
          <w:b/>
          <w:bCs/>
        </w:rPr>
        <w:t>Views/Shared/Error.cshtml</w:t>
      </w:r>
      <w:r>
        <w:t>, </w:t>
      </w:r>
    </w:p>
    <w:p w14:paraId="68764A88" w14:textId="77777777" w:rsidR="00BD14F5" w:rsidRDefault="00BD14F5" w:rsidP="00D26430">
      <w:pPr>
        <w:spacing w:after="0"/>
      </w:pPr>
      <w:r>
        <w:t>but we have just deleted </w:t>
      </w:r>
      <w:r>
        <w:rPr>
          <w:b/>
          <w:bCs/>
        </w:rPr>
        <w:t>Views/Shared/Error.cshtml</w:t>
      </w:r>
    </w:p>
    <w:p w14:paraId="1D162B7C" w14:textId="77777777" w:rsidR="00BD14F5" w:rsidRDefault="00BD14F5" w:rsidP="00D26430">
      <w:pPr>
        <w:spacing w:after="0"/>
      </w:pPr>
      <w:r>
        <w:t>Thus, it will return an internal server error.</w:t>
      </w:r>
    </w:p>
    <w:p w14:paraId="768EF2FC" w14:textId="77777777" w:rsidR="00BD14F5" w:rsidRDefault="00BD14F5" w:rsidP="00D26430">
      <w:pPr>
        <w:spacing w:after="0"/>
      </w:pPr>
      <w:r>
        <w:t>It means the developers did something wrong.</w:t>
      </w:r>
    </w:p>
    <w:p w14:paraId="650C9D90" w14:textId="77777777" w:rsidR="00BD14F5" w:rsidRDefault="00BD14F5" w:rsidP="00D26430">
      <w:pPr>
        <w:spacing w:after="0"/>
      </w:pPr>
    </w:p>
    <w:p w14:paraId="30058C6F" w14:textId="77777777" w:rsidR="00BD14F5" w:rsidRDefault="00BD14F5" w:rsidP="00D26430">
      <w:pPr>
        <w:spacing w:after="0"/>
      </w:pPr>
    </w:p>
    <w:p w14:paraId="5FE9401C" w14:textId="77777777" w:rsidR="00BD14F5" w:rsidRDefault="00BD14F5" w:rsidP="00D26430">
      <w:pPr>
        <w:spacing w:after="0"/>
      </w:pPr>
      <w:r>
        <w:rPr>
          <w:sz w:val="36"/>
          <w:szCs w:val="36"/>
        </w:rPr>
        <w:t>4.7. [HandleError] attribute</w:t>
      </w:r>
    </w:p>
    <w:p w14:paraId="124D5E72" w14:textId="77777777" w:rsidR="00BD14F5" w:rsidRDefault="00BD14F5" w:rsidP="00D26430">
      <w:pPr>
        <w:spacing w:after="0"/>
      </w:pPr>
    </w:p>
    <w:p w14:paraId="3D2D00F3" w14:textId="77777777" w:rsidR="00BD14F5" w:rsidRDefault="00BD14F5" w:rsidP="00D26430">
      <w:pPr>
        <w:spacing w:after="0"/>
      </w:pPr>
      <w:r>
        <w:rPr>
          <w:sz w:val="32"/>
          <w:szCs w:val="32"/>
        </w:rPr>
        <w:t>4.7.1. Views/Shared/Error.cshtml</w:t>
      </w:r>
    </w:p>
    <w:p w14:paraId="028A3356" w14:textId="77777777" w:rsidR="00BD14F5" w:rsidRDefault="00BD14F5" w:rsidP="00D26430">
      <w:pPr>
        <w:spacing w:after="0"/>
      </w:pPr>
    </w:p>
    <w:p w14:paraId="0AE0218B" w14:textId="77777777" w:rsidR="00BD14F5" w:rsidRDefault="00BD14F5" w:rsidP="00D26430">
      <w:pPr>
        <w:spacing w:after="0"/>
      </w:pPr>
      <w:r>
        <w:t>We add the view back.</w:t>
      </w:r>
    </w:p>
    <w:p w14:paraId="537386EC" w14:textId="77777777" w:rsidR="00BD14F5" w:rsidRDefault="00BD14F5" w:rsidP="00D26430">
      <w:pPr>
        <w:spacing w:after="0"/>
      </w:pPr>
    </w:p>
    <w:p w14:paraId="120BE9C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E13A6D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"</w:t>
      </w:r>
      <w:r>
        <w:rPr>
          <w:rFonts w:ascii="Consolas" w:hAnsi="Consolas"/>
          <w:sz w:val="18"/>
          <w:szCs w:val="18"/>
        </w:rPr>
        <w:t>;</w:t>
      </w:r>
    </w:p>
    <w:p w14:paraId="02F39CF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6DA292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omething occurs, please contact support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6A2441" w14:textId="77777777" w:rsidR="00BD14F5" w:rsidRDefault="00BD14F5" w:rsidP="00D26430">
      <w:pPr>
        <w:spacing w:after="0"/>
      </w:pPr>
    </w:p>
    <w:p w14:paraId="24FD7CA0" w14:textId="77777777" w:rsidR="00BD14F5" w:rsidRDefault="00BD14F5" w:rsidP="00D26430">
      <w:pPr>
        <w:spacing w:after="0"/>
      </w:pPr>
    </w:p>
    <w:p w14:paraId="2BA2C3A5" w14:textId="77777777" w:rsidR="00BD14F5" w:rsidRDefault="00BD14F5" w:rsidP="00D26430">
      <w:pPr>
        <w:spacing w:after="0"/>
      </w:pPr>
      <w:r>
        <w:rPr>
          <w:sz w:val="32"/>
          <w:szCs w:val="32"/>
        </w:rPr>
        <w:t>4.7.2. App_Start/FilterConfig.cs</w:t>
      </w:r>
    </w:p>
    <w:p w14:paraId="1E38494A" w14:textId="77777777" w:rsidR="00BD14F5" w:rsidRDefault="00BD14F5" w:rsidP="00D26430">
      <w:pPr>
        <w:spacing w:after="0"/>
      </w:pPr>
    </w:p>
    <w:p w14:paraId="70606622" w14:textId="77777777" w:rsidR="00BD14F5" w:rsidRDefault="00BD14F5" w:rsidP="00D26430">
      <w:pPr>
        <w:spacing w:after="0"/>
      </w:pPr>
      <w:r>
        <w:t>We delete the code which will register the HandleErrorAttribute to global filter.</w:t>
      </w:r>
    </w:p>
    <w:p w14:paraId="3D3B26C7" w14:textId="77777777" w:rsidR="00BD14F5" w:rsidRDefault="00BD14F5" w:rsidP="00D26430">
      <w:pPr>
        <w:spacing w:after="0"/>
      </w:pPr>
    </w:p>
    <w:p w14:paraId="214B8706" w14:textId="77777777" w:rsidR="00BD14F5" w:rsidRDefault="00BD14F5" w:rsidP="00D26430">
      <w:pPr>
        <w:spacing w:after="0"/>
      </w:pPr>
    </w:p>
    <w:p w14:paraId="6987A5C7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13EFB0C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6D5D112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ebApplication1</w:t>
      </w:r>
    </w:p>
    <w:p w14:paraId="266765E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7BDF27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7D0B900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FA048D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0317F95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C4404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filters.Add(new HandleErrorAttribute());</w:t>
      </w:r>
    </w:p>
    <w:p w14:paraId="08E322A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CB4AA3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F217F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78ECD87" w14:textId="77777777" w:rsidR="00BD14F5" w:rsidRDefault="00BD14F5" w:rsidP="00D26430">
      <w:pPr>
        <w:spacing w:after="0"/>
      </w:pPr>
    </w:p>
    <w:p w14:paraId="2C6F899D" w14:textId="77777777" w:rsidR="00BD14F5" w:rsidRDefault="00BD14F5" w:rsidP="00D26430">
      <w:pPr>
        <w:spacing w:after="0"/>
      </w:pPr>
      <w:r>
        <w:rPr>
          <w:sz w:val="32"/>
          <w:szCs w:val="32"/>
        </w:rPr>
        <w:t>4.7.3. Controllers/Home3Controller.cs</w:t>
      </w:r>
    </w:p>
    <w:p w14:paraId="4DFF1025" w14:textId="77777777" w:rsidR="00BD14F5" w:rsidRDefault="00BD14F5" w:rsidP="00D26430">
      <w:pPr>
        <w:spacing w:after="0"/>
      </w:pPr>
    </w:p>
    <w:p w14:paraId="4D1B398D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287BB57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2CED1E2D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1FAB619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CCABA8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ome3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58620E5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4CC851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3</w:t>
      </w:r>
    </w:p>
    <w:p w14:paraId="751A44E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HttpGet]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ome3/Index</w:t>
      </w:r>
    </w:p>
    <w:p w14:paraId="0BD3312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andleError]</w:t>
      </w:r>
    </w:p>
    <w:p w14:paraId="40129FE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()</w:t>
      </w:r>
    </w:p>
    <w:p w14:paraId="258E4EB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6EB9D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Exception(</w:t>
      </w:r>
      <w:r>
        <w:rPr>
          <w:rFonts w:ascii="Consolas" w:hAnsi="Consolas"/>
          <w:color w:val="A31515"/>
          <w:sz w:val="18"/>
          <w:szCs w:val="18"/>
        </w:rPr>
        <w:t>"Exception occurs"</w:t>
      </w:r>
      <w:r>
        <w:rPr>
          <w:rFonts w:ascii="Consolas" w:hAnsi="Consolas"/>
          <w:sz w:val="18"/>
          <w:szCs w:val="18"/>
        </w:rPr>
        <w:t>);</w:t>
      </w:r>
    </w:p>
    <w:p w14:paraId="35DC548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0A2CC2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3()</w:t>
      </w:r>
    </w:p>
    <w:p w14:paraId="607FC91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52630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Exception(</w:t>
      </w:r>
      <w:r>
        <w:rPr>
          <w:rFonts w:ascii="Consolas" w:hAnsi="Consolas"/>
          <w:color w:val="A31515"/>
          <w:sz w:val="18"/>
          <w:szCs w:val="18"/>
        </w:rPr>
        <w:t>"Exception occurs"</w:t>
      </w:r>
      <w:r>
        <w:rPr>
          <w:rFonts w:ascii="Consolas" w:hAnsi="Consolas"/>
          <w:sz w:val="18"/>
          <w:szCs w:val="18"/>
        </w:rPr>
        <w:t>);</w:t>
      </w:r>
    </w:p>
    <w:p w14:paraId="70ADDE0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2CA91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16071E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BFED037" w14:textId="77777777" w:rsidR="00BD14F5" w:rsidRDefault="00BD14F5" w:rsidP="00D26430">
      <w:pPr>
        <w:spacing w:after="0"/>
      </w:pPr>
    </w:p>
    <w:p w14:paraId="498675EB" w14:textId="77777777" w:rsidR="00BD14F5" w:rsidRDefault="00BD14F5" w:rsidP="00D26430">
      <w:pPr>
        <w:spacing w:after="0"/>
      </w:pPr>
    </w:p>
    <w:p w14:paraId="46668B18" w14:textId="77777777" w:rsidR="00BD14F5" w:rsidRDefault="00BD14F5" w:rsidP="00D26430">
      <w:pPr>
        <w:spacing w:after="0"/>
      </w:pPr>
      <w:r>
        <w:rPr>
          <w:sz w:val="32"/>
          <w:szCs w:val="32"/>
        </w:rPr>
        <w:t>4.7.4. Test it</w:t>
      </w:r>
    </w:p>
    <w:p w14:paraId="66F2DF93" w14:textId="77777777" w:rsidR="00BD14F5" w:rsidRDefault="00BD14F5" w:rsidP="00D26430">
      <w:pPr>
        <w:spacing w:after="0"/>
      </w:pPr>
    </w:p>
    <w:p w14:paraId="0E77EBAA" w14:textId="77777777" w:rsidR="00BD14F5" w:rsidRDefault="00BD14F5" w:rsidP="00D26430">
      <w:pPr>
        <w:spacing w:after="0"/>
      </w:pPr>
    </w:p>
    <w:p w14:paraId="29988365" w14:textId="77777777" w:rsidR="00BD14F5" w:rsidRDefault="00000000" w:rsidP="00D26430">
      <w:pPr>
        <w:spacing w:after="0"/>
      </w:pPr>
      <w:hyperlink r:id="rId54" w:history="1">
        <w:r w:rsidR="00BD14F5">
          <w:rPr>
            <w:rStyle w:val="Hyperlink"/>
          </w:rPr>
          <w:t>http://localhost/OnlineGame.Web/home3/index</w:t>
        </w:r>
      </w:hyperlink>
    </w:p>
    <w:p w14:paraId="5AF57ABA" w14:textId="77777777" w:rsidR="00BD14F5" w:rsidRDefault="00BD14F5" w:rsidP="00D26430">
      <w:pPr>
        <w:spacing w:after="0"/>
      </w:pPr>
    </w:p>
    <w:p w14:paraId="167224E3" w14:textId="77777777" w:rsidR="00BD14F5" w:rsidRDefault="00BD14F5" w:rsidP="00D26430">
      <w:pPr>
        <w:spacing w:after="0"/>
      </w:pPr>
      <w:r>
        <w:t>it will redirect to </w:t>
      </w:r>
    </w:p>
    <w:p w14:paraId="33FDE0D9" w14:textId="77777777" w:rsidR="00BD14F5" w:rsidRDefault="00000000" w:rsidP="00D26430">
      <w:pPr>
        <w:spacing w:after="0"/>
      </w:pPr>
      <w:hyperlink r:id="rId55" w:history="1">
        <w:r w:rsidR="00BD14F5">
          <w:rPr>
            <w:rStyle w:val="Hyperlink"/>
          </w:rPr>
          <w:t>http://localhost/onlinegame.web/Error/InternalServerError?aspxerrorpath=/OnlineGame.Web/home3/index3</w:t>
        </w:r>
      </w:hyperlink>
    </w:p>
    <w:p w14:paraId="2DA7AA24" w14:textId="623359D9" w:rsidR="00BD14F5" w:rsidRDefault="00BD14F5" w:rsidP="00D26430">
      <w:pPr>
        <w:spacing w:after="0"/>
      </w:pPr>
      <w:r>
        <w:rPr>
          <w:noProof/>
        </w:rPr>
        <w:lastRenderedPageBreak/>
        <w:drawing>
          <wp:inline distT="0" distB="0" distL="0" distR="0" wp14:anchorId="68DAC6FA" wp14:editId="5D0349CE">
            <wp:extent cx="4617720" cy="883920"/>
            <wp:effectExtent l="0" t="0" r="0" b="0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70198" w14:textId="77777777" w:rsidR="00BD14F5" w:rsidRDefault="00BD14F5" w:rsidP="00D26430">
      <w:pPr>
        <w:spacing w:after="0"/>
      </w:pPr>
    </w:p>
    <w:p w14:paraId="1D44E7E2" w14:textId="77777777" w:rsidR="00BD14F5" w:rsidRDefault="00BD14F5" w:rsidP="00D26430">
      <w:pPr>
        <w:spacing w:after="0"/>
      </w:pPr>
    </w:p>
    <w:p w14:paraId="77807D66" w14:textId="77777777" w:rsidR="00BD14F5" w:rsidRDefault="00BD14F5" w:rsidP="00D26430">
      <w:pPr>
        <w:spacing w:after="0"/>
      </w:pPr>
      <w:r>
        <w:t>----------------------------------------------</w:t>
      </w:r>
    </w:p>
    <w:p w14:paraId="1757AA05" w14:textId="77777777" w:rsidR="00BD14F5" w:rsidRDefault="00BD14F5" w:rsidP="00D26430">
      <w:pPr>
        <w:spacing w:after="0"/>
      </w:pPr>
    </w:p>
    <w:p w14:paraId="19222DF4" w14:textId="77777777" w:rsidR="00BD14F5" w:rsidRDefault="00000000" w:rsidP="00D26430">
      <w:pPr>
        <w:spacing w:after="0"/>
      </w:pPr>
      <w:hyperlink r:id="rId56" w:history="1">
        <w:r w:rsidR="00BD14F5">
          <w:rPr>
            <w:rStyle w:val="Hyperlink"/>
          </w:rPr>
          <w:t>http://localhost/OnlineGame.Web/home3/index3</w:t>
        </w:r>
      </w:hyperlink>
    </w:p>
    <w:p w14:paraId="4F499C97" w14:textId="77777777" w:rsidR="00BD14F5" w:rsidRDefault="00BD14F5" w:rsidP="00D26430">
      <w:pPr>
        <w:spacing w:after="0"/>
      </w:pPr>
    </w:p>
    <w:p w14:paraId="56093A79" w14:textId="77777777" w:rsidR="00BD14F5" w:rsidRDefault="00BD14F5" w:rsidP="00D26430">
      <w:pPr>
        <w:spacing w:after="0"/>
      </w:pPr>
      <w:r>
        <w:t>it will redirect to </w:t>
      </w:r>
    </w:p>
    <w:p w14:paraId="3B152A32" w14:textId="77777777" w:rsidR="00BD14F5" w:rsidRDefault="00000000" w:rsidP="00D26430">
      <w:pPr>
        <w:spacing w:after="0"/>
      </w:pPr>
      <w:hyperlink r:id="rId57" w:history="1">
        <w:r w:rsidR="00BD14F5">
          <w:rPr>
            <w:rStyle w:val="Hyperlink"/>
          </w:rPr>
          <w:t>http://localhost/onlinegame.web/Error/InternalServerError?aspxerrorpath=/OnlineGame.Web/home3/index3</w:t>
        </w:r>
      </w:hyperlink>
    </w:p>
    <w:p w14:paraId="36008BC5" w14:textId="4CDEBDA1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2C106673" wp14:editId="64F2ACDE">
            <wp:extent cx="5274310" cy="666115"/>
            <wp:effectExtent l="0" t="0" r="2540" b="635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EC29B" w14:textId="77777777" w:rsidR="00BD14F5" w:rsidRDefault="00BD14F5" w:rsidP="00D26430">
      <w:pPr>
        <w:spacing w:after="0"/>
      </w:pPr>
    </w:p>
    <w:p w14:paraId="417C9D6F" w14:textId="77777777" w:rsidR="00BD14F5" w:rsidRDefault="00BD14F5" w:rsidP="00D26430">
      <w:pPr>
        <w:spacing w:after="0"/>
      </w:pPr>
    </w:p>
    <w:p w14:paraId="64B07F18" w14:textId="77777777" w:rsidR="00BD14F5" w:rsidRDefault="00BD14F5" w:rsidP="00D26430">
      <w:pPr>
        <w:spacing w:after="0"/>
      </w:pPr>
      <w:r>
        <w:rPr>
          <w:sz w:val="48"/>
          <w:szCs w:val="48"/>
        </w:rPr>
        <w:t>5. Add Customized Error View and Error Controller (Correct Way in Summary)</w:t>
      </w:r>
    </w:p>
    <w:p w14:paraId="62089867" w14:textId="77777777" w:rsidR="00BD14F5" w:rsidRDefault="00BD14F5" w:rsidP="00D26430">
      <w:pPr>
        <w:spacing w:after="0"/>
      </w:pPr>
    </w:p>
    <w:p w14:paraId="7ECB9BB4" w14:textId="77777777" w:rsidR="00BD14F5" w:rsidRDefault="00BD14F5" w:rsidP="00D26430">
      <w:pPr>
        <w:spacing w:after="0"/>
      </w:pPr>
    </w:p>
    <w:p w14:paraId="642144FF" w14:textId="77777777" w:rsidR="00BD14F5" w:rsidRDefault="00BD14F5" w:rsidP="00D26430">
      <w:pPr>
        <w:spacing w:after="0"/>
      </w:pPr>
      <w:r>
        <w:rPr>
          <w:sz w:val="36"/>
          <w:szCs w:val="36"/>
        </w:rPr>
        <w:t>5.1. Controllers/ErrorController.cs</w:t>
      </w:r>
    </w:p>
    <w:p w14:paraId="6B60C72C" w14:textId="77777777" w:rsidR="00BD14F5" w:rsidRDefault="00BD14F5" w:rsidP="00D26430">
      <w:pPr>
        <w:spacing w:after="0"/>
      </w:pPr>
    </w:p>
    <w:p w14:paraId="7AC5C95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0C9C6E1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27DF691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0CFC93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rro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7E67E4E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2C45CA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is method can be deleted, because it is not useful.</w:t>
      </w:r>
    </w:p>
    <w:p w14:paraId="72239FD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5BB7592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ctionResult DefaultError()</w:t>
      </w:r>
    </w:p>
    <w:p w14:paraId="23E46F4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D8EF56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);</w:t>
      </w:r>
    </w:p>
    <w:p w14:paraId="40684F3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CB508E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1"</w:t>
      </w:r>
    </w:p>
    <w:p w14:paraId="4822E6F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E03B7B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UnauthorizedError()</w:t>
      </w:r>
    </w:p>
    <w:p w14:paraId="6FAB0E5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510D9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1082734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8D517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4"</w:t>
      </w:r>
    </w:p>
    <w:p w14:paraId="037A566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751C57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tFound()</w:t>
      </w:r>
    </w:p>
    <w:p w14:paraId="6710954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3CCAF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7142782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098DD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500"</w:t>
      </w:r>
    </w:p>
    <w:p w14:paraId="6F93A87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EB2563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ternalServerError()</w:t>
      </w:r>
    </w:p>
    <w:p w14:paraId="6AA1469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1D7F1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2EA29C8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5CDAB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83E696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D5D871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814DA9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313C7F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</w:t>
      </w:r>
    </w:p>
    <w:p w14:paraId="38EC715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 defaultRedirect="Error/DefaultError"&gt;</w:t>
      </w:r>
    </w:p>
    <w:p w14:paraId="61C5833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714839BC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7ADBD03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5DCEBB0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5EEA8DB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Error.cshtml</w:t>
      </w:r>
    </w:p>
    <w:p w14:paraId="674B242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48B5FBD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DefaultError.cshtml.</w:t>
      </w:r>
    </w:p>
    <w:p w14:paraId="088BA95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also can delete DefaultError() in ErrorController.cs</w:t>
      </w:r>
    </w:p>
    <w:p w14:paraId="70EB816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, we can set as the following.</w:t>
      </w:r>
    </w:p>
    <w:p w14:paraId="15D1669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&gt;</w:t>
      </w:r>
    </w:p>
    <w:p w14:paraId="1D58FAE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799F5B0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7173B17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7E6D378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3EF7AFD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2108A5" w14:textId="77777777" w:rsidR="00BD14F5" w:rsidRDefault="00BD14F5" w:rsidP="00D26430">
      <w:pPr>
        <w:spacing w:after="0"/>
      </w:pPr>
    </w:p>
    <w:p w14:paraId="7155775B" w14:textId="77777777" w:rsidR="00BD14F5" w:rsidRDefault="00BD14F5" w:rsidP="00D26430">
      <w:pPr>
        <w:spacing w:after="0"/>
      </w:pPr>
    </w:p>
    <w:p w14:paraId="76D0E0F5" w14:textId="77777777" w:rsidR="00BD14F5" w:rsidRDefault="00BD14F5" w:rsidP="00D26430">
      <w:pPr>
        <w:spacing w:after="0"/>
      </w:pPr>
      <w:r>
        <w:rPr>
          <w:sz w:val="36"/>
          <w:szCs w:val="36"/>
        </w:rPr>
        <w:t>5.2. Views/Shared/Error.cshtml</w:t>
      </w:r>
    </w:p>
    <w:p w14:paraId="4652FD6E" w14:textId="77777777" w:rsidR="00BD14F5" w:rsidRDefault="00BD14F5" w:rsidP="00D26430">
      <w:pPr>
        <w:spacing w:after="0"/>
      </w:pPr>
    </w:p>
    <w:p w14:paraId="78D14A7C" w14:textId="6D93FC12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0C370666" wp14:editId="5BD09FEC">
            <wp:extent cx="4152900" cy="2407920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37BF9" w14:textId="77777777" w:rsidR="00BD14F5" w:rsidRDefault="00BD14F5" w:rsidP="00D26430">
      <w:pPr>
        <w:spacing w:after="0"/>
      </w:pPr>
    </w:p>
    <w:p w14:paraId="3C57BBE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CD13CF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"</w:t>
      </w:r>
      <w:r>
        <w:rPr>
          <w:rFonts w:ascii="Consolas" w:hAnsi="Consolas"/>
          <w:sz w:val="18"/>
          <w:szCs w:val="18"/>
        </w:rPr>
        <w:t>;</w:t>
      </w:r>
    </w:p>
    <w:p w14:paraId="521D206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2710A9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omething occurs, please contact support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B0811A" w14:textId="77777777" w:rsidR="00BD14F5" w:rsidRDefault="00BD14F5" w:rsidP="00D26430">
      <w:pPr>
        <w:spacing w:after="0"/>
      </w:pPr>
    </w:p>
    <w:p w14:paraId="5F557D0A" w14:textId="77777777" w:rsidR="00BD14F5" w:rsidRDefault="00BD14F5" w:rsidP="00D26430">
      <w:pPr>
        <w:spacing w:after="0"/>
      </w:pPr>
    </w:p>
    <w:p w14:paraId="6DAAC41E" w14:textId="77777777" w:rsidR="00BD14F5" w:rsidRDefault="00BD14F5" w:rsidP="00D26430">
      <w:pPr>
        <w:spacing w:after="0"/>
      </w:pPr>
      <w:r>
        <w:rPr>
          <w:sz w:val="32"/>
          <w:szCs w:val="32"/>
        </w:rPr>
        <w:t>5.3. Views/Shared/UnauthorizedError.cshtml</w:t>
      </w:r>
    </w:p>
    <w:p w14:paraId="4B32AAC9" w14:textId="77777777" w:rsidR="00BD14F5" w:rsidRDefault="00BD14F5" w:rsidP="00D26430">
      <w:pPr>
        <w:spacing w:after="0"/>
      </w:pPr>
    </w:p>
    <w:p w14:paraId="71CEAC7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0BB746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nauthorizedError"</w:t>
      </w:r>
      <w:r>
        <w:rPr>
          <w:rFonts w:ascii="Consolas" w:hAnsi="Consolas"/>
          <w:sz w:val="18"/>
          <w:szCs w:val="18"/>
        </w:rPr>
        <w:t>;</w:t>
      </w:r>
    </w:p>
    <w:p w14:paraId="526E44C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B505AB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UnauthorizedError statusCode=40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B4AD3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You are trying to access something which you are not allowed to access.</w:t>
      </w:r>
    </w:p>
    <w:p w14:paraId="2266F51F" w14:textId="77777777" w:rsidR="00BD14F5" w:rsidRDefault="00BD14F5" w:rsidP="00D26430">
      <w:pPr>
        <w:spacing w:after="0"/>
      </w:pPr>
    </w:p>
    <w:p w14:paraId="62D678AE" w14:textId="77777777" w:rsidR="00BD14F5" w:rsidRDefault="00BD14F5" w:rsidP="00D26430">
      <w:pPr>
        <w:spacing w:after="0"/>
      </w:pPr>
    </w:p>
    <w:p w14:paraId="58E0A3EB" w14:textId="77777777" w:rsidR="00BD14F5" w:rsidRDefault="00000000" w:rsidP="00D26430">
      <w:pPr>
        <w:spacing w:after="0"/>
      </w:pPr>
      <w:hyperlink r:id="rId59" w:history="1">
        <w:r w:rsidR="00BD14F5">
          <w:rPr>
            <w:rStyle w:val="Hyperlink"/>
          </w:rPr>
          <w:t>http://localhost/onlinegame.web/Error/UnauthorizedError</w:t>
        </w:r>
      </w:hyperlink>
    </w:p>
    <w:p w14:paraId="3CFD601D" w14:textId="481168EB" w:rsidR="00BD14F5" w:rsidRDefault="00BD14F5" w:rsidP="00D26430">
      <w:pPr>
        <w:spacing w:after="0"/>
      </w:pPr>
      <w:r>
        <w:rPr>
          <w:noProof/>
        </w:rPr>
        <w:lastRenderedPageBreak/>
        <w:drawing>
          <wp:inline distT="0" distB="0" distL="0" distR="0" wp14:anchorId="35FD2882" wp14:editId="7F49AA26">
            <wp:extent cx="5274310" cy="65468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D0808" w14:textId="77777777" w:rsidR="00BD14F5" w:rsidRDefault="00BD14F5" w:rsidP="00D26430">
      <w:pPr>
        <w:spacing w:after="0"/>
      </w:pPr>
    </w:p>
    <w:p w14:paraId="0F0A1066" w14:textId="77777777" w:rsidR="00BD14F5" w:rsidRDefault="00BD14F5" w:rsidP="00D26430">
      <w:pPr>
        <w:spacing w:after="0"/>
      </w:pPr>
    </w:p>
    <w:p w14:paraId="1023C557" w14:textId="77777777" w:rsidR="00BD14F5" w:rsidRDefault="00BD14F5" w:rsidP="00D26430">
      <w:pPr>
        <w:spacing w:after="0"/>
      </w:pPr>
      <w:r>
        <w:rPr>
          <w:sz w:val="32"/>
          <w:szCs w:val="32"/>
        </w:rPr>
        <w:t>5.4. Views/Shared/NotFound.cshtml</w:t>
      </w:r>
    </w:p>
    <w:p w14:paraId="47565B7E" w14:textId="77777777" w:rsidR="00BD14F5" w:rsidRDefault="00BD14F5" w:rsidP="00D26430">
      <w:pPr>
        <w:spacing w:after="0"/>
      </w:pPr>
    </w:p>
    <w:p w14:paraId="5700D62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62466C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Found"</w:t>
      </w:r>
      <w:r>
        <w:rPr>
          <w:rFonts w:ascii="Consolas" w:hAnsi="Consolas"/>
          <w:sz w:val="18"/>
          <w:szCs w:val="18"/>
        </w:rPr>
        <w:t>;</w:t>
      </w:r>
    </w:p>
    <w:p w14:paraId="4D883E4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ECB17E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NotFound statusCode=40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6072B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The request can not be found.</w:t>
      </w:r>
    </w:p>
    <w:p w14:paraId="1F1D1405" w14:textId="77777777" w:rsidR="00BD14F5" w:rsidRDefault="00BD14F5" w:rsidP="00D26430">
      <w:pPr>
        <w:spacing w:after="0"/>
      </w:pPr>
    </w:p>
    <w:p w14:paraId="3995D93C" w14:textId="77777777" w:rsidR="00BD14F5" w:rsidRDefault="00BD14F5" w:rsidP="00D26430">
      <w:pPr>
        <w:spacing w:after="0"/>
      </w:pPr>
    </w:p>
    <w:p w14:paraId="44BBAF55" w14:textId="77777777" w:rsidR="00BD14F5" w:rsidRDefault="00000000" w:rsidP="00D26430">
      <w:pPr>
        <w:spacing w:after="0"/>
      </w:pPr>
      <w:hyperlink r:id="rId60" w:history="1">
        <w:r w:rsidR="00BD14F5">
          <w:rPr>
            <w:rStyle w:val="Hyperlink"/>
          </w:rPr>
          <w:t>http://localhost/onlinegame.web/Error/NotFound</w:t>
        </w:r>
      </w:hyperlink>
    </w:p>
    <w:p w14:paraId="6F42363A" w14:textId="175470EA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4C07D892" wp14:editId="2C1AB311">
            <wp:extent cx="4465320" cy="640080"/>
            <wp:effectExtent l="0" t="0" r="0" b="7620"/>
            <wp:docPr id="33" name="Picture 3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753EB" w14:textId="77777777" w:rsidR="00BD14F5" w:rsidRDefault="00BD14F5" w:rsidP="00D26430">
      <w:pPr>
        <w:spacing w:after="0"/>
      </w:pPr>
    </w:p>
    <w:p w14:paraId="31CB3A29" w14:textId="77777777" w:rsidR="00BD14F5" w:rsidRDefault="00BD14F5" w:rsidP="00D26430">
      <w:pPr>
        <w:spacing w:after="0"/>
      </w:pPr>
    </w:p>
    <w:p w14:paraId="5C82FDED" w14:textId="77777777" w:rsidR="00BD14F5" w:rsidRDefault="00BD14F5" w:rsidP="00D26430">
      <w:pPr>
        <w:spacing w:after="0"/>
      </w:pPr>
      <w:r>
        <w:rPr>
          <w:sz w:val="32"/>
          <w:szCs w:val="32"/>
        </w:rPr>
        <w:t>5.5. Views/Shared/InternalServerError.cshtml</w:t>
      </w:r>
    </w:p>
    <w:p w14:paraId="28544E6E" w14:textId="77777777" w:rsidR="00BD14F5" w:rsidRDefault="00BD14F5" w:rsidP="00D26430">
      <w:pPr>
        <w:spacing w:after="0"/>
      </w:pPr>
    </w:p>
    <w:p w14:paraId="4551A9E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8F0CC6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ternalServerError"</w:t>
      </w:r>
      <w:r>
        <w:rPr>
          <w:rFonts w:ascii="Consolas" w:hAnsi="Consolas"/>
          <w:sz w:val="18"/>
          <w:szCs w:val="18"/>
        </w:rPr>
        <w:t>;</w:t>
      </w:r>
    </w:p>
    <w:p w14:paraId="78DD729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280E98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rror InternalServerError statusCode=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8C03E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The developers did something wrong, not users fault.</w:t>
      </w:r>
    </w:p>
    <w:p w14:paraId="447EE500" w14:textId="77777777" w:rsidR="00BD14F5" w:rsidRDefault="00BD14F5" w:rsidP="00D26430">
      <w:pPr>
        <w:spacing w:after="0"/>
      </w:pPr>
    </w:p>
    <w:p w14:paraId="5324054B" w14:textId="77777777" w:rsidR="00BD14F5" w:rsidRDefault="00BD14F5" w:rsidP="00D26430">
      <w:pPr>
        <w:spacing w:after="0"/>
      </w:pPr>
    </w:p>
    <w:p w14:paraId="27EBF559" w14:textId="77777777" w:rsidR="00BD14F5" w:rsidRDefault="00000000" w:rsidP="00D26430">
      <w:pPr>
        <w:spacing w:after="0"/>
      </w:pPr>
      <w:hyperlink r:id="rId61" w:history="1">
        <w:r w:rsidR="00BD14F5">
          <w:rPr>
            <w:rStyle w:val="Hyperlink"/>
          </w:rPr>
          <w:t>http://localhost/onlinegame.web/Error/InternalServerError</w:t>
        </w:r>
      </w:hyperlink>
    </w:p>
    <w:p w14:paraId="22302EC7" w14:textId="04CCFD14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640C2E9B" wp14:editId="7EF1295E">
            <wp:extent cx="5274310" cy="63182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F3ACC" w14:textId="77777777" w:rsidR="00BD14F5" w:rsidRDefault="00BD14F5" w:rsidP="00D26430">
      <w:pPr>
        <w:spacing w:after="0"/>
      </w:pPr>
    </w:p>
    <w:p w14:paraId="04FF67EC" w14:textId="77777777" w:rsidR="00BD14F5" w:rsidRDefault="00BD14F5" w:rsidP="00D26430">
      <w:pPr>
        <w:spacing w:after="0"/>
      </w:pPr>
    </w:p>
    <w:p w14:paraId="55428AF8" w14:textId="77777777" w:rsidR="00BD14F5" w:rsidRDefault="00BD14F5" w:rsidP="00D26430">
      <w:pPr>
        <w:spacing w:after="0"/>
      </w:pPr>
    </w:p>
    <w:p w14:paraId="74DA3BCF" w14:textId="77777777" w:rsidR="00BD14F5" w:rsidRDefault="00BD14F5" w:rsidP="00D26430">
      <w:pPr>
        <w:spacing w:after="0"/>
      </w:pPr>
      <w:r>
        <w:rPr>
          <w:sz w:val="36"/>
          <w:szCs w:val="36"/>
        </w:rPr>
        <w:t>5.6. App_Start/FilterConfig.cs</w:t>
      </w:r>
    </w:p>
    <w:p w14:paraId="73356DBB" w14:textId="77777777" w:rsidR="00BD14F5" w:rsidRDefault="00BD14F5" w:rsidP="00D26430">
      <w:pPr>
        <w:spacing w:after="0"/>
      </w:pPr>
    </w:p>
    <w:p w14:paraId="63BF90BF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4720EC4B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5515CB37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ebApplication1</w:t>
      </w:r>
    </w:p>
    <w:p w14:paraId="4021F23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15718A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3558A5B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4DB27F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0699F71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A81F1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5BBCAB7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00BABD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CCDB6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009FF84" w14:textId="77777777" w:rsidR="00BD14F5" w:rsidRDefault="00BD14F5" w:rsidP="00D26430">
      <w:pPr>
        <w:spacing w:after="0"/>
      </w:pPr>
    </w:p>
    <w:p w14:paraId="4A9C69E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96D18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DF1EEE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gister Customized Error View</w:t>
      </w:r>
    </w:p>
    <w:p w14:paraId="556613D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814F53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HandleErrorAttribute to global filter</w:t>
      </w:r>
    </w:p>
    <w:p w14:paraId="67109A2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lobal.asax,</w:t>
      </w:r>
    </w:p>
    <w:p w14:paraId="02F662C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lterConfig.RegisterGlobalFilters(GlobalFilters.Filters);</w:t>
      </w:r>
    </w:p>
    <w:p w14:paraId="4137030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pass the GlobalFilters.Filters to</w:t>
      </w:r>
    </w:p>
    <w:p w14:paraId="767C85A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atic void RegisterGlobalFilters(GlobalFilterCollection filters)</w:t>
      </w:r>
    </w:p>
    <w:p w14:paraId="2221360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register "HandleErrorAttribute" to global filter.</w:t>
      </w:r>
    </w:p>
    <w:p w14:paraId="6F22B83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2029BC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, add the customErrors mode="On"</w:t>
      </w:r>
    </w:p>
    <w:p w14:paraId="591F144F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185AED9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7358CFD4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3129F76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204AF70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error view, Views/Shared/Error.cshtml</w:t>
      </w:r>
    </w:p>
    <w:p w14:paraId="78CB3C0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CB6277" w14:textId="77777777" w:rsidR="00BD14F5" w:rsidRDefault="00BD14F5" w:rsidP="00D26430">
      <w:pPr>
        <w:spacing w:after="0"/>
      </w:pPr>
    </w:p>
    <w:p w14:paraId="408D3B6F" w14:textId="77777777" w:rsidR="00BD14F5" w:rsidRDefault="00BD14F5" w:rsidP="00D26430">
      <w:pPr>
        <w:spacing w:after="0"/>
      </w:pPr>
    </w:p>
    <w:p w14:paraId="052DE0C1" w14:textId="77777777" w:rsidR="00BD14F5" w:rsidRDefault="00BD14F5" w:rsidP="00D26430">
      <w:pPr>
        <w:spacing w:after="0"/>
      </w:pPr>
      <w:r>
        <w:rPr>
          <w:sz w:val="36"/>
          <w:szCs w:val="36"/>
        </w:rPr>
        <w:t>5.7. Global.asax.cs</w:t>
      </w:r>
    </w:p>
    <w:p w14:paraId="4C13EDE8" w14:textId="77777777" w:rsidR="00BD14F5" w:rsidRDefault="00BD14F5" w:rsidP="00D26430">
      <w:pPr>
        <w:spacing w:after="0"/>
      </w:pPr>
    </w:p>
    <w:p w14:paraId="339AB40D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50FA173C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255A41B3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WebApplication1;</w:t>
      </w:r>
    </w:p>
    <w:p w14:paraId="12972EE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4CEEC9E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FC3898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0B8053F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521121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70C04935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1BC5675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19925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131141B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HandleErrorAttribute to global filter</w:t>
      </w:r>
    </w:p>
    <w:p w14:paraId="181214D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FilterConfig.RegisterGlobalFilters(GlobalFilters.Filters);</w:t>
      </w:r>
    </w:p>
    <w:p w14:paraId="08B576E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49E979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432A4D6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48E74DB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6C9C55C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493319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5DE1812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2F23E00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0E571F61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5B78B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3340D2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EEA76B9" w14:textId="77777777" w:rsidR="00BD14F5" w:rsidRDefault="00BD14F5" w:rsidP="00D26430">
      <w:pPr>
        <w:spacing w:after="0"/>
      </w:pPr>
    </w:p>
    <w:p w14:paraId="33D98F51" w14:textId="77777777" w:rsidR="00BD14F5" w:rsidRDefault="00BD14F5" w:rsidP="00D26430">
      <w:pPr>
        <w:spacing w:after="0"/>
      </w:pPr>
    </w:p>
    <w:p w14:paraId="3C5BF6DC" w14:textId="77777777" w:rsidR="00BD14F5" w:rsidRDefault="00BD14F5" w:rsidP="00D26430">
      <w:pPr>
        <w:spacing w:after="0"/>
      </w:pPr>
      <w:r>
        <w:rPr>
          <w:sz w:val="36"/>
          <w:szCs w:val="36"/>
        </w:rPr>
        <w:t>5.8. Web.config</w:t>
      </w:r>
    </w:p>
    <w:p w14:paraId="2F1A26FF" w14:textId="77777777" w:rsidR="00BD14F5" w:rsidRDefault="00BD14F5" w:rsidP="00D26430">
      <w:pPr>
        <w:spacing w:after="0"/>
      </w:pPr>
    </w:p>
    <w:p w14:paraId="1956CCA5" w14:textId="7E79AEF8" w:rsidR="00BD14F5" w:rsidRDefault="00BD14F5" w:rsidP="00D26430">
      <w:pPr>
        <w:spacing w:after="0"/>
      </w:pPr>
      <w:r>
        <w:rPr>
          <w:noProof/>
        </w:rPr>
        <w:lastRenderedPageBreak/>
        <w:drawing>
          <wp:inline distT="0" distB="0" distL="0" distR="0" wp14:anchorId="4264DAC8" wp14:editId="5EF880FF">
            <wp:extent cx="5274310" cy="3592830"/>
            <wp:effectExtent l="0" t="0" r="254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59EC6" w14:textId="77777777" w:rsidR="00BD14F5" w:rsidRDefault="00BD14F5" w:rsidP="00D26430">
      <w:pPr>
        <w:spacing w:after="0"/>
      </w:pPr>
    </w:p>
    <w:p w14:paraId="36D8DAB0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4A53B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!--</w:t>
      </w:r>
      <w:r>
        <w:rPr>
          <w:rFonts w:ascii="Consolas" w:hAnsi="Consolas"/>
          <w:color w:val="008000"/>
          <w:sz w:val="18"/>
          <w:szCs w:val="18"/>
        </w:rPr>
        <w:t>&lt;customErrors mode="On"&gt;</w:t>
      </w:r>
    </w:p>
    <w:p w14:paraId="167ACC7B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&lt;/customErrors&gt;</w:t>
      </w:r>
      <w:r>
        <w:rPr>
          <w:rFonts w:ascii="Consolas" w:hAnsi="Consolas"/>
          <w:color w:val="0000FF"/>
          <w:sz w:val="18"/>
          <w:szCs w:val="18"/>
        </w:rPr>
        <w:t>--&gt;</w:t>
      </w:r>
    </w:p>
    <w:p w14:paraId="00035039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!--</w:t>
      </w:r>
      <w:r>
        <w:rPr>
          <w:rFonts w:ascii="Consolas" w:hAnsi="Consolas"/>
          <w:color w:val="008000"/>
          <w:sz w:val="18"/>
          <w:szCs w:val="18"/>
        </w:rPr>
        <w:t>&lt;customErrors mode="On" defaultRedirect="Error/DefaultError"&gt;</w:t>
      </w:r>
    </w:p>
    <w:p w14:paraId="1A293D6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&lt;error statusCode="401" redirect="Error/UnauthorizedError" /&gt;</w:t>
      </w:r>
    </w:p>
    <w:p w14:paraId="3B254FB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&lt;error statusCode="404" redirect="Error/NotFound" /&gt;</w:t>
      </w:r>
    </w:p>
    <w:p w14:paraId="21700918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 &lt;error statusCode="500" redirect="Error/InternalServerError" /&gt;</w:t>
      </w:r>
    </w:p>
    <w:p w14:paraId="6219A533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&lt;/customErrors&gt;</w:t>
      </w:r>
      <w:r>
        <w:rPr>
          <w:rFonts w:ascii="Consolas" w:hAnsi="Consolas"/>
          <w:color w:val="0000FF"/>
          <w:sz w:val="18"/>
          <w:szCs w:val="18"/>
        </w:rPr>
        <w:t>--&gt;</w:t>
      </w:r>
    </w:p>
    <w:p w14:paraId="0CE37A4F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DD7E7F1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Unauthorized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EE9C7B7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NotFoun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99F960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InternalServer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A4BE050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BE93F5F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E30DEF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3E6F0E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DB42D06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3022FC" w14:textId="77777777" w:rsidR="00BD14F5" w:rsidRDefault="00BD14F5" w:rsidP="00D26430">
      <w:pPr>
        <w:spacing w:after="0"/>
      </w:pPr>
    </w:p>
    <w:p w14:paraId="35BAF54A" w14:textId="77777777" w:rsidR="00BD14F5" w:rsidRDefault="00BD14F5" w:rsidP="00D26430">
      <w:pPr>
        <w:spacing w:after="0"/>
      </w:pPr>
    </w:p>
    <w:p w14:paraId="6060E642" w14:textId="77777777" w:rsidR="00BD14F5" w:rsidRDefault="00BD14F5" w:rsidP="00D26430">
      <w:pPr>
        <w:spacing w:after="0"/>
      </w:pPr>
    </w:p>
    <w:p w14:paraId="006E4BAC" w14:textId="77777777" w:rsidR="00BD14F5" w:rsidRDefault="00BD14F5" w:rsidP="00D26430">
      <w:pPr>
        <w:spacing w:after="0"/>
      </w:pPr>
      <w:r>
        <w:rPr>
          <w:sz w:val="32"/>
          <w:szCs w:val="32"/>
        </w:rPr>
        <w:t>5.9. Controllers/Home3Controller.cs (For Test)</w:t>
      </w:r>
    </w:p>
    <w:p w14:paraId="2259A2DC" w14:textId="77777777" w:rsidR="00BD14F5" w:rsidRDefault="00BD14F5" w:rsidP="00D26430">
      <w:pPr>
        <w:spacing w:after="0"/>
      </w:pPr>
    </w:p>
    <w:p w14:paraId="63C98D31" w14:textId="77777777" w:rsidR="00BD14F5" w:rsidRDefault="00BD14F5" w:rsidP="00D26430">
      <w:pPr>
        <w:spacing w:after="0"/>
      </w:pPr>
      <w:r>
        <w:t>You have to delete</w:t>
      </w:r>
    </w:p>
    <w:p w14:paraId="463A69C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49F8D8B3" w14:textId="77777777" w:rsidR="00BD14F5" w:rsidRDefault="00BD14F5" w:rsidP="00D26430">
      <w:pPr>
        <w:spacing w:after="0"/>
      </w:pPr>
      <w:r>
        <w:t>in App_Start/FilterConfig.cs</w:t>
      </w:r>
    </w:p>
    <w:p w14:paraId="6A9E29F6" w14:textId="77777777" w:rsidR="00BD14F5" w:rsidRDefault="00BD14F5" w:rsidP="00D26430">
      <w:pPr>
        <w:spacing w:after="0"/>
      </w:pPr>
      <w:r>
        <w:t>before you test it.</w:t>
      </w:r>
    </w:p>
    <w:p w14:paraId="50BCA187" w14:textId="77777777" w:rsidR="00BD14F5" w:rsidRDefault="00BD14F5" w:rsidP="00D26430">
      <w:pPr>
        <w:spacing w:after="0"/>
      </w:pPr>
    </w:p>
    <w:p w14:paraId="6F8D85BE" w14:textId="77777777" w:rsidR="00BD14F5" w:rsidRDefault="00BD14F5" w:rsidP="00D26430">
      <w:pPr>
        <w:spacing w:after="0"/>
      </w:pPr>
    </w:p>
    <w:p w14:paraId="2350B1B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69BEEF08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5CE4E42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54120C6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373A46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Home3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16764E4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3A6756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3</w:t>
      </w:r>
    </w:p>
    <w:p w14:paraId="33F2C84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ttpGet]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me3/Index</w:t>
      </w:r>
    </w:p>
    <w:p w14:paraId="03FB5B0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[HandleError]</w:t>
      </w:r>
    </w:p>
    <w:p w14:paraId="5CDF538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()</w:t>
      </w:r>
    </w:p>
    <w:p w14:paraId="7E94999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D61CFD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Exception(</w:t>
      </w:r>
      <w:r>
        <w:rPr>
          <w:rFonts w:ascii="Consolas" w:hAnsi="Consolas"/>
          <w:color w:val="A31515"/>
          <w:sz w:val="18"/>
          <w:szCs w:val="18"/>
        </w:rPr>
        <w:t>"Exception occurs"</w:t>
      </w:r>
      <w:r>
        <w:rPr>
          <w:rFonts w:ascii="Consolas" w:hAnsi="Consolas"/>
          <w:sz w:val="18"/>
          <w:szCs w:val="18"/>
        </w:rPr>
        <w:t>);</w:t>
      </w:r>
    </w:p>
    <w:p w14:paraId="2222E09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0FC48C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3()</w:t>
      </w:r>
    </w:p>
    <w:p w14:paraId="0AF3FCB7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32A164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Exception(</w:t>
      </w:r>
      <w:r>
        <w:rPr>
          <w:rFonts w:ascii="Consolas" w:hAnsi="Consolas"/>
          <w:color w:val="A31515"/>
          <w:sz w:val="18"/>
          <w:szCs w:val="18"/>
        </w:rPr>
        <w:t>"Exception occurs"</w:t>
      </w:r>
      <w:r>
        <w:rPr>
          <w:rFonts w:ascii="Consolas" w:hAnsi="Consolas"/>
          <w:sz w:val="18"/>
          <w:szCs w:val="18"/>
        </w:rPr>
        <w:t>);</w:t>
      </w:r>
    </w:p>
    <w:p w14:paraId="2A6659E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3941EA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468D2CB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46BA5B0" w14:textId="77777777" w:rsidR="00BD14F5" w:rsidRDefault="00BD14F5" w:rsidP="00D26430">
      <w:pPr>
        <w:spacing w:after="0"/>
      </w:pPr>
    </w:p>
    <w:p w14:paraId="40C03903" w14:textId="77777777" w:rsidR="00BD14F5" w:rsidRDefault="00BD14F5" w:rsidP="00D26430">
      <w:pPr>
        <w:spacing w:after="0"/>
      </w:pPr>
    </w:p>
    <w:p w14:paraId="29580D65" w14:textId="77777777" w:rsidR="00BD14F5" w:rsidRDefault="00BD14F5" w:rsidP="00D26430">
      <w:pPr>
        <w:spacing w:after="0"/>
      </w:pPr>
    </w:p>
    <w:p w14:paraId="3206A559" w14:textId="77777777" w:rsidR="00BD14F5" w:rsidRDefault="00BD14F5" w:rsidP="00D26430">
      <w:pPr>
        <w:spacing w:after="0"/>
      </w:pPr>
      <w:r>
        <w:rPr>
          <w:sz w:val="32"/>
          <w:szCs w:val="32"/>
        </w:rPr>
        <w:t>5.10. Test It</w:t>
      </w:r>
    </w:p>
    <w:p w14:paraId="44021003" w14:textId="77777777" w:rsidR="00BD14F5" w:rsidRDefault="00BD14F5" w:rsidP="00D26430">
      <w:pPr>
        <w:spacing w:after="0"/>
      </w:pPr>
    </w:p>
    <w:p w14:paraId="1E2D2446" w14:textId="77777777" w:rsidR="00BD14F5" w:rsidRDefault="00BD14F5" w:rsidP="00D26430">
      <w:pPr>
        <w:spacing w:after="0"/>
      </w:pPr>
    </w:p>
    <w:p w14:paraId="44D55B75" w14:textId="77777777" w:rsidR="00BD14F5" w:rsidRDefault="00000000" w:rsidP="00D26430">
      <w:pPr>
        <w:spacing w:after="0"/>
      </w:pPr>
      <w:hyperlink r:id="rId62" w:history="1">
        <w:r w:rsidR="00BD14F5">
          <w:rPr>
            <w:rStyle w:val="Hyperlink"/>
          </w:rPr>
          <w:t>http://localhost/OnlineGame.Web/home3/index</w:t>
        </w:r>
      </w:hyperlink>
    </w:p>
    <w:p w14:paraId="48228307" w14:textId="77777777" w:rsidR="00BD14F5" w:rsidRDefault="00BD14F5" w:rsidP="00D26430">
      <w:pPr>
        <w:spacing w:after="0"/>
      </w:pPr>
    </w:p>
    <w:p w14:paraId="6F09701E" w14:textId="77777777" w:rsidR="00BD14F5" w:rsidRDefault="00BD14F5" w:rsidP="00D26430">
      <w:pPr>
        <w:spacing w:after="0"/>
      </w:pPr>
      <w:r>
        <w:t>it will redirect to </w:t>
      </w:r>
    </w:p>
    <w:p w14:paraId="581F212A" w14:textId="77777777" w:rsidR="00BD14F5" w:rsidRDefault="00000000" w:rsidP="00D26430">
      <w:pPr>
        <w:spacing w:after="0"/>
      </w:pPr>
      <w:hyperlink r:id="rId63" w:history="1">
        <w:r w:rsidR="00BD14F5">
          <w:rPr>
            <w:rStyle w:val="Hyperlink"/>
          </w:rPr>
          <w:t>http://localhost/onlinegame.web/Error/InternalServerError?aspxerrorpath=/OnlineGame.Web/home3/index3</w:t>
        </w:r>
      </w:hyperlink>
    </w:p>
    <w:p w14:paraId="3D48223F" w14:textId="7302A1BA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322A08C4" wp14:editId="01068AAC">
            <wp:extent cx="4617720" cy="8839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6AA80" w14:textId="77777777" w:rsidR="00BD14F5" w:rsidRDefault="00BD14F5" w:rsidP="00D26430">
      <w:pPr>
        <w:spacing w:after="0"/>
      </w:pPr>
    </w:p>
    <w:p w14:paraId="7ED79B48" w14:textId="77777777" w:rsidR="00BD14F5" w:rsidRDefault="00BD14F5" w:rsidP="00D26430">
      <w:pPr>
        <w:spacing w:after="0"/>
      </w:pPr>
    </w:p>
    <w:p w14:paraId="306D0E7F" w14:textId="77777777" w:rsidR="00BD14F5" w:rsidRDefault="00BD14F5" w:rsidP="00D26430">
      <w:pPr>
        <w:spacing w:after="0"/>
      </w:pPr>
      <w:r>
        <w:t>----------------------------------------------</w:t>
      </w:r>
    </w:p>
    <w:p w14:paraId="62D1E2FE" w14:textId="77777777" w:rsidR="00BD14F5" w:rsidRDefault="00BD14F5" w:rsidP="00D26430">
      <w:pPr>
        <w:spacing w:after="0"/>
      </w:pPr>
    </w:p>
    <w:p w14:paraId="28FE27B5" w14:textId="77777777" w:rsidR="00BD14F5" w:rsidRDefault="00000000" w:rsidP="00D26430">
      <w:pPr>
        <w:spacing w:after="0"/>
      </w:pPr>
      <w:hyperlink r:id="rId64" w:history="1">
        <w:r w:rsidR="00BD14F5">
          <w:rPr>
            <w:rStyle w:val="Hyperlink"/>
          </w:rPr>
          <w:t>http://localhost/OnlineGame.Web/home3/index3</w:t>
        </w:r>
      </w:hyperlink>
    </w:p>
    <w:p w14:paraId="394600C7" w14:textId="77777777" w:rsidR="00BD14F5" w:rsidRDefault="00BD14F5" w:rsidP="00D26430">
      <w:pPr>
        <w:spacing w:after="0"/>
      </w:pPr>
    </w:p>
    <w:p w14:paraId="4D98AAB5" w14:textId="77777777" w:rsidR="00BD14F5" w:rsidRDefault="00BD14F5" w:rsidP="00D26430">
      <w:pPr>
        <w:spacing w:after="0"/>
      </w:pPr>
      <w:r>
        <w:t>it will redirect to </w:t>
      </w:r>
    </w:p>
    <w:p w14:paraId="74D9C87A" w14:textId="77777777" w:rsidR="00BD14F5" w:rsidRDefault="00000000" w:rsidP="00D26430">
      <w:pPr>
        <w:spacing w:after="0"/>
      </w:pPr>
      <w:hyperlink r:id="rId65" w:history="1">
        <w:r w:rsidR="00BD14F5">
          <w:rPr>
            <w:rStyle w:val="Hyperlink"/>
          </w:rPr>
          <w:t>http://localhost/onlinegame.web/Error/InternalServerError?aspxerrorpath=/OnlineGame.Web/home3/index3</w:t>
        </w:r>
      </w:hyperlink>
    </w:p>
    <w:p w14:paraId="61ECF1A5" w14:textId="7B59B414" w:rsidR="00BD14F5" w:rsidRDefault="00BD14F5" w:rsidP="00D26430">
      <w:pPr>
        <w:spacing w:after="0"/>
      </w:pPr>
      <w:r>
        <w:rPr>
          <w:noProof/>
        </w:rPr>
        <w:drawing>
          <wp:inline distT="0" distB="0" distL="0" distR="0" wp14:anchorId="119F2671" wp14:editId="27798114">
            <wp:extent cx="5274310" cy="666115"/>
            <wp:effectExtent l="0" t="0" r="254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F348F" w14:textId="77777777" w:rsidR="00BD14F5" w:rsidRDefault="00BD14F5" w:rsidP="00D26430">
      <w:pPr>
        <w:spacing w:after="0"/>
      </w:pPr>
    </w:p>
    <w:p w14:paraId="2E904830" w14:textId="77777777" w:rsidR="00BD14F5" w:rsidRDefault="00BD14F5" w:rsidP="00D26430">
      <w:pPr>
        <w:spacing w:after="0"/>
      </w:pPr>
    </w:p>
    <w:p w14:paraId="702E250A" w14:textId="77777777" w:rsidR="00BD14F5" w:rsidRDefault="00BD14F5" w:rsidP="00D26430">
      <w:pPr>
        <w:spacing w:after="0"/>
      </w:pPr>
    </w:p>
    <w:p w14:paraId="354FD50A" w14:textId="77777777" w:rsidR="00BD14F5" w:rsidRDefault="00BD14F5" w:rsidP="00D26430">
      <w:pPr>
        <w:spacing w:after="0"/>
      </w:pPr>
      <w:r>
        <w:rPr>
          <w:sz w:val="32"/>
          <w:szCs w:val="32"/>
        </w:rPr>
        <w:t>5.11. App_Start/FilterConfig.cs</w:t>
      </w:r>
    </w:p>
    <w:p w14:paraId="52ACA365" w14:textId="77777777" w:rsidR="00BD14F5" w:rsidRDefault="00BD14F5" w:rsidP="00D26430">
      <w:pPr>
        <w:spacing w:after="0"/>
      </w:pPr>
    </w:p>
    <w:p w14:paraId="44052D76" w14:textId="77777777" w:rsidR="00BD14F5" w:rsidRDefault="00BD14F5" w:rsidP="00D26430">
      <w:pPr>
        <w:spacing w:after="0"/>
      </w:pPr>
      <w:r>
        <w:t>You have to add</w:t>
      </w:r>
    </w:p>
    <w:p w14:paraId="15ADE48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4B25E983" w14:textId="77777777" w:rsidR="00BD14F5" w:rsidRDefault="00BD14F5" w:rsidP="00D26430">
      <w:pPr>
        <w:spacing w:after="0"/>
      </w:pPr>
      <w:r>
        <w:t>in App_Start/FilterConfig.cs</w:t>
      </w:r>
    </w:p>
    <w:p w14:paraId="087C1CD6" w14:textId="77777777" w:rsidR="00BD14F5" w:rsidRDefault="00BD14F5" w:rsidP="00D26430">
      <w:pPr>
        <w:spacing w:after="0"/>
      </w:pPr>
    </w:p>
    <w:p w14:paraId="1C6AF3D8" w14:textId="77777777" w:rsidR="00BD14F5" w:rsidRDefault="00BD14F5" w:rsidP="00D26430">
      <w:pPr>
        <w:spacing w:after="0"/>
      </w:pPr>
    </w:p>
    <w:p w14:paraId="4E195E7D" w14:textId="77777777" w:rsidR="00BD14F5" w:rsidRDefault="00BD14F5" w:rsidP="00D26430">
      <w:pPr>
        <w:spacing w:after="0"/>
      </w:pPr>
    </w:p>
    <w:p w14:paraId="3E4AC404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554EA8CA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5AE3755" w14:textId="77777777" w:rsidR="00BD14F5" w:rsidRDefault="00BD14F5" w:rsidP="00D2643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ebApplication1</w:t>
      </w:r>
    </w:p>
    <w:p w14:paraId="478D8B93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1C305C1F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064AE350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1FF2392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340451A9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BD8E06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filters.Add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HandleErrorAttribute());</w:t>
      </w:r>
    </w:p>
    <w:p w14:paraId="16FE4D8E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F1FE1A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2AE0A28" w14:textId="77777777" w:rsidR="00BD14F5" w:rsidRDefault="00BD14F5" w:rsidP="00D2643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9C86AC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8B57B1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53FBB3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68FDAD4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6ED728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HandleErrorAttribute to global filter</w:t>
      </w:r>
    </w:p>
    <w:p w14:paraId="3E4EA66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lobal.asax,</w:t>
      </w:r>
    </w:p>
    <w:p w14:paraId="6A530B65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lterConfig.RegisterGlobalFilters(GlobalFilters.Filters);</w:t>
      </w:r>
    </w:p>
    <w:p w14:paraId="0EE9083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pass the GlobalFilters.Filters to</w:t>
      </w:r>
    </w:p>
    <w:p w14:paraId="1CEC2C3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atic void RegisterGlobalFilters(GlobalFilterCollection filters)</w:t>
      </w:r>
    </w:p>
    <w:p w14:paraId="2B695A2E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register "HandleErrorAttribute" to global filter.</w:t>
      </w:r>
    </w:p>
    <w:p w14:paraId="03B55787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EEB8E16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, add the customErrors mode="On"</w:t>
      </w:r>
    </w:p>
    <w:p w14:paraId="0DB6DD1A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3B4CF2A1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1204EF92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626768C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42BE26D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error view, Views/Shared/Error.cshtml</w:t>
      </w:r>
    </w:p>
    <w:p w14:paraId="129A4FA9" w14:textId="77777777" w:rsidR="00BD14F5" w:rsidRDefault="00BD14F5" w:rsidP="00D2643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sectPr w:rsidR="00BD14F5" w:rsidSect="00D264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853BD" w14:textId="77777777" w:rsidR="004554DC" w:rsidRDefault="004554DC" w:rsidP="000435DB">
      <w:pPr>
        <w:spacing w:after="0" w:line="240" w:lineRule="auto"/>
      </w:pPr>
      <w:r>
        <w:separator/>
      </w:r>
    </w:p>
  </w:endnote>
  <w:endnote w:type="continuationSeparator" w:id="0">
    <w:p w14:paraId="45BFA59F" w14:textId="77777777" w:rsidR="004554DC" w:rsidRDefault="004554D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B5A31" w14:textId="77777777" w:rsidR="004554DC" w:rsidRDefault="004554DC" w:rsidP="000435DB">
      <w:pPr>
        <w:spacing w:after="0" w:line="240" w:lineRule="auto"/>
      </w:pPr>
      <w:r>
        <w:separator/>
      </w:r>
    </w:p>
  </w:footnote>
  <w:footnote w:type="continuationSeparator" w:id="0">
    <w:p w14:paraId="34600297" w14:textId="77777777" w:rsidR="004554DC" w:rsidRDefault="004554D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LQ0NbU0MTY3MDJV0lEKTi0uzszPAykwrAUADDOYSywAAAA="/>
  </w:docVars>
  <w:rsids>
    <w:rsidRoot w:val="00BF1C8A"/>
    <w:rsid w:val="000435DB"/>
    <w:rsid w:val="00147C60"/>
    <w:rsid w:val="0015654F"/>
    <w:rsid w:val="00173998"/>
    <w:rsid w:val="001C7B94"/>
    <w:rsid w:val="00205FE3"/>
    <w:rsid w:val="00284BDD"/>
    <w:rsid w:val="002B127C"/>
    <w:rsid w:val="002F778D"/>
    <w:rsid w:val="00326350"/>
    <w:rsid w:val="003840CD"/>
    <w:rsid w:val="003961E3"/>
    <w:rsid w:val="00396454"/>
    <w:rsid w:val="004145A8"/>
    <w:rsid w:val="00442279"/>
    <w:rsid w:val="004554DC"/>
    <w:rsid w:val="004A6FC0"/>
    <w:rsid w:val="004E50E0"/>
    <w:rsid w:val="005500E8"/>
    <w:rsid w:val="00565C18"/>
    <w:rsid w:val="00650942"/>
    <w:rsid w:val="006E3A32"/>
    <w:rsid w:val="006E47A2"/>
    <w:rsid w:val="007F22E2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37ED1"/>
    <w:rsid w:val="00A51CFB"/>
    <w:rsid w:val="00B16A34"/>
    <w:rsid w:val="00BC579A"/>
    <w:rsid w:val="00BD14F5"/>
    <w:rsid w:val="00BF1C8A"/>
    <w:rsid w:val="00C12C30"/>
    <w:rsid w:val="00C428D5"/>
    <w:rsid w:val="00D00ECE"/>
    <w:rsid w:val="00D26430"/>
    <w:rsid w:val="00D51059"/>
    <w:rsid w:val="00DD61BB"/>
    <w:rsid w:val="00DF0AD8"/>
    <w:rsid w:val="00E11A14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hyperlink" Target="http://asp.net/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image" Target="media/image22.png"/><Relationship Id="rId50" Type="http://schemas.openxmlformats.org/officeDocument/2006/relationships/hyperlink" Target="http://localhost/onlinegame.web/Error/NotFound?aspxerrorpath=/onlinegame.web/home3/index2" TargetMode="External"/><Relationship Id="rId55" Type="http://schemas.openxmlformats.org/officeDocument/2006/relationships/hyperlink" Target="http://localhost/onlinegame.web/Error/InternalServerError?aspxerrorpath=/OnlineGame.Web/home3/index3" TargetMode="External"/><Relationship Id="rId63" Type="http://schemas.openxmlformats.org/officeDocument/2006/relationships/hyperlink" Target="http://localhost/onlinegame.web/Error/InternalServerError?aspxerrorpath=/OnlineGame.Web/home3/index3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stackoverflow.com/questions/9016650/what-is-routes-ignorerouteresource-axd-pathinfo" TargetMode="External"/><Relationship Id="rId29" Type="http://schemas.openxmlformats.org/officeDocument/2006/relationships/image" Target="media/image11.png"/><Relationship Id="rId11" Type="http://schemas.openxmlformats.org/officeDocument/2006/relationships/hyperlink" Target="http://asp.net/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3.png"/><Relationship Id="rId37" Type="http://schemas.openxmlformats.org/officeDocument/2006/relationships/hyperlink" Target="http://localhost/onlinegame.web/Error/DefaultError" TargetMode="External"/><Relationship Id="rId40" Type="http://schemas.openxmlformats.org/officeDocument/2006/relationships/image" Target="media/image18.png"/><Relationship Id="rId45" Type="http://schemas.openxmlformats.org/officeDocument/2006/relationships/image" Target="media/image21.png"/><Relationship Id="rId53" Type="http://schemas.openxmlformats.org/officeDocument/2006/relationships/image" Target="media/image24.png"/><Relationship Id="rId58" Type="http://schemas.openxmlformats.org/officeDocument/2006/relationships/image" Target="media/image25.png"/><Relationship Id="rId66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hyperlink" Target="http://localhost/onlinegame.web/Error/InternalServerError" TargetMode="External"/><Relationship Id="rId19" Type="http://schemas.openxmlformats.org/officeDocument/2006/relationships/hyperlink" Target="https://msdn.microsoft.com/en-us/library/wwh16c6c.aspx" TargetMode="External"/><Relationship Id="rId14" Type="http://schemas.openxmlformats.org/officeDocument/2006/relationships/hyperlink" Target="http://asp.net/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hyperlink" Target="http://localhost/OnlineGame.Web/home3/index" TargetMode="External"/><Relationship Id="rId43" Type="http://schemas.openxmlformats.org/officeDocument/2006/relationships/hyperlink" Target="http://localhost/onlinegame.web/Error/InternalServerError" TargetMode="External"/><Relationship Id="rId48" Type="http://schemas.openxmlformats.org/officeDocument/2006/relationships/hyperlink" Target="http://localhost/OnlineGame.Web/home3/index" TargetMode="External"/><Relationship Id="rId56" Type="http://schemas.openxmlformats.org/officeDocument/2006/relationships/hyperlink" Target="http://localhost/OnlineGame.Web/home3/index" TargetMode="External"/><Relationship Id="rId64" Type="http://schemas.openxmlformats.org/officeDocument/2006/relationships/hyperlink" Target="http://localhost/OnlineGame.Web/home3/index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3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://asp.net/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46" Type="http://schemas.openxmlformats.org/officeDocument/2006/relationships/hyperlink" Target="http://localhost/OnlineGame.Web/home3/index" TargetMode="External"/><Relationship Id="rId59" Type="http://schemas.openxmlformats.org/officeDocument/2006/relationships/hyperlink" Target="http://localhost/onlinegame.web/Error/UnauthorizedError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://localhost/OnlineGame.Web/trace.axd" TargetMode="External"/><Relationship Id="rId41" Type="http://schemas.openxmlformats.org/officeDocument/2006/relationships/hyperlink" Target="http://localhost/onlinegame.web/Error/NotFound" TargetMode="External"/><Relationship Id="rId54" Type="http://schemas.openxmlformats.org/officeDocument/2006/relationships/hyperlink" Target="http://localhost/OnlineGame.Web/home3/index" TargetMode="External"/><Relationship Id="rId62" Type="http://schemas.openxmlformats.org/officeDocument/2006/relationships/hyperlink" Target="http://localhost/OnlineGame.Web/home3/inde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localhost:PortNumber/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6.png"/><Relationship Id="rId49" Type="http://schemas.openxmlformats.org/officeDocument/2006/relationships/hyperlink" Target="http://localhost/OnlineGame.Web/home3/index" TargetMode="External"/><Relationship Id="rId57" Type="http://schemas.openxmlformats.org/officeDocument/2006/relationships/hyperlink" Target="http://localhost/onlinegame.web/Error/InternalServerError?aspxerrorpath=/OnlineGame.Web/home3/index3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://localhost/OnlineGame.Web/home3/index" TargetMode="External"/><Relationship Id="rId44" Type="http://schemas.openxmlformats.org/officeDocument/2006/relationships/image" Target="media/image20.png"/><Relationship Id="rId52" Type="http://schemas.openxmlformats.org/officeDocument/2006/relationships/hyperlink" Target="http://localhost/OnlineGame.Web/home3/index" TargetMode="External"/><Relationship Id="rId60" Type="http://schemas.openxmlformats.org/officeDocument/2006/relationships/hyperlink" Target="http://localhost/onlinegame.web/Error/NotFound" TargetMode="External"/><Relationship Id="rId65" Type="http://schemas.openxmlformats.org/officeDocument/2006/relationships/hyperlink" Target="http://localhost/onlinegame.web/Error/InternalServerError?aspxerrorpath=/OnlineGame.Web/home3/index3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aspnet/mvc/overview/older-versions-1/controllers-and-routing/understanding-action-filters-cs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://asp.net/" TargetMode="External"/><Relationship Id="rId39" Type="http://schemas.openxmlformats.org/officeDocument/2006/relationships/hyperlink" Target="http://localhost/onlinegame.web/Error/UnauthorizedErr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0</Pages>
  <Words>4704</Words>
  <Characters>26818</Characters>
  <Application>Microsoft Office Word</Application>
  <DocSecurity>0</DocSecurity>
  <Lines>223</Lines>
  <Paragraphs>62</Paragraphs>
  <ScaleCrop>false</ScaleCrop>
  <Company/>
  <LinksUpToDate>false</LinksUpToDate>
  <CharactersWithSpaces>3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9</cp:revision>
  <dcterms:created xsi:type="dcterms:W3CDTF">2022-10-19T17:36:00Z</dcterms:created>
  <dcterms:modified xsi:type="dcterms:W3CDTF">2022-1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